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A65" w:rsidRPr="00D07FFB" w:rsidRDefault="00291A65" w:rsidP="00D07FFB">
      <w:pPr>
        <w:jc w:val="center"/>
        <w:rPr>
          <w:b/>
        </w:rPr>
      </w:pPr>
      <w:bookmarkStart w:id="0" w:name="_GoBack"/>
      <w:r w:rsidRPr="00D07FFB">
        <w:rPr>
          <w:rFonts w:eastAsia="Times New Roman" w:cs="Times New Roman"/>
          <w:b/>
          <w:color w:val="000000"/>
          <w:sz w:val="36"/>
        </w:rPr>
        <w:t>UNIVERSITY OF TECHNOLOGY, MAURITIUS</w:t>
      </w:r>
    </w:p>
    <w:p w:rsidR="00291A65" w:rsidRDefault="00291A65" w:rsidP="00291A65">
      <w:pPr>
        <w:spacing w:after="213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F517B6">
      <w:pPr>
        <w:spacing w:after="24" w:line="236" w:lineRule="auto"/>
        <w:jc w:val="center"/>
      </w:pPr>
      <w:r>
        <w:rPr>
          <w:rFonts w:eastAsia="Times New Roman" w:cs="Times New Roman"/>
          <w:b/>
          <w:sz w:val="28"/>
        </w:rPr>
        <w:t xml:space="preserve">SCHOOL OF INNOVATIVE TECHNOLOGIES AND </w:t>
      </w:r>
      <w:r w:rsidR="00F517B6">
        <w:rPr>
          <w:rFonts w:eastAsia="Times New Roman" w:cs="Times New Roman"/>
          <w:b/>
          <w:sz w:val="28"/>
        </w:rPr>
        <w:t>E</w:t>
      </w:r>
      <w:r>
        <w:rPr>
          <w:rFonts w:eastAsia="Times New Roman" w:cs="Times New Roman"/>
          <w:b/>
          <w:sz w:val="28"/>
        </w:rPr>
        <w:t>NGINEERING</w:t>
      </w:r>
    </w:p>
    <w:p w:rsidR="00291A65" w:rsidRDefault="00291A65" w:rsidP="00291A65">
      <w:pPr>
        <w:spacing w:after="21" w:line="259" w:lineRule="auto"/>
        <w:jc w:val="left"/>
      </w:pPr>
      <w:r>
        <w:rPr>
          <w:rFonts w:eastAsia="Times New Roman" w:cs="Times New Roman"/>
        </w:rPr>
        <w:t xml:space="preserve"> </w:t>
      </w:r>
    </w:p>
    <w:p w:rsidR="00291A65" w:rsidRDefault="00291A65" w:rsidP="00291A65">
      <w:pPr>
        <w:spacing w:after="0" w:line="259" w:lineRule="auto"/>
        <w:ind w:right="32"/>
        <w:jc w:val="center"/>
      </w:pPr>
      <w:r>
        <w:rPr>
          <w:rFonts w:eastAsia="Times New Roman" w:cs="Times New Roman"/>
          <w:b/>
          <w:sz w:val="28"/>
        </w:rPr>
        <w:t xml:space="preserve">DEPARTMENT OF INDUSTRIAL SYSTEM ENGINEERING </w:t>
      </w:r>
    </w:p>
    <w:p w:rsidR="00291A65" w:rsidRDefault="00291A65" w:rsidP="00291A65">
      <w:pPr>
        <w:spacing w:after="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291A65">
      <w:pPr>
        <w:spacing w:after="5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8F5CD2" w:rsidRPr="008F5CD2" w:rsidRDefault="00291A65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  <w:r w:rsidRPr="008F5CD2">
        <w:rPr>
          <w:rFonts w:eastAsia="Times New Roman" w:cs="Times New Roman"/>
          <w:b/>
          <w:sz w:val="28"/>
          <w:szCs w:val="28"/>
        </w:rPr>
        <w:t xml:space="preserve"> </w:t>
      </w: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Name:</w:t>
      </w:r>
      <w:r w:rsidR="00257D70">
        <w:rPr>
          <w:b/>
          <w:sz w:val="28"/>
          <w:szCs w:val="28"/>
        </w:rPr>
        <w:t xml:space="preserve"> 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eb Services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Code: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AT2124C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Cohort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  <w:t>BCNS/ 19A/ FT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Name: </w:t>
      </w:r>
      <w:r w:rsidRPr="008F5CD2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Arouven POOLIAN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291A65" w:rsidRP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ID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="00291A65" w:rsidRPr="008F5CD2">
        <w:rPr>
          <w:rFonts w:eastAsia="Times New Roman" w:cs="Times New Roman"/>
          <w:b/>
          <w:sz w:val="28"/>
          <w:szCs w:val="28"/>
        </w:rPr>
        <w:t xml:space="preserve"> </w:t>
      </w:r>
      <w:r w:rsidR="00CF6EAE">
        <w:rPr>
          <w:rFonts w:eastAsia="Times New Roman" w:cs="Times New Roman"/>
          <w:b/>
          <w:sz w:val="28"/>
          <w:szCs w:val="28"/>
        </w:rPr>
        <w:t>1903_</w:t>
      </w:r>
      <w:r w:rsidR="00CF6EAE" w:rsidRPr="00CF6EAE">
        <w:rPr>
          <w:rFonts w:eastAsia="Times New Roman" w:cs="Times New Roman"/>
          <w:b/>
          <w:sz w:val="28"/>
          <w:szCs w:val="28"/>
        </w:rPr>
        <w:t>16737</w:t>
      </w:r>
    </w:p>
    <w:p w:rsidR="0078522D" w:rsidRDefault="0078522D">
      <w:pPr>
        <w:jc w:val="left"/>
      </w:pPr>
      <w:r>
        <w:br w:type="page"/>
      </w:r>
    </w:p>
    <w:p w:rsidR="008477AE" w:rsidRDefault="008477AE" w:rsidP="00162E84">
      <w:pPr>
        <w:pStyle w:val="Heading1"/>
        <w:numPr>
          <w:ilvl w:val="0"/>
          <w:numId w:val="0"/>
        </w:numPr>
        <w:sectPr w:rsidR="008477AE" w:rsidSect="003B5C64">
          <w:footerReference w:type="default" r:id="rId8"/>
          <w:pgSz w:w="11909" w:h="16834" w:code="9"/>
          <w:pgMar w:top="2160" w:right="1440" w:bottom="1440" w:left="2160" w:header="706" w:footer="706" w:gutter="0"/>
          <w:pgNumType w:fmt="lowerRoman"/>
          <w:cols w:space="708"/>
          <w:docGrid w:linePitch="360"/>
        </w:sectPr>
      </w:pPr>
    </w:p>
    <w:sdt>
      <w:sdtPr>
        <w:id w:val="108068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3292A" w:rsidRPr="007E79FD" w:rsidRDefault="0043292A" w:rsidP="0092418F">
          <w:pPr>
            <w:rPr>
              <w:rStyle w:val="Heading1Char"/>
            </w:rPr>
          </w:pPr>
          <w:r w:rsidRPr="007E79FD">
            <w:rPr>
              <w:rStyle w:val="Heading1Char"/>
            </w:rPr>
            <w:t>Table of Contents</w:t>
          </w:r>
        </w:p>
        <w:p w:rsidR="00DC2B3C" w:rsidRDefault="0043292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250892" w:history="1">
            <w:r w:rsidR="00DC2B3C" w:rsidRPr="009F25D5">
              <w:rPr>
                <w:rStyle w:val="Hyperlink"/>
                <w:noProof/>
              </w:rPr>
              <w:t>Chapter 1: Introduction</w:t>
            </w:r>
            <w:r w:rsidR="00DC2B3C">
              <w:rPr>
                <w:noProof/>
                <w:webHidden/>
              </w:rPr>
              <w:tab/>
            </w:r>
            <w:r w:rsidR="00DC2B3C">
              <w:rPr>
                <w:noProof/>
                <w:webHidden/>
              </w:rPr>
              <w:fldChar w:fldCharType="begin"/>
            </w:r>
            <w:r w:rsidR="00DC2B3C">
              <w:rPr>
                <w:noProof/>
                <w:webHidden/>
              </w:rPr>
              <w:instrText xml:space="preserve"> PAGEREF _Toc74250892 \h </w:instrText>
            </w:r>
            <w:r w:rsidR="00DC2B3C">
              <w:rPr>
                <w:noProof/>
                <w:webHidden/>
              </w:rPr>
            </w:r>
            <w:r w:rsidR="00DC2B3C">
              <w:rPr>
                <w:noProof/>
                <w:webHidden/>
              </w:rPr>
              <w:fldChar w:fldCharType="separate"/>
            </w:r>
            <w:r w:rsidR="00DC2B3C">
              <w:rPr>
                <w:noProof/>
                <w:webHidden/>
              </w:rPr>
              <w:t>1</w:t>
            </w:r>
            <w:r w:rsidR="00DC2B3C"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893" w:history="1">
            <w:r w:rsidRPr="009F25D5">
              <w:rPr>
                <w:rStyle w:val="Hyperlink"/>
                <w:noProof/>
              </w:rPr>
              <w:t>Chapter 2: Design and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894" w:history="1">
            <w:r w:rsidRPr="009F25D5">
              <w:rPr>
                <w:rStyle w:val="Hyperlink"/>
                <w:noProof/>
              </w:rPr>
              <w:t>2.1: Core function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895" w:history="1">
            <w:r w:rsidRPr="009F25D5">
              <w:rPr>
                <w:rStyle w:val="Hyperlink"/>
                <w:noProof/>
              </w:rPr>
              <w:t>2.1.2: 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896" w:history="1">
            <w:r w:rsidRPr="009F25D5">
              <w:rPr>
                <w:rStyle w:val="Hyperlink"/>
                <w:noProof/>
              </w:rPr>
              <w:t>2.1.3: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897" w:history="1">
            <w:r w:rsidRPr="009F25D5">
              <w:rPr>
                <w:rStyle w:val="Hyperlink"/>
                <w:noProof/>
              </w:rPr>
              <w:t>2.2: Additional function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898" w:history="1">
            <w:r w:rsidRPr="009F25D5">
              <w:rPr>
                <w:rStyle w:val="Hyperlink"/>
                <w:noProof/>
              </w:rPr>
              <w:t>2.2.1: Individual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899" w:history="1">
            <w:r w:rsidRPr="009F25D5">
              <w:rPr>
                <w:rStyle w:val="Hyperlink"/>
                <w:noProof/>
              </w:rPr>
              <w:t>2.2.2: Ge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900" w:history="1">
            <w:r w:rsidRPr="009F25D5">
              <w:rPr>
                <w:rStyle w:val="Hyperlink"/>
                <w:noProof/>
              </w:rPr>
              <w:t>2.2.3: regional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901" w:history="1">
            <w:r w:rsidRPr="009F25D5">
              <w:rPr>
                <w:rStyle w:val="Hyperlink"/>
                <w:noProof/>
              </w:rPr>
              <w:t>2.2.4: World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902" w:history="1">
            <w:r w:rsidRPr="009F25D5">
              <w:rPr>
                <w:rStyle w:val="Hyperlink"/>
                <w:noProof/>
              </w:rPr>
              <w:t>2.2.5: Highlight magnitu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903" w:history="1">
            <w:r w:rsidRPr="009F25D5">
              <w:rPr>
                <w:rStyle w:val="Hyperlink"/>
                <w:noProof/>
              </w:rPr>
              <w:t>2.2.6: Js url bui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904" w:history="1">
            <w:r w:rsidRPr="009F25D5">
              <w:rPr>
                <w:rStyle w:val="Hyperlink"/>
                <w:noProof/>
              </w:rPr>
              <w:t>2.2.7: Fill el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905" w:history="1">
            <w:r w:rsidRPr="009F25D5">
              <w:rPr>
                <w:rStyle w:val="Hyperlink"/>
                <w:noProof/>
              </w:rPr>
              <w:t>2.2.8: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906" w:history="1">
            <w:r w:rsidRPr="009F25D5">
              <w:rPr>
                <w:rStyle w:val="Hyperlink"/>
                <w:noProof/>
              </w:rPr>
              <w:t>Chapter 3: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C2B3C" w:rsidRDefault="00DC2B3C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250907" w:history="1">
            <w:r w:rsidRPr="009F25D5">
              <w:rPr>
                <w:rStyle w:val="Hyperlink"/>
                <w:noProof/>
              </w:rPr>
              <w:t>Chapter 4: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50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3292A" w:rsidRDefault="0043292A">
          <w:r>
            <w:rPr>
              <w:b/>
              <w:bCs/>
              <w:noProof/>
            </w:rPr>
            <w:fldChar w:fldCharType="end"/>
          </w:r>
        </w:p>
      </w:sdtContent>
    </w:sdt>
    <w:p w:rsidR="009841DE" w:rsidRDefault="009841DE">
      <w:pPr>
        <w:spacing w:line="259" w:lineRule="auto"/>
        <w:jc w:val="left"/>
      </w:pPr>
      <w:r>
        <w:br w:type="page"/>
      </w:r>
    </w:p>
    <w:p w:rsidR="00F0112B" w:rsidRPr="00BA3D8D" w:rsidRDefault="00F0112B">
      <w:pPr>
        <w:pStyle w:val="TableofFigures"/>
        <w:tabs>
          <w:tab w:val="right" w:leader="dot" w:pos="8299"/>
        </w:tabs>
        <w:rPr>
          <w:b/>
          <w:sz w:val="36"/>
          <w:szCs w:val="36"/>
        </w:rPr>
      </w:pPr>
      <w:r w:rsidRPr="00BA3D8D">
        <w:rPr>
          <w:b/>
          <w:sz w:val="36"/>
          <w:szCs w:val="36"/>
        </w:rPr>
        <w:lastRenderedPageBreak/>
        <w:t xml:space="preserve">List of </w:t>
      </w:r>
      <w:r w:rsidR="00BA3D8D">
        <w:rPr>
          <w:b/>
          <w:sz w:val="36"/>
          <w:szCs w:val="36"/>
        </w:rPr>
        <w:t>F</w:t>
      </w:r>
      <w:r w:rsidRPr="00BA3D8D">
        <w:rPr>
          <w:b/>
          <w:sz w:val="36"/>
          <w:szCs w:val="36"/>
        </w:rPr>
        <w:t>igures</w:t>
      </w:r>
    </w:p>
    <w:p w:rsidR="00DC2B3C" w:rsidRDefault="008C04C6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74250908" w:history="1">
        <w:r w:rsidR="00DC2B3C" w:rsidRPr="00BC69E7">
          <w:rPr>
            <w:rStyle w:val="Hyperlink"/>
            <w:noProof/>
          </w:rPr>
          <w:t>Figure 2.1: Data table.</w:t>
        </w:r>
        <w:r w:rsidR="00DC2B3C">
          <w:rPr>
            <w:noProof/>
            <w:webHidden/>
          </w:rPr>
          <w:tab/>
        </w:r>
        <w:r w:rsidR="00DC2B3C">
          <w:rPr>
            <w:noProof/>
            <w:webHidden/>
          </w:rPr>
          <w:fldChar w:fldCharType="begin"/>
        </w:r>
        <w:r w:rsidR="00DC2B3C">
          <w:rPr>
            <w:noProof/>
            <w:webHidden/>
          </w:rPr>
          <w:instrText xml:space="preserve"> PAGEREF _Toc74250908 \h </w:instrText>
        </w:r>
        <w:r w:rsidR="00DC2B3C">
          <w:rPr>
            <w:noProof/>
            <w:webHidden/>
          </w:rPr>
        </w:r>
        <w:r w:rsidR="00DC2B3C">
          <w:rPr>
            <w:noProof/>
            <w:webHidden/>
          </w:rPr>
          <w:fldChar w:fldCharType="separate"/>
        </w:r>
        <w:r w:rsidR="00DC2B3C">
          <w:rPr>
            <w:noProof/>
            <w:webHidden/>
          </w:rPr>
          <w:t>2</w:t>
        </w:r>
        <w:r w:rsidR="00DC2B3C"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09" w:history="1">
        <w:r w:rsidRPr="00BC69E7">
          <w:rPr>
            <w:rStyle w:val="Hyperlink"/>
            <w:noProof/>
          </w:rPr>
          <w:t>Figure 2.2: xml func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10" w:history="1">
        <w:r w:rsidRPr="00BC69E7">
          <w:rPr>
            <w:rStyle w:val="Hyperlink"/>
            <w:noProof/>
          </w:rPr>
          <w:t>Figure 2.3: html record build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11" w:history="1">
        <w:r w:rsidRPr="00BC69E7">
          <w:rPr>
            <w:rStyle w:val="Hyperlink"/>
            <w:noProof/>
          </w:rPr>
          <w:t>Figure 2.4: json functi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12" w:history="1">
        <w:r w:rsidRPr="00BC69E7">
          <w:rPr>
            <w:rStyle w:val="Hyperlink"/>
            <w:noProof/>
          </w:rPr>
          <w:t>Figure 2.5: Data table outputted from xml and js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13" w:history="1">
        <w:r w:rsidRPr="00BC69E7">
          <w:rPr>
            <w:rStyle w:val="Hyperlink"/>
            <w:noProof/>
          </w:rPr>
          <w:t>Figure 2.6: Worldwide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14" w:history="1">
        <w:r w:rsidRPr="00BC69E7">
          <w:rPr>
            <w:rStyle w:val="Hyperlink"/>
            <w:noProof/>
          </w:rPr>
          <w:t>Figure 2.7: Java script ma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15" w:history="1">
        <w:r w:rsidRPr="00BC69E7">
          <w:rPr>
            <w:rStyle w:val="Hyperlink"/>
            <w:noProof/>
          </w:rPr>
          <w:t>Figure 2.8: Java script markers variable outputted from php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16" w:history="1">
        <w:r w:rsidRPr="00BC69E7">
          <w:rPr>
            <w:rStyle w:val="Hyperlink"/>
            <w:noProof/>
          </w:rPr>
          <w:t>Figure 2.9: Function to return css classes from magnitude valu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17" w:history="1">
        <w:r w:rsidRPr="00BC69E7">
          <w:rPr>
            <w:rStyle w:val="Hyperlink"/>
            <w:noProof/>
          </w:rPr>
          <w:t>Figure 2.10: html record builder with css clas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18" w:history="1">
        <w:r w:rsidRPr="00BC69E7">
          <w:rPr>
            <w:rStyle w:val="Hyperlink"/>
            <w:noProof/>
          </w:rPr>
          <w:t>Figure 2.11: css for magnitu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19" w:history="1">
        <w:r w:rsidRPr="00BC69E7">
          <w:rPr>
            <w:rStyle w:val="Hyperlink"/>
            <w:noProof/>
          </w:rPr>
          <w:t>Figure 2.12: Output of highlights and cs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20" w:history="1">
        <w:r w:rsidRPr="00BC69E7">
          <w:rPr>
            <w:rStyle w:val="Hyperlink"/>
            <w:noProof/>
          </w:rPr>
          <w:t>Figure 2.13: colors and magnitu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21" w:history="1">
        <w:r w:rsidRPr="00BC69E7">
          <w:rPr>
            <w:rStyle w:val="Hyperlink"/>
            <w:noProof/>
          </w:rPr>
          <w:t>Figure 2.14: Date time pick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22" w:history="1">
        <w:r w:rsidRPr="00BC69E7">
          <w:rPr>
            <w:rStyle w:val="Hyperlink"/>
            <w:noProof/>
          </w:rPr>
          <w:t>Figure 2.15: legend of the date parameter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23" w:history="1">
        <w:r w:rsidRPr="00BC69E7">
          <w:rPr>
            <w:rStyle w:val="Hyperlink"/>
            <w:noProof/>
          </w:rPr>
          <w:t>Figure 2.15: Digital clock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24" w:history="1">
        <w:r w:rsidRPr="00BC69E7">
          <w:rPr>
            <w:rStyle w:val="Hyperlink"/>
            <w:noProof/>
          </w:rPr>
          <w:t>Figure 2.15: Digital clock js cod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25" w:history="1">
        <w:r w:rsidRPr="00BC69E7">
          <w:rPr>
            <w:rStyle w:val="Hyperlink"/>
            <w:noProof/>
          </w:rPr>
          <w:t>Figure 2.15: format select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26" w:history="1">
        <w:r w:rsidRPr="00BC69E7">
          <w:rPr>
            <w:rStyle w:val="Hyperlink"/>
            <w:noProof/>
          </w:rPr>
          <w:t>Figure 2.15: alert level selecto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27" w:history="1">
        <w:r w:rsidRPr="00BC69E7">
          <w:rPr>
            <w:rStyle w:val="Hyperlink"/>
            <w:noProof/>
          </w:rPr>
          <w:t>Figure 2.15: legend of the alert level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28" w:history="1">
        <w:r w:rsidRPr="00BC69E7">
          <w:rPr>
            <w:rStyle w:val="Hyperlink"/>
            <w:noProof/>
          </w:rPr>
          <w:t>Figure 2.15: js url build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29" w:history="1">
        <w:r w:rsidRPr="00BC69E7">
          <w:rPr>
            <w:rStyle w:val="Hyperlink"/>
            <w:noProof/>
          </w:rPr>
          <w:t>Figure 2.15: js html elements fill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30" w:history="1">
        <w:r w:rsidRPr="00BC69E7">
          <w:rPr>
            <w:rStyle w:val="Hyperlink"/>
            <w:noProof/>
          </w:rPr>
          <w:t>Figure 2.15: Details butto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DC2B3C" w:rsidRDefault="00DC2B3C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250931" w:history="1">
        <w:r w:rsidRPr="00BC69E7">
          <w:rPr>
            <w:rStyle w:val="Hyperlink"/>
            <w:noProof/>
          </w:rPr>
          <w:t>Figure 2.15: redirect to detailed pag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50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A950A5" w:rsidRDefault="008C04C6" w:rsidP="00C11D5E">
      <w:r>
        <w:fldChar w:fldCharType="end"/>
      </w:r>
    </w:p>
    <w:p w:rsidR="00E8409D" w:rsidRPr="003E6710" w:rsidRDefault="00E8409D" w:rsidP="003E6710">
      <w:pPr>
        <w:jc w:val="left"/>
      </w:pPr>
    </w:p>
    <w:p w:rsidR="00BC1C09" w:rsidRDefault="00BC1C09" w:rsidP="00BC1C09">
      <w:pPr>
        <w:spacing w:line="259" w:lineRule="auto"/>
        <w:jc w:val="left"/>
        <w:rPr>
          <w:szCs w:val="24"/>
        </w:rPr>
      </w:pPr>
    </w:p>
    <w:p w:rsidR="00410751" w:rsidRDefault="00410751" w:rsidP="00C11D5E">
      <w:pPr>
        <w:sectPr w:rsidR="00410751" w:rsidSect="007172F9">
          <w:footerReference w:type="default" r:id="rId9"/>
          <w:pgSz w:w="11909" w:h="16834" w:code="9"/>
          <w:pgMar w:top="2160" w:right="1440" w:bottom="1440" w:left="2160" w:header="706" w:footer="706" w:gutter="0"/>
          <w:pgNumType w:fmt="lowerRoman" w:start="2"/>
          <w:cols w:space="708"/>
          <w:docGrid w:linePitch="360"/>
        </w:sectPr>
      </w:pPr>
    </w:p>
    <w:p w:rsidR="00FA76FB" w:rsidRDefault="00B43102" w:rsidP="00FA76FB">
      <w:pPr>
        <w:pStyle w:val="Heading1"/>
      </w:pPr>
      <w:bookmarkStart w:id="1" w:name="Content"/>
      <w:bookmarkStart w:id="2" w:name="_Toc74250892"/>
      <w:r>
        <w:lastRenderedPageBreak/>
        <w:t>Introduction</w:t>
      </w:r>
      <w:bookmarkEnd w:id="2"/>
    </w:p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Pr="002D0723" w:rsidRDefault="00FA76FB" w:rsidP="0069211A">
      <w:pPr>
        <w:pStyle w:val="Heading1"/>
      </w:pPr>
      <w:bookmarkStart w:id="3" w:name="_Toc74250893"/>
      <w:r>
        <w:lastRenderedPageBreak/>
        <w:t>Design and implementation</w:t>
      </w:r>
      <w:bookmarkEnd w:id="3"/>
    </w:p>
    <w:p w:rsidR="0069211A" w:rsidRDefault="0069211A" w:rsidP="0069211A">
      <w:pPr>
        <w:pStyle w:val="Heading2"/>
        <w:ind w:left="720" w:hanging="720"/>
      </w:pPr>
      <w:bookmarkStart w:id="4" w:name="_Toc74250894"/>
      <w:r>
        <w:t>Core functionalities</w:t>
      </w:r>
      <w:bookmarkEnd w:id="4"/>
    </w:p>
    <w:p w:rsidR="009841DE" w:rsidRDefault="009841DE" w:rsidP="009841DE">
      <w:r>
        <w:t xml:space="preserve">The </w:t>
      </w:r>
      <w:r w:rsidR="00BA3D8D">
        <w:t xml:space="preserve">best way to display </w:t>
      </w:r>
      <w:r w:rsidR="008C04C6">
        <w:t xml:space="preserve">the 2 core functionalities is to make use of </w:t>
      </w:r>
      <w:r w:rsidR="00BA3D8D">
        <w:t xml:space="preserve">data table </w:t>
      </w:r>
      <w:r w:rsidR="007C37FD">
        <w:t xml:space="preserve">(shown in </w:t>
      </w:r>
      <w:r w:rsidR="007C37FD">
        <w:fldChar w:fldCharType="begin"/>
      </w:r>
      <w:r w:rsidR="007C37FD">
        <w:instrText xml:space="preserve"> REF _Ref74228696 \h </w:instrText>
      </w:r>
      <w:r w:rsidR="007C37FD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1</w:t>
      </w:r>
      <w:r w:rsidR="007C37FD">
        <w:fldChar w:fldCharType="end"/>
      </w:r>
      <w:r w:rsidR="007C37FD">
        <w:t xml:space="preserve">) </w:t>
      </w:r>
      <w:r w:rsidR="00BA3D8D">
        <w:t>learnt in previous module internet programing ii</w:t>
      </w:r>
      <w:r w:rsidR="008C04C6">
        <w:t>.</w:t>
      </w:r>
      <w:r w:rsidR="00C70FEF">
        <w:t xml:space="preserve"> In this way, the</w:t>
      </w:r>
      <w:r w:rsidR="00995FDF">
        <w:t xml:space="preserve"> user can do search, and sorting on any columns.</w:t>
      </w:r>
    </w:p>
    <w:p w:rsidR="003D7632" w:rsidRDefault="009841DE" w:rsidP="00383114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57DE49DC" wp14:editId="2723E83B">
            <wp:extent cx="5276215" cy="210058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FEF" w:rsidRDefault="003D7632" w:rsidP="001262B8">
      <w:pPr>
        <w:pStyle w:val="Caption"/>
      </w:pPr>
      <w:bookmarkStart w:id="5" w:name="_Ref74228696"/>
      <w:bookmarkStart w:id="6" w:name="_Ref74228690"/>
      <w:bookmarkStart w:id="7" w:name="_Toc74250908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DC2B3C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DC2B3C">
        <w:rPr>
          <w:noProof/>
        </w:rPr>
        <w:t>1</w:t>
      </w:r>
      <w:r w:rsidR="001262B8">
        <w:fldChar w:fldCharType="end"/>
      </w:r>
      <w:bookmarkEnd w:id="5"/>
      <w:r>
        <w:t xml:space="preserve">: </w:t>
      </w:r>
      <w:r w:rsidR="00C70FEF">
        <w:t>Data table</w:t>
      </w:r>
      <w:r>
        <w:t>.</w:t>
      </w:r>
      <w:bookmarkEnd w:id="6"/>
      <w:bookmarkEnd w:id="7"/>
    </w:p>
    <w:p w:rsidR="00C70FEF" w:rsidRDefault="00C70FEF" w:rsidP="00C70FEF"/>
    <w:p w:rsidR="00C70FEF" w:rsidRDefault="003759D8" w:rsidP="00C70FEF">
      <w:r>
        <w:t>The steps that will be used are as follows:</w:t>
      </w:r>
    </w:p>
    <w:p w:rsidR="00F82CB3" w:rsidRDefault="00F82CB3" w:rsidP="0036414D">
      <w:pPr>
        <w:pStyle w:val="ListParagraph"/>
        <w:numPr>
          <w:ilvl w:val="6"/>
          <w:numId w:val="4"/>
        </w:numPr>
      </w:pPr>
      <w:r>
        <w:t>Get the file</w:t>
      </w:r>
      <w:r w:rsidR="006450FE">
        <w:t xml:space="preserve"> </w:t>
      </w:r>
      <w:r>
        <w:t>(xml or json) downloaded.</w:t>
      </w:r>
    </w:p>
    <w:p w:rsidR="003759D8" w:rsidRDefault="00F82CB3" w:rsidP="003759D8">
      <w:pPr>
        <w:pStyle w:val="ListParagraph"/>
        <w:numPr>
          <w:ilvl w:val="6"/>
          <w:numId w:val="4"/>
        </w:numPr>
      </w:pPr>
      <w:r>
        <w:t xml:space="preserve">Extract </w:t>
      </w:r>
      <w:r w:rsidR="0087525C">
        <w:t xml:space="preserve">wanted data (description, </w:t>
      </w:r>
      <w:r w:rsidR="006450FE">
        <w:t>magnitude…</w:t>
      </w:r>
      <w:r w:rsidR="0087525C">
        <w:t>) from the file</w:t>
      </w:r>
      <w:r>
        <w:t>.</w:t>
      </w:r>
    </w:p>
    <w:p w:rsidR="003759D8" w:rsidRDefault="00F82CB3" w:rsidP="003759D8">
      <w:pPr>
        <w:pStyle w:val="ListParagraph"/>
        <w:numPr>
          <w:ilvl w:val="6"/>
          <w:numId w:val="4"/>
        </w:numPr>
      </w:pPr>
      <w:r>
        <w:t>Use the data to add table records</w:t>
      </w:r>
      <w:r w:rsidR="006450FE">
        <w:t xml:space="preserve"> through php.</w:t>
      </w:r>
    </w:p>
    <w:p w:rsidR="00C70FEF" w:rsidRDefault="00C70FEF" w:rsidP="00C70FEF"/>
    <w:p w:rsidR="00E9285C" w:rsidRDefault="00E9285C" w:rsidP="00C70FEF"/>
    <w:p w:rsidR="00E9285C" w:rsidRDefault="00E9285C" w:rsidP="00C70FEF"/>
    <w:p w:rsidR="00E9285C" w:rsidRPr="00C70FEF" w:rsidRDefault="00E9285C" w:rsidP="00C70FEF"/>
    <w:p w:rsidR="006B2E7D" w:rsidRDefault="006B2E7D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69211A" w:rsidRDefault="0069211A" w:rsidP="00D00D8C">
      <w:pPr>
        <w:pStyle w:val="Heading3"/>
      </w:pPr>
      <w:bookmarkStart w:id="8" w:name="_Toc74250895"/>
      <w:r>
        <w:lastRenderedPageBreak/>
        <w:t>Xml</w:t>
      </w:r>
      <w:bookmarkEnd w:id="8"/>
    </w:p>
    <w:p w:rsidR="00E05537" w:rsidRDefault="006B2E7D" w:rsidP="006B2E7D">
      <w:r>
        <w:t>O</w:t>
      </w:r>
      <w:r w:rsidR="00F031CB">
        <w:t>OP</w:t>
      </w:r>
      <w:r>
        <w:t xml:space="preserve"> approach will be used to reduce the amount of lines of codes.</w:t>
      </w:r>
      <w:r w:rsidR="004719AD">
        <w:t xml:space="preserve"> </w:t>
      </w:r>
      <w:r w:rsidR="00E05537">
        <w:t>A function for xml url has been made as shown in the snippet below</w:t>
      </w:r>
      <w:r w:rsidR="00321C9B">
        <w:t xml:space="preserve"> (</w:t>
      </w:r>
      <w:r w:rsidR="00321C9B">
        <w:fldChar w:fldCharType="begin"/>
      </w:r>
      <w:r w:rsidR="00321C9B">
        <w:instrText xml:space="preserve"> REF _Ref74230077 \h </w:instrText>
      </w:r>
      <w:r w:rsidR="00321C9B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2</w:t>
      </w:r>
      <w:r w:rsidR="00321C9B">
        <w:fldChar w:fldCharType="end"/>
      </w:r>
      <w:r w:rsidR="00321C9B">
        <w:t>)</w:t>
      </w:r>
      <w:r w:rsidR="00E05537">
        <w:t xml:space="preserve">. </w:t>
      </w:r>
      <w:r w:rsidR="00321C9B">
        <w:t>This will gather the xml file from the url and save it in a variable $xml</w:t>
      </w:r>
      <w:r w:rsidR="007D6E92">
        <w:t xml:space="preserve">. With a </w:t>
      </w:r>
      <w:r w:rsidR="00CE5D3E">
        <w:t>“</w:t>
      </w:r>
      <w:r w:rsidR="007D6E92">
        <w:t>foreach</w:t>
      </w:r>
      <w:r w:rsidR="00CE5D3E">
        <w:t>”</w:t>
      </w:r>
      <w:r w:rsidR="007D6E92">
        <w:t xml:space="preserve"> loop, the required variables will be </w:t>
      </w:r>
      <w:r w:rsidR="00611A17">
        <w:t>retrieved</w:t>
      </w:r>
      <w:r w:rsidR="007D6E92">
        <w:t xml:space="preserve"> and pass to a function </w:t>
      </w:r>
      <w:r w:rsidR="00333103">
        <w:t>“</w:t>
      </w:r>
      <w:r w:rsidR="007D6E92">
        <w:t>fillTable</w:t>
      </w:r>
      <w:r w:rsidR="00333103">
        <w:t>”</w:t>
      </w:r>
      <w:r w:rsidR="007D6E92">
        <w:t xml:space="preserve"> which in its turn will build the html table records</w:t>
      </w:r>
      <w:r w:rsidR="00CE5D3E">
        <w:t xml:space="preserve"> as shown in </w:t>
      </w:r>
      <w:r w:rsidR="00CE5D3E">
        <w:fldChar w:fldCharType="begin"/>
      </w:r>
      <w:r w:rsidR="00CE5D3E">
        <w:instrText xml:space="preserve"> REF _Ref74230592 \h </w:instrText>
      </w:r>
      <w:r w:rsidR="00CE5D3E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3</w:t>
      </w:r>
      <w:r w:rsidR="00CE5D3E">
        <w:fldChar w:fldCharType="end"/>
      </w:r>
      <w:r w:rsidR="007D6E92">
        <w:t>.</w:t>
      </w:r>
    </w:p>
    <w:p w:rsidR="00E05537" w:rsidRPr="00E05537" w:rsidRDefault="00E05537" w:rsidP="00E0553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0553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@</w:t>
      </w:r>
      <w:r w:rsidRPr="00E05537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implexml_load_file</w:t>
      </w:r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05537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0553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E0553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-&gt;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as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kip the one with empty data -- prevent wrong filling of datatable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877CF3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break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-m-d H:i:s"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to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the date in string and convert it to date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((</w:t>
      </w:r>
      <w:r w:rsidRPr="00877CF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loa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igi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/ </w:t>
      </w:r>
      <w:r w:rsidRPr="00877CF3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onvert to km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ur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event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ublicID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onvert the text into url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str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_component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877CF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s://earthquake.usgs.gov/earthquakes/eventpage/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877CF3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eventid'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877CF3" w:rsidRPr="00877CF3" w:rsidRDefault="00877CF3" w:rsidP="00963FF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877CF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877CF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877CF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877CF3" w:rsidRPr="00877CF3" w:rsidRDefault="00877CF3" w:rsidP="00877CF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877CF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4719AD" w:rsidRDefault="00321C9B" w:rsidP="001262B8">
      <w:pPr>
        <w:pStyle w:val="Caption"/>
      </w:pPr>
      <w:bookmarkStart w:id="9" w:name="_Ref74230077"/>
      <w:bookmarkStart w:id="10" w:name="_Toc74250909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DC2B3C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DC2B3C">
        <w:rPr>
          <w:noProof/>
        </w:rPr>
        <w:t>2</w:t>
      </w:r>
      <w:r w:rsidR="001262B8">
        <w:fldChar w:fldCharType="end"/>
      </w:r>
      <w:bookmarkEnd w:id="9"/>
      <w:r>
        <w:t>: xml function.</w:t>
      </w:r>
      <w:bookmarkEnd w:id="10"/>
    </w:p>
    <w:p w:rsidR="00925A34" w:rsidRPr="00925A34" w:rsidRDefault="00925A34" w:rsidP="00925A34"/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tr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D403F0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 xml:space="preserve"> </w:t>
      </w:r>
      <w:r w:rsidR="00925A34"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="00925A34"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="00925A34"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="00925A34"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="00925A34"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="00925A34"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="00925A34"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(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 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"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.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&gt;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 style="width: 100px;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lastRenderedPageBreak/>
        <w:t>        &lt;div style="text-align: center;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class="btn btn-primary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style="width: 40px;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data-toggle="modal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data-target="#myModal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data-lat=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data-lng=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title="open map 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i class="fas fa-map-marked-alt"&gt;&lt;/i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class="btn btn-primary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style="width: 40px;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title="Open details" 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onclick="location.href = </w:t>
      </w:r>
      <w:r w:rsidRPr="00925A34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925A3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925A34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i class="fa fa-external-link-square-alt"&gt;&lt;/i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/div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/td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/tr&gt;</w:t>
      </w:r>
    </w:p>
    <w:p w:rsidR="00925A34" w:rsidRPr="00925A34" w:rsidRDefault="00925A34" w:rsidP="00925A3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25A3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925A3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4719AD" w:rsidRDefault="00FE1281" w:rsidP="001262B8">
      <w:pPr>
        <w:pStyle w:val="Caption"/>
      </w:pPr>
      <w:bookmarkStart w:id="11" w:name="_Ref74230592"/>
      <w:bookmarkStart w:id="12" w:name="_Toc74250910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DC2B3C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DC2B3C">
        <w:rPr>
          <w:noProof/>
        </w:rPr>
        <w:t>3</w:t>
      </w:r>
      <w:r w:rsidR="001262B8">
        <w:fldChar w:fldCharType="end"/>
      </w:r>
      <w:bookmarkEnd w:id="11"/>
      <w:r>
        <w:t>: html record builder.</w:t>
      </w:r>
      <w:bookmarkEnd w:id="12"/>
    </w:p>
    <w:p w:rsidR="0069211A" w:rsidRPr="003C6B2F" w:rsidRDefault="0069211A" w:rsidP="00913340"/>
    <w:p w:rsidR="0069211A" w:rsidRDefault="0069211A" w:rsidP="00D00D8C">
      <w:pPr>
        <w:pStyle w:val="Heading3"/>
        <w:ind w:left="720" w:hanging="720"/>
      </w:pPr>
      <w:bookmarkStart w:id="13" w:name="_Toc74250896"/>
      <w:r>
        <w:t>Json</w:t>
      </w:r>
      <w:bookmarkEnd w:id="13"/>
    </w:p>
    <w:p w:rsidR="0069211A" w:rsidRDefault="0069211A" w:rsidP="0069211A">
      <w:r>
        <w:t xml:space="preserve">The use of oop has made this task easier. </w:t>
      </w:r>
      <w:r w:rsidR="00913340">
        <w:t>By just adding another function for the json file</w:t>
      </w:r>
      <w:r w:rsidR="00983D08">
        <w:t xml:space="preserve"> shown in </w:t>
      </w:r>
      <w:r w:rsidR="00983D08">
        <w:fldChar w:fldCharType="begin"/>
      </w:r>
      <w:r w:rsidR="00983D08">
        <w:instrText xml:space="preserve"> REF _Ref74232382 \h </w:instrText>
      </w:r>
      <w:r w:rsidR="00983D08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4</w:t>
      </w:r>
      <w:r w:rsidR="00983D08">
        <w:fldChar w:fldCharType="end"/>
      </w:r>
      <w:r w:rsidR="00913340">
        <w:t>, the same output will be received</w:t>
      </w:r>
      <w:r w:rsidR="00F55059">
        <w:t xml:space="preserve"> as displayed in </w:t>
      </w:r>
      <w:r w:rsidR="00F55059">
        <w:fldChar w:fldCharType="begin"/>
      </w:r>
      <w:r w:rsidR="00F55059">
        <w:instrText xml:space="preserve"> REF _Ref74232410 \h </w:instrText>
      </w:r>
      <w:r w:rsidR="00F55059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5</w:t>
      </w:r>
      <w:r w:rsidR="00F55059">
        <w:fldChar w:fldCharType="end"/>
      </w:r>
      <w:r w:rsidR="00913340">
        <w:t>.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_get_contents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F2D6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ontent in the json file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deco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json out of it and true to be able to use the key in the foreach loop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as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key will return the position in the array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at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Y-m-d H:i:s"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me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 </w:t>
      </w:r>
      <w:r w:rsidRPr="00CF2D6E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the date in string and convert it to date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lace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g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eometry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ordinat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eatur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properties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CF2D6E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url'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CF2D6E" w:rsidRPr="00CF2D6E" w:rsidRDefault="00CF2D6E" w:rsidP="00584C0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CF2D6E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CF2D6E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Tabl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etim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magn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pth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CF2D6E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url</w:t>
      </w: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CF2D6E" w:rsidRPr="00CF2D6E" w:rsidRDefault="00CF2D6E" w:rsidP="00CF2D6E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CF2D6E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69211A" w:rsidRDefault="00584C07" w:rsidP="001262B8">
      <w:pPr>
        <w:pStyle w:val="Caption"/>
      </w:pPr>
      <w:bookmarkStart w:id="14" w:name="_Ref74232382"/>
      <w:bookmarkStart w:id="15" w:name="_Toc74250911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DC2B3C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DC2B3C">
        <w:rPr>
          <w:noProof/>
        </w:rPr>
        <w:t>4</w:t>
      </w:r>
      <w:r w:rsidR="001262B8">
        <w:fldChar w:fldCharType="end"/>
      </w:r>
      <w:bookmarkEnd w:id="14"/>
      <w:r>
        <w:t>: json function.</w:t>
      </w:r>
      <w:bookmarkEnd w:id="15"/>
    </w:p>
    <w:p w:rsidR="00A96B7F" w:rsidRDefault="00A96B7F" w:rsidP="00A96B7F"/>
    <w:p w:rsidR="00A96B7F" w:rsidRDefault="00A96B7F" w:rsidP="00A96B7F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026FA596" wp14:editId="10301C33">
            <wp:extent cx="5276215" cy="2100580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B7F" w:rsidRDefault="00A96B7F" w:rsidP="001262B8">
      <w:pPr>
        <w:pStyle w:val="Caption"/>
      </w:pPr>
      <w:bookmarkStart w:id="16" w:name="_Ref74232410"/>
      <w:bookmarkStart w:id="17" w:name="_Toc74250912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DC2B3C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DC2B3C">
        <w:rPr>
          <w:noProof/>
        </w:rPr>
        <w:t>5</w:t>
      </w:r>
      <w:r w:rsidR="001262B8">
        <w:fldChar w:fldCharType="end"/>
      </w:r>
      <w:bookmarkEnd w:id="16"/>
      <w:r>
        <w:t>: Data table</w:t>
      </w:r>
      <w:r w:rsidR="00F55059">
        <w:t xml:space="preserve"> outputted from </w:t>
      </w:r>
      <w:r w:rsidR="004B7693">
        <w:t>xml and json</w:t>
      </w:r>
      <w:r>
        <w:t>.</w:t>
      </w:r>
      <w:bookmarkEnd w:id="17"/>
    </w:p>
    <w:p w:rsidR="00A96B7F" w:rsidRPr="00A96B7F" w:rsidRDefault="00A96B7F" w:rsidP="00A96B7F"/>
    <w:p w:rsidR="0069211A" w:rsidRDefault="0069211A" w:rsidP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Default="0069211A" w:rsidP="0069211A">
      <w:pPr>
        <w:pStyle w:val="Heading2"/>
      </w:pPr>
      <w:bookmarkStart w:id="18" w:name="_Toc74250897"/>
      <w:r>
        <w:lastRenderedPageBreak/>
        <w:t>Additional functionalities</w:t>
      </w:r>
      <w:bookmarkEnd w:id="18"/>
    </w:p>
    <w:p w:rsidR="00F31E07" w:rsidRDefault="00F31E07" w:rsidP="00F31E07">
      <w:pPr>
        <w:pStyle w:val="Heading3"/>
      </w:pPr>
      <w:bookmarkStart w:id="19" w:name="_Toc74250898"/>
      <w:r>
        <w:t>Individual Map</w:t>
      </w:r>
      <w:bookmarkEnd w:id="19"/>
    </w:p>
    <w:p w:rsidR="00F31E07" w:rsidRPr="005170C9" w:rsidRDefault="00F31E07" w:rsidP="00F31E07">
      <w:r>
        <w:t>On clicking on the map, there will be a modal with the map and the location</w:t>
      </w:r>
    </w:p>
    <w:p w:rsidR="00F31E07" w:rsidRDefault="00F31E07" w:rsidP="00F31E07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FC845A9" wp14:editId="61251878">
            <wp:extent cx="5276215" cy="1770380"/>
            <wp:effectExtent l="0" t="0" r="635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E07" w:rsidRDefault="00F31E07" w:rsidP="00F31E07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672896A6" wp14:editId="1B283D17">
            <wp:extent cx="3113597" cy="43338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18265" cy="434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E07" w:rsidRDefault="00F31E07" w:rsidP="00F31E07"/>
    <w:p w:rsidR="00F31E07" w:rsidRDefault="00F31E07" w:rsidP="00F31E07">
      <w:pPr>
        <w:pStyle w:val="Heading3"/>
      </w:pPr>
      <w:bookmarkStart w:id="20" w:name="_Toc74250899"/>
      <w:r>
        <w:lastRenderedPageBreak/>
        <w:t>Get location</w:t>
      </w:r>
      <w:bookmarkEnd w:id="20"/>
      <w:r>
        <w:t xml:space="preserve"> </w:t>
      </w:r>
    </w:p>
    <w:p w:rsidR="00F31E07" w:rsidRDefault="00F31E07" w:rsidP="00F31E07">
      <w:pPr>
        <w:pStyle w:val="Heading3"/>
      </w:pPr>
      <w:bookmarkStart w:id="21" w:name="_Toc74250900"/>
      <w:r>
        <w:t>regional map</w:t>
      </w:r>
      <w:bookmarkEnd w:id="21"/>
    </w:p>
    <w:p w:rsidR="00F31E07" w:rsidRDefault="00F31E07" w:rsidP="00F31E07"/>
    <w:p w:rsidR="00FE3F5A" w:rsidRPr="00F31E07" w:rsidRDefault="00FE3F5A" w:rsidP="00F31E07"/>
    <w:p w:rsidR="00FE3F5A" w:rsidRDefault="00FE3F5A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:rsidR="00A356D9" w:rsidRDefault="00A356D9" w:rsidP="00A356D9">
      <w:pPr>
        <w:pStyle w:val="Heading3"/>
      </w:pPr>
      <w:bookmarkStart w:id="22" w:name="_Toc74250901"/>
      <w:r>
        <w:lastRenderedPageBreak/>
        <w:t>World map</w:t>
      </w:r>
      <w:bookmarkEnd w:id="22"/>
      <w:r>
        <w:t xml:space="preserve"> </w:t>
      </w:r>
    </w:p>
    <w:p w:rsidR="00A356D9" w:rsidRPr="00A356D9" w:rsidRDefault="00A356D9" w:rsidP="00A356D9">
      <w:r>
        <w:t xml:space="preserve">To </w:t>
      </w:r>
      <w:r w:rsidRPr="00A356D9">
        <w:t>accompany</w:t>
      </w:r>
      <w:r>
        <w:t xml:space="preserve"> the whole data table a map is made with all the </w:t>
      </w:r>
      <w:r w:rsidR="00F35007">
        <w:t>locations and markers</w:t>
      </w:r>
      <w:r w:rsidR="00CA7258">
        <w:t xml:space="preserve"> as displayed in </w:t>
      </w:r>
      <w:r w:rsidR="00CA7258">
        <w:fldChar w:fldCharType="begin"/>
      </w:r>
      <w:r w:rsidR="00CA7258">
        <w:instrText xml:space="preserve"> REF _Ref74235042 \h </w:instrText>
      </w:r>
      <w:r w:rsidR="00CA7258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6</w:t>
      </w:r>
      <w:r w:rsidR="00CA7258">
        <w:fldChar w:fldCharType="end"/>
      </w:r>
      <w:r w:rsidR="00CA7258">
        <w:t xml:space="preserve">. </w:t>
      </w:r>
      <w:r w:rsidR="00CA7258">
        <w:fldChar w:fldCharType="begin"/>
      </w:r>
      <w:r w:rsidR="00CA7258">
        <w:instrText xml:space="preserve"> REF _Ref74235049 \h </w:instrText>
      </w:r>
      <w:r w:rsidR="00CA7258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7</w:t>
      </w:r>
      <w:r w:rsidR="00CA7258">
        <w:fldChar w:fldCharType="end"/>
      </w:r>
      <w:r w:rsidR="00CA7258">
        <w:t xml:space="preserve"> shows the approach to make the map. Js was used </w:t>
      </w:r>
      <w:r w:rsidR="00CD0E17">
        <w:t>with openstreetmap. Why this map – because it is the most famous and well defined open source map available on the internet.</w:t>
      </w:r>
      <w:r w:rsidR="007E53A2">
        <w:t xml:space="preserve"> There is even a wiki.</w:t>
      </w:r>
      <w:r w:rsidR="00201FE2">
        <w:t xml:space="preserve"> The markers are received from php which has built a</w:t>
      </w:r>
      <w:r w:rsidR="00F11283">
        <w:t xml:space="preserve"> variable</w:t>
      </w:r>
      <w:r w:rsidR="00201FE2">
        <w:t xml:space="preserve"> for the js as shown </w:t>
      </w:r>
      <w:r w:rsidR="006364A6">
        <w:t xml:space="preserve">in </w:t>
      </w:r>
      <w:r w:rsidR="006364A6">
        <w:fldChar w:fldCharType="begin"/>
      </w:r>
      <w:r w:rsidR="006364A6">
        <w:instrText xml:space="preserve"> REF _Ref74235545 \h </w:instrText>
      </w:r>
      <w:r w:rsidR="006364A6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8</w:t>
      </w:r>
      <w:r w:rsidR="006364A6">
        <w:fldChar w:fldCharType="end"/>
      </w:r>
      <w:r w:rsidR="006364A6">
        <w:t>.</w:t>
      </w:r>
    </w:p>
    <w:p w:rsidR="00A356D9" w:rsidRDefault="00E91E8D" w:rsidP="00E91E8D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DA43927" wp14:editId="1CFF45DA">
            <wp:extent cx="4646118" cy="305752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59505" cy="306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E8D" w:rsidRDefault="00E91E8D" w:rsidP="00E91E8D">
      <w:pPr>
        <w:pStyle w:val="Caption"/>
      </w:pPr>
      <w:bookmarkStart w:id="23" w:name="_Ref74235042"/>
      <w:bookmarkStart w:id="24" w:name="_Toc74250913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6</w:t>
      </w:r>
      <w:r>
        <w:fldChar w:fldCharType="end"/>
      </w:r>
      <w:bookmarkEnd w:id="23"/>
      <w:r>
        <w:t xml:space="preserve">: </w:t>
      </w:r>
      <w:r w:rsidR="0072048F">
        <w:t>Worldwide map</w:t>
      </w:r>
      <w:r>
        <w:t>.</w:t>
      </w:r>
      <w:bookmarkEnd w:id="24"/>
    </w:p>
    <w:p w:rsidR="009B4DE0" w:rsidRPr="009B4DE0" w:rsidRDefault="009B4DE0" w:rsidP="009B4DE0"/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building big map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igMapBuild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ojecti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PSG:4326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v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pdiv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isplayProjection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With this setting, lat and lon are displayed correctly in MousePosition and permanent anchor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S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kimedia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[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maps.wikimedia.org/osm-intl/${z}/${x}/${y}.png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ttribution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copy; &lt;a href='http://www.openstreetmap.org/'&gt;OpenStreetMap&lt;/a&gt; and contributors, under an &lt;a href='http://www.openstreetmap.org/copyright' title='ODbL'&gt;open license&lt;/a&gt;. &lt;a href='https://www.mediawiki.org/wiki/Maps'&gt;Wikimedia's new style (beta)&lt;/a&gt;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leOptions"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rossOriginKeyword"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Control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[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ousePositi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caleLin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ayerSwitch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rol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ermalink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nchor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)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]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ProjectionObjec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The map projection (Spherical Mercator)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Lon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.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0.3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ent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Cent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zoo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ed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yle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Radius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Color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Opacity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[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Map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)];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First element defines first Layer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clude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If new layer name found it is created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yle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ointRadius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Color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%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Lis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illOpacity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.5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Map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Arra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)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Loop through the markers array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ecto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penLay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Geometr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oin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ansform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psg4326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rojectTo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,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: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rker number "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dexOf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]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Features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eatur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9B4DE0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yerNam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ength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++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map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ectorLay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B4DE0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big map only if there is a query in the url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Core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B4DE0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igMapBuilder</w:t>
      </w: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9B4DE0" w:rsidRPr="009B4DE0" w:rsidRDefault="009B4DE0" w:rsidP="009B4DE0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B4DE0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building big map</w:t>
      </w:r>
    </w:p>
    <w:p w:rsidR="009B4DE0" w:rsidRDefault="009B4DE0" w:rsidP="009B4DE0">
      <w:pPr>
        <w:pStyle w:val="Caption"/>
      </w:pPr>
      <w:bookmarkStart w:id="25" w:name="_Ref74235049"/>
      <w:bookmarkStart w:id="26" w:name="_Toc74250914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7</w:t>
      </w:r>
      <w:r>
        <w:fldChar w:fldCharType="end"/>
      </w:r>
      <w:bookmarkEnd w:id="25"/>
      <w:r>
        <w:t>: Java script map.</w:t>
      </w:r>
      <w:bookmarkEnd w:id="26"/>
    </w:p>
    <w:p w:rsidR="00F35007" w:rsidRDefault="00F35007" w:rsidP="00A356D9"/>
    <w:p w:rsidR="00017323" w:rsidRDefault="00017323" w:rsidP="0001732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</w:pPr>
      <w:r w:rsidRPr="00017323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lastRenderedPageBreak/>
        <w:t>$this</w:t>
      </w:r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017323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01732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017323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017323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017323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ing js var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cho the javascript markers variables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4B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jsMarker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4B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script&gt;var markers=[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];&lt;/script&gt;"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filling the variable markers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4BE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Marker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4A4BE8" w:rsidRPr="004A4BE8" w:rsidRDefault="004A4BE8" w:rsidP="004A4BE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4A4BE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rkers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[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ongitude</w:t>
      </w:r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</w:t>
      </w:r>
      <w:r w:rsidRPr="004A4BE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titude</w:t>
      </w:r>
      <w:r w:rsidRPr="004A4BE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],"</w:t>
      </w: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4A4BE8" w:rsidRPr="00017323" w:rsidRDefault="004A4BE8" w:rsidP="0001732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4BE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4A4BE8" w:rsidRDefault="004A4BE8" w:rsidP="004A4BE8">
      <w:pPr>
        <w:pStyle w:val="Caption"/>
      </w:pPr>
      <w:bookmarkStart w:id="27" w:name="_Ref74235545"/>
      <w:bookmarkStart w:id="28" w:name="_Toc74250915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8</w:t>
      </w:r>
      <w:r>
        <w:fldChar w:fldCharType="end"/>
      </w:r>
      <w:bookmarkEnd w:id="27"/>
      <w:r>
        <w:t>: Java script m</w:t>
      </w:r>
      <w:r w:rsidR="006364A6">
        <w:t>arkers variable outputted from php</w:t>
      </w:r>
      <w:r>
        <w:t>.</w:t>
      </w:r>
      <w:bookmarkEnd w:id="28"/>
    </w:p>
    <w:p w:rsidR="007E53A2" w:rsidRDefault="007E53A2">
      <w:pPr>
        <w:spacing w:line="259" w:lineRule="auto"/>
        <w:jc w:val="left"/>
        <w:rPr>
          <w:rFonts w:eastAsiaTheme="majorEastAsia" w:cstheme="majorBidi"/>
          <w:b/>
          <w:sz w:val="28"/>
          <w:szCs w:val="24"/>
        </w:rPr>
      </w:pPr>
    </w:p>
    <w:p w:rsidR="0069211A" w:rsidRDefault="0069211A" w:rsidP="0069211A">
      <w:pPr>
        <w:pStyle w:val="Heading3"/>
      </w:pPr>
      <w:bookmarkStart w:id="29" w:name="_Toc74250902"/>
      <w:r>
        <w:t>Highlight magnitude</w:t>
      </w:r>
      <w:bookmarkEnd w:id="29"/>
    </w:p>
    <w:p w:rsidR="0069211A" w:rsidRDefault="001725F7" w:rsidP="0069211A">
      <w:r>
        <w:t xml:space="preserve">To make the user more at ease with the gravity of the earthquake, </w:t>
      </w:r>
      <w:r w:rsidR="0069211A">
        <w:t>color</w:t>
      </w:r>
      <w:r>
        <w:t>s</w:t>
      </w:r>
      <w:r w:rsidR="0069211A">
        <w:t xml:space="preserve"> </w:t>
      </w:r>
      <w:r>
        <w:t xml:space="preserve">are added </w:t>
      </w:r>
      <w:r w:rsidR="0069211A">
        <w:t>to the magnitudes</w:t>
      </w:r>
      <w:r w:rsidR="00125E89">
        <w:t>. This is done using a function</w:t>
      </w:r>
      <w:r w:rsidR="008F652F">
        <w:t xml:space="preserve"> (</w:t>
      </w:r>
      <w:r w:rsidR="008F652F">
        <w:fldChar w:fldCharType="begin"/>
      </w:r>
      <w:r w:rsidR="008F652F">
        <w:instrText xml:space="preserve"> REF _Ref74231000 \h </w:instrText>
      </w:r>
      <w:r w:rsidR="008F652F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9</w:t>
      </w:r>
      <w:r w:rsidR="008F652F">
        <w:fldChar w:fldCharType="end"/>
      </w:r>
      <w:r w:rsidR="008F652F">
        <w:t>)</w:t>
      </w:r>
      <w:r w:rsidR="00125E89">
        <w:t xml:space="preserve"> that will return a css class </w:t>
      </w:r>
      <w:r w:rsidR="00B936C7">
        <w:t>and then add the class to the respective magnitude</w:t>
      </w:r>
      <w:r w:rsidR="00E73C0F">
        <w:t xml:space="preserve"> as illustrated in </w:t>
      </w:r>
      <w:r w:rsidR="00E73C0F">
        <w:fldChar w:fldCharType="begin"/>
      </w:r>
      <w:r w:rsidR="00E73C0F">
        <w:instrText xml:space="preserve"> REF _Ref74231098 \h </w:instrText>
      </w:r>
      <w:r w:rsidR="00E73C0F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10</w:t>
      </w:r>
      <w:r w:rsidR="00E73C0F">
        <w:fldChar w:fldCharType="end"/>
      </w:r>
      <w:r w:rsidR="00E73C0F">
        <w:t>.</w:t>
      </w:r>
      <w:r w:rsidR="00992567">
        <w:t xml:space="preserve"> the css file is now updated as shown in</w:t>
      </w:r>
      <w:r w:rsidR="00902BF0">
        <w:t xml:space="preserve"> </w:t>
      </w:r>
      <w:r w:rsidR="00902BF0">
        <w:fldChar w:fldCharType="begin"/>
      </w:r>
      <w:r w:rsidR="00902BF0">
        <w:instrText xml:space="preserve"> REF _Ref74231253 \h </w:instrText>
      </w:r>
      <w:r w:rsidR="00902BF0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11</w:t>
      </w:r>
      <w:r w:rsidR="00902BF0">
        <w:fldChar w:fldCharType="end"/>
      </w:r>
      <w:r w:rsidR="00902BF0">
        <w:t>.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lasses -- to help css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arthquakeClas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lass    Magnitude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reat    8 or more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ajor    7 - 7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ong   6 - 6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oderate 5 - 5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Light    4 - 4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Minor    3 -3.9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gt;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8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Great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7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ajor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6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rong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5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oderate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ght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t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F22FBD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3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inor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r w:rsidRPr="00F22FBD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Negligible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F22FBD" w:rsidRDefault="00125E89" w:rsidP="001262B8">
      <w:pPr>
        <w:pStyle w:val="Caption"/>
      </w:pPr>
      <w:bookmarkStart w:id="30" w:name="_Ref74231000"/>
      <w:bookmarkStart w:id="31" w:name="_Toc74250916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DC2B3C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DC2B3C">
        <w:rPr>
          <w:noProof/>
        </w:rPr>
        <w:t>9</w:t>
      </w:r>
      <w:r w:rsidR="001262B8">
        <w:fldChar w:fldCharType="end"/>
      </w:r>
      <w:bookmarkEnd w:id="30"/>
      <w:r>
        <w:t>: Function to return css classes from magnitude values.</w:t>
      </w:r>
      <w:bookmarkEnd w:id="31"/>
    </w:p>
    <w:p w:rsidR="00125E89" w:rsidRDefault="00125E89" w:rsidP="0069211A"/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highlightMagnitudeClasse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arthquakeClas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tr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tim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 class="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highlightMagnitudeClasse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gn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val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(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, 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"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&gt;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pth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td style="width: 100px;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div style="text-align: center;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class="btn btn-primary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style="width: 40px;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data-toggle="modal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data-target="#myModal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data-lat=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data-lng=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title="open map 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i class="fas fa-map-marked-alt"&gt;&lt;/i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button type="button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class="btn btn-primary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style="width: 40px;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title="Open details" 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onclick="location.href = </w:t>
      </w:r>
      <w:r w:rsidRPr="00F22FBD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F22FBD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i class="fa fa-external-link-square-alt"&gt;&lt;/i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button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&lt;/div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&lt;/td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lt;/tr&gt;</w:t>
      </w:r>
    </w:p>
    <w:p w:rsidR="00F22FBD" w:rsidRPr="00F22FBD" w:rsidRDefault="00F22FBD" w:rsidP="00F22FBD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2FBD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F22FBD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2FBD" w:rsidRDefault="008F652F" w:rsidP="001262B8">
      <w:pPr>
        <w:pStyle w:val="Caption"/>
      </w:pPr>
      <w:bookmarkStart w:id="32" w:name="_Ref74231098"/>
      <w:bookmarkStart w:id="33" w:name="_Toc74250917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DC2B3C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DC2B3C">
        <w:rPr>
          <w:noProof/>
        </w:rPr>
        <w:t>10</w:t>
      </w:r>
      <w:r w:rsidR="001262B8">
        <w:fldChar w:fldCharType="end"/>
      </w:r>
      <w:bookmarkEnd w:id="32"/>
      <w:r>
        <w:t>: html record builder with css class.</w:t>
      </w:r>
      <w:bookmarkEnd w:id="33"/>
    </w:p>
    <w:p w:rsidR="00F22FBD" w:rsidRDefault="00F22FBD" w:rsidP="0069211A"/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* css for tables */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oderate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Strong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ange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oderate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Strong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ajor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BoldMe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Great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nt-weight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old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Major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.Great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lor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red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92567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th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992567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ext-align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: </w:t>
      </w:r>
      <w:r w:rsidRPr="00992567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enter</w:t>
      </w:r>
      <w:r w:rsidRPr="00992567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}</w:t>
      </w:r>
    </w:p>
    <w:p w:rsidR="00992567" w:rsidRPr="00992567" w:rsidRDefault="00992567" w:rsidP="00992567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92567" w:rsidRDefault="00992567" w:rsidP="001262B8">
      <w:pPr>
        <w:pStyle w:val="Caption"/>
      </w:pPr>
      <w:bookmarkStart w:id="34" w:name="_Ref74231253"/>
      <w:bookmarkStart w:id="35" w:name="_Toc74250918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DC2B3C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DC2B3C">
        <w:rPr>
          <w:noProof/>
        </w:rPr>
        <w:t>11</w:t>
      </w:r>
      <w:r w:rsidR="001262B8">
        <w:fldChar w:fldCharType="end"/>
      </w:r>
      <w:bookmarkEnd w:id="34"/>
      <w:r>
        <w:t>: css for magnitudes.</w:t>
      </w:r>
      <w:bookmarkEnd w:id="35"/>
    </w:p>
    <w:p w:rsidR="00F22FBD" w:rsidRDefault="00F22FBD" w:rsidP="0069211A"/>
    <w:p w:rsidR="00F22FBD" w:rsidRDefault="00117762" w:rsidP="0069211A">
      <w:r>
        <w:t xml:space="preserve">The code added </w:t>
      </w:r>
      <w:r w:rsidR="00275E67">
        <w:t xml:space="preserve">has </w:t>
      </w:r>
      <w:r>
        <w:t xml:space="preserve">outputted the desired </w:t>
      </w:r>
      <w:r w:rsidR="00275E67">
        <w:t xml:space="preserve">outcome as illustrated in the magnitude column in </w:t>
      </w:r>
      <w:r w:rsidR="00BB7407">
        <w:fldChar w:fldCharType="begin"/>
      </w:r>
      <w:r w:rsidR="00BB7407">
        <w:instrText xml:space="preserve"> REF _Ref74231526 \h </w:instrText>
      </w:r>
      <w:r w:rsidR="00BB7407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12</w:t>
      </w:r>
      <w:r w:rsidR="00BB7407">
        <w:fldChar w:fldCharType="end"/>
      </w:r>
      <w:r w:rsidR="00BB7407">
        <w:t>.</w:t>
      </w:r>
    </w:p>
    <w:p w:rsidR="00B63837" w:rsidRDefault="00902BF0" w:rsidP="008B57C6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313DE0E6" wp14:editId="5EE2A461">
            <wp:extent cx="4929755" cy="1933575"/>
            <wp:effectExtent l="0" t="0" r="444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59159" cy="1945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BF0" w:rsidRDefault="00B63837" w:rsidP="001262B8">
      <w:pPr>
        <w:pStyle w:val="Caption"/>
      </w:pPr>
      <w:bookmarkStart w:id="36" w:name="_Ref74231526"/>
      <w:bookmarkStart w:id="37" w:name="_Toc74250919"/>
      <w:r>
        <w:t xml:space="preserve">Figure </w:t>
      </w:r>
      <w:r w:rsidR="001262B8">
        <w:fldChar w:fldCharType="begin"/>
      </w:r>
      <w:r w:rsidR="001262B8">
        <w:instrText xml:space="preserve"> STYLEREF 1 \s </w:instrText>
      </w:r>
      <w:r w:rsidR="001262B8">
        <w:fldChar w:fldCharType="separate"/>
      </w:r>
      <w:r w:rsidR="00DC2B3C">
        <w:rPr>
          <w:noProof/>
        </w:rPr>
        <w:t>2</w:t>
      </w:r>
      <w:r w:rsidR="001262B8">
        <w:fldChar w:fldCharType="end"/>
      </w:r>
      <w:r w:rsidR="001262B8">
        <w:t>.</w:t>
      </w:r>
      <w:r w:rsidR="001262B8">
        <w:fldChar w:fldCharType="begin"/>
      </w:r>
      <w:r w:rsidR="001262B8">
        <w:instrText xml:space="preserve"> SEQ Figure \* ARABIC \s 1 </w:instrText>
      </w:r>
      <w:r w:rsidR="001262B8">
        <w:fldChar w:fldCharType="separate"/>
      </w:r>
      <w:r w:rsidR="00DC2B3C">
        <w:rPr>
          <w:noProof/>
        </w:rPr>
        <w:t>12</w:t>
      </w:r>
      <w:r w:rsidR="001262B8">
        <w:fldChar w:fldCharType="end"/>
      </w:r>
      <w:bookmarkEnd w:id="36"/>
      <w:r>
        <w:t>: Output of highlights and css.</w:t>
      </w:r>
      <w:bookmarkEnd w:id="37"/>
    </w:p>
    <w:p w:rsidR="00F26FF0" w:rsidRPr="00F26FF0" w:rsidRDefault="00F26FF0" w:rsidP="00F26FF0"/>
    <w:p w:rsidR="00391107" w:rsidRDefault="00391107">
      <w:pPr>
        <w:spacing w:line="259" w:lineRule="auto"/>
        <w:jc w:val="left"/>
        <w:rPr>
          <w:rFonts w:eastAsiaTheme="majorEastAsia" w:cstheme="majorBidi"/>
          <w:b/>
          <w:iCs/>
        </w:rPr>
      </w:pPr>
      <w:r>
        <w:br w:type="page"/>
      </w:r>
    </w:p>
    <w:p w:rsidR="004F391B" w:rsidRDefault="004F391B" w:rsidP="00F26FF0">
      <w:pPr>
        <w:pStyle w:val="Heading4"/>
      </w:pPr>
      <w:r>
        <w:lastRenderedPageBreak/>
        <w:t xml:space="preserve">Legend of the highlighted </w:t>
      </w:r>
      <w:r w:rsidR="00F26FF0">
        <w:t>magnitude</w:t>
      </w:r>
      <w:r w:rsidR="00750FB5">
        <w:t>s</w:t>
      </w:r>
    </w:p>
    <w:p w:rsidR="00F26FF0" w:rsidRPr="00F26FF0" w:rsidRDefault="00F26FF0" w:rsidP="00F26FF0">
      <w:r>
        <w:t xml:space="preserve">A </w:t>
      </w:r>
      <w:r w:rsidR="008B57C6">
        <w:t>legend of the respective colo</w:t>
      </w:r>
      <w:r>
        <w:t>rs highlighted</w:t>
      </w:r>
      <w:r w:rsidR="00434B7C">
        <w:t xml:space="preserve"> will help the user to make his/her choice while searching for earthquakes. </w:t>
      </w:r>
    </w:p>
    <w:p w:rsidR="00F22FBD" w:rsidRDefault="00F26FF0" w:rsidP="00B05F5E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0A06FF5" wp14:editId="0D18F1F0">
            <wp:extent cx="2916350" cy="25717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71539" cy="262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0FB5" w:rsidRDefault="00434B7C" w:rsidP="00750FB5">
      <w:pPr>
        <w:pStyle w:val="Caption"/>
      </w:pPr>
      <w:bookmarkStart w:id="38" w:name="_Toc74250920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13</w:t>
      </w:r>
      <w:r>
        <w:fldChar w:fldCharType="end"/>
      </w:r>
      <w:r>
        <w:t xml:space="preserve">: </w:t>
      </w:r>
      <w:r w:rsidR="00B05F5E">
        <w:t>colors and magnitudes</w:t>
      </w:r>
      <w:r>
        <w:t>.</w:t>
      </w:r>
      <w:bookmarkEnd w:id="38"/>
    </w:p>
    <w:p w:rsidR="00F363D9" w:rsidRPr="00F363D9" w:rsidRDefault="00F363D9" w:rsidP="00F363D9"/>
    <w:p w:rsidR="00D549CD" w:rsidRDefault="00D549CD" w:rsidP="0069211A">
      <w:pPr>
        <w:pStyle w:val="Heading3"/>
      </w:pPr>
      <w:bookmarkStart w:id="39" w:name="_Toc74250903"/>
      <w:r>
        <w:t>Js url builder</w:t>
      </w:r>
      <w:bookmarkEnd w:id="39"/>
    </w:p>
    <w:p w:rsidR="0034451A" w:rsidRPr="0034451A" w:rsidRDefault="0034451A" w:rsidP="0034451A">
      <w:r>
        <w:t xml:space="preserve">Java script and jquery were used to </w:t>
      </w:r>
      <w:r w:rsidR="006B7DFB">
        <w:t xml:space="preserve">build the url as per the user selected search. There are </w:t>
      </w:r>
      <w:r w:rsidR="002C2535">
        <w:t>date time filter, format selector, and</w:t>
      </w:r>
      <w:r w:rsidR="006B7DFB">
        <w:t xml:space="preserve"> alert level selector.</w:t>
      </w:r>
    </w:p>
    <w:p w:rsidR="0013674D" w:rsidRDefault="0069211A" w:rsidP="00D549CD">
      <w:pPr>
        <w:pStyle w:val="Heading4"/>
      </w:pPr>
      <w:r>
        <w:t>Date</w:t>
      </w:r>
      <w:r w:rsidR="00262C4E">
        <w:t xml:space="preserve"> and time</w:t>
      </w:r>
      <w:r>
        <w:t xml:space="preserve"> filter</w:t>
      </w:r>
    </w:p>
    <w:p w:rsidR="0013674D" w:rsidRDefault="0013674D" w:rsidP="0013674D">
      <w:r>
        <w:t xml:space="preserve">A date and time filter will help the user to pick up the wanted date rather than to insert it to the url. </w:t>
      </w:r>
      <w:r w:rsidR="00BB6E6C">
        <w:t>Both start and end dates are required to give the user the best experience</w:t>
      </w:r>
      <w:r w:rsidR="001262B8">
        <w:t xml:space="preserve"> as shown in </w:t>
      </w:r>
      <w:r w:rsidR="001262B8">
        <w:fldChar w:fldCharType="begin"/>
      </w:r>
      <w:r w:rsidR="001262B8">
        <w:instrText xml:space="preserve"> REF _Ref74233963 \h </w:instrText>
      </w:r>
      <w:r w:rsidR="001262B8">
        <w:fldChar w:fldCharType="separate"/>
      </w:r>
      <w:r w:rsidR="00DC2B3C">
        <w:t xml:space="preserve">Figure </w:t>
      </w:r>
      <w:r w:rsidR="00DC2B3C">
        <w:rPr>
          <w:noProof/>
        </w:rPr>
        <w:t>2</w:t>
      </w:r>
      <w:r w:rsidR="00DC2B3C">
        <w:t>.</w:t>
      </w:r>
      <w:r w:rsidR="00DC2B3C">
        <w:rPr>
          <w:noProof/>
        </w:rPr>
        <w:t>14</w:t>
      </w:r>
      <w:r w:rsidR="001262B8">
        <w:fldChar w:fldCharType="end"/>
      </w:r>
      <w:r w:rsidR="00BB6E6C">
        <w:t>.</w:t>
      </w:r>
    </w:p>
    <w:p w:rsidR="001262B8" w:rsidRDefault="00BB6E6C" w:rsidP="00321EE3">
      <w:pPr>
        <w:keepNext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7F52F4B5" wp14:editId="7BE05C68">
            <wp:extent cx="3666490" cy="2191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74867" cy="2196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E6C" w:rsidRDefault="001262B8" w:rsidP="001262B8">
      <w:pPr>
        <w:pStyle w:val="Caption"/>
      </w:pPr>
      <w:bookmarkStart w:id="40" w:name="_Ref74233963"/>
      <w:bookmarkStart w:id="41" w:name="_Toc74250921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14</w:t>
      </w:r>
      <w:r>
        <w:fldChar w:fldCharType="end"/>
      </w:r>
      <w:bookmarkEnd w:id="40"/>
      <w:r>
        <w:t>: Date time picker.</w:t>
      </w:r>
      <w:bookmarkEnd w:id="41"/>
    </w:p>
    <w:p w:rsidR="00DC2B3C" w:rsidRDefault="00DC2B3C" w:rsidP="00DC2B3C">
      <w:pPr>
        <w:pStyle w:val="Heading4"/>
        <w:numPr>
          <w:ilvl w:val="4"/>
          <w:numId w:val="4"/>
        </w:numPr>
      </w:pPr>
      <w:r>
        <w:t xml:space="preserve">Legend of the </w:t>
      </w:r>
      <w:r>
        <w:t>date parameters</w:t>
      </w:r>
    </w:p>
    <w:p w:rsidR="00DC2B3C" w:rsidRDefault="00DC2B3C" w:rsidP="00DC2B3C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2316F65B" wp14:editId="69074753">
            <wp:extent cx="4295238" cy="269523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5238" cy="2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B3C" w:rsidRDefault="00DC2B3C" w:rsidP="00DC2B3C">
      <w:pPr>
        <w:pStyle w:val="Caption"/>
      </w:pPr>
      <w:bookmarkStart w:id="42" w:name="_Toc74250922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15</w:t>
      </w:r>
      <w:r>
        <w:fldChar w:fldCharType="end"/>
      </w:r>
      <w:r>
        <w:t xml:space="preserve">: legend of the </w:t>
      </w:r>
      <w:r>
        <w:t>date parameters</w:t>
      </w:r>
      <w:r>
        <w:t>.</w:t>
      </w:r>
      <w:bookmarkEnd w:id="42"/>
    </w:p>
    <w:p w:rsidR="0013674D" w:rsidRPr="0013674D" w:rsidRDefault="0013674D" w:rsidP="0013674D"/>
    <w:p w:rsidR="0069211A" w:rsidRDefault="001B327A" w:rsidP="00D549CD">
      <w:pPr>
        <w:pStyle w:val="Heading4"/>
        <w:numPr>
          <w:ilvl w:val="4"/>
          <w:numId w:val="4"/>
        </w:numPr>
      </w:pPr>
      <w:r>
        <w:t>Digital UTC</w:t>
      </w:r>
      <w:r w:rsidR="0013674D">
        <w:t xml:space="preserve"> </w:t>
      </w:r>
      <w:r>
        <w:t>clock</w:t>
      </w:r>
      <w:r w:rsidR="0013674D">
        <w:t xml:space="preserve"> </w:t>
      </w:r>
    </w:p>
    <w:p w:rsidR="0069211A" w:rsidRDefault="001B327A" w:rsidP="0069211A">
      <w:r>
        <w:t>As</w:t>
      </w:r>
      <w:r w:rsidR="00D475D1">
        <w:t xml:space="preserve"> the time in the queried file</w:t>
      </w:r>
      <w:r>
        <w:t xml:space="preserve"> </w:t>
      </w:r>
      <w:r w:rsidR="00D475D1">
        <w:t>(xml or json) uses</w:t>
      </w:r>
      <w:r w:rsidR="008E7F2A">
        <w:t xml:space="preserve"> </w:t>
      </w:r>
      <w:r>
        <w:t>UTC</w:t>
      </w:r>
      <w:r w:rsidR="008E7F2A">
        <w:t xml:space="preserve"> time, the user will have to edit his/her computer time. To avoid this, a clock is put on the website itself.</w:t>
      </w:r>
    </w:p>
    <w:p w:rsidR="008E7F2A" w:rsidRDefault="008E7F2A" w:rsidP="006E6231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3AC901B" wp14:editId="00192E3E">
            <wp:extent cx="3666490" cy="777875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30509"/>
                    <a:stretch/>
                  </pic:blipFill>
                  <pic:spPr bwMode="auto">
                    <a:xfrm>
                      <a:off x="0" y="0"/>
                      <a:ext cx="3666490" cy="77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6231" w:rsidRDefault="006E6231" w:rsidP="006E6231">
      <w:pPr>
        <w:pStyle w:val="Caption"/>
      </w:pPr>
      <w:bookmarkStart w:id="43" w:name="_Toc74250923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16</w:t>
      </w:r>
      <w:r>
        <w:fldChar w:fldCharType="end"/>
      </w:r>
      <w:r>
        <w:t>: Digital clock.</w:t>
      </w:r>
      <w:bookmarkEnd w:id="43"/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lastRenderedPageBreak/>
        <w:t>//start clock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 </w:t>
      </w: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reating object of Date class 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Hours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Minutes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UTCSeconds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ElementById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ock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nnerText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C 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ou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: 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i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: 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c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dding time to the div 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Timeout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, </w:t>
      </w:r>
      <w:r w:rsidRPr="001C701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00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etting timer 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updateTim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lt; </w:t>
      </w:r>
      <w:r w:rsidRPr="001C7012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10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0"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1C7012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1C7012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k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urrentTime</w:t>
      </w:r>
      <w:r w:rsidRPr="001C7012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1C7012" w:rsidRPr="001C7012" w:rsidRDefault="001C7012" w:rsidP="001C7012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1C7012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clock</w:t>
      </w:r>
    </w:p>
    <w:p w:rsidR="001C7012" w:rsidRDefault="001C7012" w:rsidP="001C7012">
      <w:pPr>
        <w:pStyle w:val="Caption"/>
      </w:pPr>
      <w:bookmarkStart w:id="44" w:name="_Toc74250924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17</w:t>
      </w:r>
      <w:r>
        <w:fldChar w:fldCharType="end"/>
      </w:r>
      <w:r>
        <w:t>: Digital clock</w:t>
      </w:r>
      <w:r>
        <w:t xml:space="preserve"> js code</w:t>
      </w:r>
      <w:r>
        <w:t>.</w:t>
      </w:r>
      <w:bookmarkEnd w:id="44"/>
    </w:p>
    <w:p w:rsidR="005C2560" w:rsidRDefault="005C2560" w:rsidP="005C2560"/>
    <w:p w:rsidR="005C2560" w:rsidRDefault="005C2560" w:rsidP="005C2560"/>
    <w:p w:rsidR="005C2560" w:rsidRDefault="005C2560" w:rsidP="005C2560">
      <w:pPr>
        <w:pStyle w:val="Heading4"/>
      </w:pPr>
      <w:r>
        <w:t>Format selector</w:t>
      </w:r>
    </w:p>
    <w:p w:rsidR="005C2560" w:rsidRPr="005E675E" w:rsidRDefault="005C2560" w:rsidP="005C2560">
      <w:r>
        <w:t>This will make use of different format to query the server and get response in the respective format</w:t>
      </w:r>
    </w:p>
    <w:p w:rsidR="005C2560" w:rsidRDefault="00BF6B35" w:rsidP="005C2560">
      <w:r>
        <w:rPr>
          <w:noProof/>
          <w:lang w:val="en-GB" w:eastAsia="en-GB"/>
        </w:rPr>
        <w:drawing>
          <wp:inline distT="0" distB="0" distL="0" distR="0" wp14:anchorId="122BADF5" wp14:editId="5F843AD8">
            <wp:extent cx="5276215" cy="75184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2ACD" w:rsidRDefault="008C552F" w:rsidP="008C552F">
      <w:pPr>
        <w:pStyle w:val="Caption"/>
      </w:pPr>
      <w:bookmarkStart w:id="45" w:name="_Toc74250925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18</w:t>
      </w:r>
      <w:r>
        <w:fldChar w:fldCharType="end"/>
      </w:r>
      <w:r>
        <w:t xml:space="preserve">: </w:t>
      </w:r>
      <w:r w:rsidR="00327F29">
        <w:t>format selector</w:t>
      </w:r>
      <w:r>
        <w:t>.</w:t>
      </w:r>
      <w:bookmarkEnd w:id="45"/>
    </w:p>
    <w:p w:rsidR="005C2560" w:rsidRDefault="005C2560" w:rsidP="005C2560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5C2560" w:rsidRDefault="005C2560" w:rsidP="005C2560">
      <w:pPr>
        <w:pStyle w:val="Heading4"/>
      </w:pPr>
      <w:r>
        <w:lastRenderedPageBreak/>
        <w:t>Alert level selector</w:t>
      </w:r>
    </w:p>
    <w:p w:rsidR="005C2560" w:rsidRPr="005E675E" w:rsidRDefault="005C2560" w:rsidP="005C2560">
      <w:r>
        <w:t>On selecting the alert it will display the power of the earthquakes</w:t>
      </w:r>
    </w:p>
    <w:p w:rsidR="005C2560" w:rsidRDefault="00BF6B35" w:rsidP="005C2560">
      <w:r>
        <w:rPr>
          <w:noProof/>
          <w:lang w:val="en-GB" w:eastAsia="en-GB"/>
        </w:rPr>
        <w:drawing>
          <wp:inline distT="0" distB="0" distL="0" distR="0" wp14:anchorId="5EE66849" wp14:editId="2CE60E1C">
            <wp:extent cx="5276215" cy="1312545"/>
            <wp:effectExtent l="0" t="0" r="635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F29" w:rsidRDefault="00327F29" w:rsidP="00327F29">
      <w:pPr>
        <w:pStyle w:val="Caption"/>
      </w:pPr>
      <w:bookmarkStart w:id="46" w:name="_Toc74250926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19</w:t>
      </w:r>
      <w:r>
        <w:fldChar w:fldCharType="end"/>
      </w:r>
      <w:r>
        <w:t xml:space="preserve">: </w:t>
      </w:r>
      <w:r>
        <w:t>alert level</w:t>
      </w:r>
      <w:r>
        <w:t xml:space="preserve"> selector.</w:t>
      </w:r>
      <w:bookmarkEnd w:id="46"/>
    </w:p>
    <w:p w:rsidR="00327F29" w:rsidRDefault="00327F29" w:rsidP="005C2560"/>
    <w:p w:rsidR="006E6231" w:rsidRDefault="004A20D9" w:rsidP="004A20D9">
      <w:pPr>
        <w:pStyle w:val="Heading4"/>
        <w:numPr>
          <w:ilvl w:val="4"/>
          <w:numId w:val="4"/>
        </w:numPr>
      </w:pPr>
      <w:r>
        <w:t>Legend</w:t>
      </w:r>
      <w:r w:rsidR="00DA3A9E">
        <w:t xml:space="preserve"> of the alert levels</w:t>
      </w:r>
    </w:p>
    <w:p w:rsidR="004A20D9" w:rsidRDefault="004A20D9" w:rsidP="0069211A">
      <w:r>
        <w:rPr>
          <w:noProof/>
          <w:lang w:val="en-GB" w:eastAsia="en-GB"/>
        </w:rPr>
        <w:drawing>
          <wp:inline distT="0" distB="0" distL="0" distR="0" wp14:anchorId="4DFF1115" wp14:editId="716A5926">
            <wp:extent cx="5276215" cy="1455420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7F29" w:rsidRDefault="00327F29" w:rsidP="00327F29">
      <w:pPr>
        <w:pStyle w:val="Caption"/>
      </w:pPr>
      <w:bookmarkStart w:id="47" w:name="_Toc7425092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20</w:t>
      </w:r>
      <w:r>
        <w:fldChar w:fldCharType="end"/>
      </w:r>
      <w:r>
        <w:t xml:space="preserve">: </w:t>
      </w:r>
      <w:r>
        <w:t>legend of the alert levels</w:t>
      </w:r>
      <w:r>
        <w:t>.</w:t>
      </w:r>
      <w:bookmarkEnd w:id="47"/>
    </w:p>
    <w:p w:rsidR="00327F29" w:rsidRPr="00045F40" w:rsidRDefault="00327F29" w:rsidP="0069211A"/>
    <w:p w:rsidR="0069211A" w:rsidRDefault="0069211A" w:rsidP="0069211A">
      <w:pPr>
        <w:jc w:val="center"/>
      </w:pPr>
    </w:p>
    <w:p w:rsidR="0069211A" w:rsidRDefault="006E69D8" w:rsidP="0069211A">
      <w:pPr>
        <w:spacing w:line="259" w:lineRule="auto"/>
        <w:jc w:val="left"/>
      </w:pPr>
      <w:r>
        <w:t>Once</w:t>
      </w:r>
      <w:r w:rsidR="00623656">
        <w:t xml:space="preserve"> the search button is clicked, js will</w:t>
      </w:r>
      <w:r>
        <w:t xml:space="preserve"> retrieving all the user information, </w:t>
      </w:r>
      <w:r w:rsidR="00623656">
        <w:t>and</w:t>
      </w:r>
      <w:r>
        <w:t xml:space="preserve"> build the url </w:t>
      </w:r>
      <w:r w:rsidR="00623656">
        <w:t>then</w:t>
      </w:r>
      <w:r>
        <w:t xml:space="preserve"> </w:t>
      </w:r>
      <w:r w:rsidR="00623656">
        <w:t>redirect to</w:t>
      </w:r>
      <w:r>
        <w:t xml:space="preserve"> it</w:t>
      </w:r>
      <w:r w:rsidR="00623656">
        <w:t>.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url='https://earthquake.usgs.gov/fdsnws/event/1/query?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initial url with the file.php followed by the query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values from elements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start_date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end_date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on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at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rad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alertlevel'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633F1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validation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|| ((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33F1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)) {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validation date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valid Date Range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Floa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gt; </w:t>
      </w:r>
      <w:r w:rsidRPr="002633F1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20001.6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validation on the max radius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ler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valid radius must be less than 20001.6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build the url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starttime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endtime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alertlevel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ongitude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atitude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amp;&amp;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&amp;&amp; 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maxradiuskm=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'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losing the url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2633F1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633F1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2633F1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pen the url in the current tab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633F1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alert(output);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633F1" w:rsidRPr="002633F1" w:rsidRDefault="002633F1" w:rsidP="002633F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633F1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DA3A9E" w:rsidRDefault="00DA3A9E" w:rsidP="00DA3A9E">
      <w:pPr>
        <w:pStyle w:val="Caption"/>
      </w:pPr>
      <w:bookmarkStart w:id="48" w:name="_Toc74250928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21</w:t>
      </w:r>
      <w:r>
        <w:fldChar w:fldCharType="end"/>
      </w:r>
      <w:r>
        <w:t xml:space="preserve">: </w:t>
      </w:r>
      <w:r w:rsidR="00356577">
        <w:t>js url builder</w:t>
      </w:r>
      <w:r>
        <w:t>.</w:t>
      </w:r>
      <w:bookmarkEnd w:id="48"/>
    </w:p>
    <w:p w:rsidR="002633F1" w:rsidRDefault="002633F1" w:rsidP="0069211A">
      <w:pPr>
        <w:spacing w:line="259" w:lineRule="auto"/>
        <w:jc w:val="left"/>
      </w:pPr>
    </w:p>
    <w:p w:rsidR="0069211A" w:rsidRDefault="0069211A" w:rsidP="0069211A">
      <w:pPr>
        <w:jc w:val="center"/>
      </w:pPr>
    </w:p>
    <w:p w:rsidR="0069211A" w:rsidRDefault="0069211A" w:rsidP="0069211A">
      <w:pPr>
        <w:jc w:val="center"/>
      </w:pPr>
    </w:p>
    <w:p w:rsidR="0035379A" w:rsidRDefault="0035379A" w:rsidP="0035379A">
      <w:pPr>
        <w:pStyle w:val="Heading3"/>
      </w:pPr>
      <w:bookmarkStart w:id="49" w:name="_Toc74250904"/>
      <w:r>
        <w:t>Fill elements</w:t>
      </w:r>
      <w:bookmarkEnd w:id="49"/>
    </w:p>
    <w:p w:rsidR="0035379A" w:rsidRDefault="0035379A" w:rsidP="0035379A">
      <w:r>
        <w:t>The use of js was use to fill each elements in the advance search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lastRenderedPageBreak/>
        <w:t>//start fill html elements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current url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string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ndexOf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+ </w:t>
      </w:r>
      <w:r w:rsidRPr="00A9603F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ject text before %27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placeAl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%27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move all %27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hange text to url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queries from url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arttime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dtime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ertlevel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ngitude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titude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maxradiuskm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the elements with the appropriate values from the query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start_date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ttr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alue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rttim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end_date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ttr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value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endtim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alertlevel'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lertleve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on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ng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at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titude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A9603F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rad"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r w:rsidRPr="00A9603F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A9603F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axradiuskm</w:t>
      </w: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A9603F" w:rsidRPr="00A9603F" w:rsidRDefault="00A9603F" w:rsidP="00A9603F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A9603F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filling html elements</w:t>
      </w:r>
    </w:p>
    <w:p w:rsidR="00356577" w:rsidRDefault="00356577" w:rsidP="00356577">
      <w:pPr>
        <w:pStyle w:val="Caption"/>
      </w:pPr>
      <w:bookmarkStart w:id="50" w:name="_Toc7425092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22</w:t>
      </w:r>
      <w:r>
        <w:fldChar w:fldCharType="end"/>
      </w:r>
      <w:r>
        <w:t xml:space="preserve">: </w:t>
      </w:r>
      <w:r>
        <w:t>js html elements filler</w:t>
      </w:r>
      <w:r>
        <w:t>.</w:t>
      </w:r>
      <w:bookmarkEnd w:id="50"/>
    </w:p>
    <w:p w:rsidR="0069211A" w:rsidRDefault="0069211A" w:rsidP="0069211A">
      <w:pPr>
        <w:spacing w:line="259" w:lineRule="auto"/>
        <w:jc w:val="left"/>
      </w:pPr>
    </w:p>
    <w:p w:rsidR="00F31E07" w:rsidRDefault="00F31E07" w:rsidP="0069211A">
      <w:pPr>
        <w:jc w:val="center"/>
      </w:pPr>
    </w:p>
    <w:p w:rsidR="0069211A" w:rsidRDefault="0069211A" w:rsidP="0069211A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69211A" w:rsidRDefault="0069211A" w:rsidP="0069211A">
      <w:pPr>
        <w:pStyle w:val="Heading3"/>
      </w:pPr>
      <w:bookmarkStart w:id="51" w:name="_Toc74250905"/>
      <w:r>
        <w:lastRenderedPageBreak/>
        <w:t>Details</w:t>
      </w:r>
      <w:bookmarkEnd w:id="51"/>
    </w:p>
    <w:p w:rsidR="0069211A" w:rsidRDefault="0069211A" w:rsidP="0069211A">
      <w:r>
        <w:t>Once detail is clicked, other web page will open with all the details of that earth quake.</w:t>
      </w:r>
    </w:p>
    <w:p w:rsidR="00FE3F5A" w:rsidRDefault="00FE3F5A" w:rsidP="0069211A">
      <w:r>
        <w:rPr>
          <w:noProof/>
          <w:lang w:val="en-GB" w:eastAsia="en-GB"/>
        </w:rPr>
        <w:drawing>
          <wp:inline distT="0" distB="0" distL="0" distR="0" wp14:anchorId="5DBB9FBC" wp14:editId="3629D371">
            <wp:extent cx="5276215" cy="2181860"/>
            <wp:effectExtent l="0" t="0" r="63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18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893" w:rsidRDefault="00D47893" w:rsidP="00D47893">
      <w:pPr>
        <w:pStyle w:val="Caption"/>
      </w:pPr>
      <w:bookmarkStart w:id="52" w:name="_Toc74250930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23</w:t>
      </w:r>
      <w:r>
        <w:fldChar w:fldCharType="end"/>
      </w:r>
      <w:r>
        <w:t xml:space="preserve">: </w:t>
      </w:r>
      <w:r>
        <w:t>Details button</w:t>
      </w:r>
      <w:r>
        <w:t>.</w:t>
      </w:r>
      <w:bookmarkEnd w:id="52"/>
    </w:p>
    <w:p w:rsidR="005C4C02" w:rsidRDefault="006E0519" w:rsidP="0069211A">
      <w:r>
        <w:rPr>
          <w:noProof/>
          <w:lang w:val="en-GB" w:eastAsia="en-GB"/>
        </w:rPr>
        <w:drawing>
          <wp:inline distT="0" distB="0" distL="0" distR="0" wp14:anchorId="01421ACC" wp14:editId="094BDF8E">
            <wp:extent cx="5276215" cy="2662555"/>
            <wp:effectExtent l="0" t="0" r="63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893" w:rsidRDefault="00D47893" w:rsidP="00D47893">
      <w:pPr>
        <w:pStyle w:val="Caption"/>
      </w:pPr>
      <w:bookmarkStart w:id="53" w:name="_Toc74250931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DC2B3C"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DC2B3C">
        <w:rPr>
          <w:noProof/>
        </w:rPr>
        <w:t>24</w:t>
      </w:r>
      <w:r>
        <w:fldChar w:fldCharType="end"/>
      </w:r>
      <w:r>
        <w:t xml:space="preserve">: </w:t>
      </w:r>
      <w:r>
        <w:t>redirect to detailed page</w:t>
      </w:r>
      <w:r>
        <w:t>.</w:t>
      </w:r>
      <w:bookmarkEnd w:id="53"/>
    </w:p>
    <w:p w:rsidR="005C4C02" w:rsidRDefault="005C4C02" w:rsidP="0069211A"/>
    <w:p w:rsidR="0069211A" w:rsidRPr="00E73E46" w:rsidRDefault="0069211A" w:rsidP="0069211A">
      <w:pPr>
        <w:spacing w:line="259" w:lineRule="auto"/>
        <w:jc w:val="left"/>
      </w:pPr>
      <w:r>
        <w:br w:type="page"/>
      </w:r>
    </w:p>
    <w:p w:rsidR="0069211A" w:rsidRPr="00E73E46" w:rsidRDefault="0069211A" w:rsidP="0069211A"/>
    <w:p w:rsidR="0069211A" w:rsidRPr="0069211A" w:rsidRDefault="0069211A" w:rsidP="0069211A"/>
    <w:p w:rsidR="0069211A" w:rsidRDefault="00FA76FB" w:rsidP="00FA76FB">
      <w:pPr>
        <w:pStyle w:val="Heading1"/>
      </w:pPr>
      <w:bookmarkStart w:id="54" w:name="_Ref74227032"/>
      <w:bookmarkStart w:id="55" w:name="_Toc74250906"/>
      <w:r>
        <w:t>Testing</w:t>
      </w:r>
      <w:bookmarkEnd w:id="54"/>
      <w:bookmarkEnd w:id="55"/>
    </w:p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FA76FB" w:rsidRDefault="002D0723" w:rsidP="00FA76FB">
      <w:pPr>
        <w:pStyle w:val="Heading1"/>
      </w:pPr>
      <w:bookmarkStart w:id="56" w:name="_Toc74250907"/>
      <w:r>
        <w:lastRenderedPageBreak/>
        <w:t>Conclusion</w:t>
      </w:r>
      <w:bookmarkEnd w:id="56"/>
    </w:p>
    <w:p w:rsidR="00C867C8" w:rsidRDefault="002D0723" w:rsidP="002D0723">
      <w:r>
        <w:t xml:space="preserve">As seen </w:t>
      </w:r>
      <w:r w:rsidR="00F10DAB">
        <w:t xml:space="preserve">in the </w:t>
      </w:r>
      <w:r w:rsidR="00F10DAB">
        <w:fldChar w:fldCharType="begin"/>
      </w:r>
      <w:r w:rsidR="00F10DAB">
        <w:instrText xml:space="preserve"> REF _Ref74227032 \w \h </w:instrText>
      </w:r>
      <w:r w:rsidR="00F10DAB">
        <w:fldChar w:fldCharType="separate"/>
      </w:r>
      <w:r w:rsidR="00DC2B3C">
        <w:t>Chapter 3:</w:t>
      </w:r>
      <w:r w:rsidR="00F10DAB">
        <w:fldChar w:fldCharType="end"/>
      </w:r>
      <w:r w:rsidR="00CD7F84">
        <w:t xml:space="preserve"> </w:t>
      </w:r>
      <w:r w:rsidR="00F10DAB">
        <w:fldChar w:fldCharType="begin"/>
      </w:r>
      <w:r w:rsidR="00F10DAB">
        <w:instrText xml:space="preserve"> REF _Ref74227032 \h </w:instrText>
      </w:r>
      <w:r w:rsidR="00F10DAB">
        <w:fldChar w:fldCharType="separate"/>
      </w:r>
      <w:r w:rsidR="00DC2B3C">
        <w:t>Testing</w:t>
      </w:r>
      <w:r w:rsidR="00F10DAB">
        <w:fldChar w:fldCharType="end"/>
      </w:r>
      <w:r w:rsidR="00CD7F84">
        <w:t xml:space="preserve"> </w:t>
      </w:r>
      <w:r w:rsidR="00F10DAB">
        <w:fldChar w:fldCharType="begin"/>
      </w:r>
      <w:r w:rsidR="00F10DAB">
        <w:instrText xml:space="preserve"> REF _Ref74227032 \p \h </w:instrText>
      </w:r>
      <w:r w:rsidR="00F10DAB">
        <w:fldChar w:fldCharType="separate"/>
      </w:r>
      <w:r w:rsidR="00DC2B3C">
        <w:t>above</w:t>
      </w:r>
      <w:r w:rsidR="00F10DAB">
        <w:fldChar w:fldCharType="end"/>
      </w:r>
      <w:r>
        <w:t xml:space="preserve">, the whole project works well. </w:t>
      </w:r>
    </w:p>
    <w:p w:rsidR="00B15780" w:rsidRDefault="0035379A" w:rsidP="002D0723">
      <w:r>
        <w:t>L</w:t>
      </w:r>
      <w:r w:rsidR="00B15780">
        <w:t>earnt</w:t>
      </w:r>
      <w:r>
        <w:t>:</w:t>
      </w:r>
    </w:p>
    <w:p w:rsidR="00B15780" w:rsidRDefault="00B15780" w:rsidP="0035379A">
      <w:pPr>
        <w:pStyle w:val="ListParagraph"/>
        <w:numPr>
          <w:ilvl w:val="0"/>
          <w:numId w:val="19"/>
        </w:numPr>
      </w:pPr>
      <w:r>
        <w:t>$key =&gt; $value</w:t>
      </w:r>
    </w:p>
    <w:p w:rsidR="0035379A" w:rsidRDefault="0035379A" w:rsidP="002D0723"/>
    <w:p w:rsidR="002D0723" w:rsidRDefault="002D0723" w:rsidP="002D0723">
      <w:r>
        <w:t xml:space="preserve">The link to GitHub file </w:t>
      </w:r>
      <w:hyperlink r:id="rId24" w:history="1">
        <w:r w:rsidRPr="0078467F">
          <w:rPr>
            <w:rStyle w:val="Hyperlink"/>
          </w:rPr>
          <w:t>https://github.com/Arouven/webservices</w:t>
        </w:r>
      </w:hyperlink>
      <w:r w:rsidR="00C867C8">
        <w:t>.</w:t>
      </w:r>
      <w:bookmarkEnd w:id="1"/>
      <w:bookmarkEnd w:id="0"/>
    </w:p>
    <w:sectPr w:rsidR="002D0723" w:rsidSect="00435B2B">
      <w:footerReference w:type="default" r:id="rId25"/>
      <w:pgSz w:w="11909" w:h="16834" w:code="9"/>
      <w:pgMar w:top="2160" w:right="1440" w:bottom="1440" w:left="216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1E7A" w:rsidRDefault="00DF1E7A" w:rsidP="000E0ADB">
      <w:pPr>
        <w:spacing w:after="0" w:line="240" w:lineRule="auto"/>
      </w:pPr>
      <w:r>
        <w:separator/>
      </w:r>
    </w:p>
  </w:endnote>
  <w:endnote w:type="continuationSeparator" w:id="0">
    <w:p w:rsidR="00DF1E7A" w:rsidRDefault="00DF1E7A" w:rsidP="000E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1283" w:rsidRDefault="00F11283">
    <w:pPr>
      <w:pStyle w:val="Footer"/>
      <w:jc w:val="center"/>
    </w:pPr>
  </w:p>
  <w:p w:rsidR="00F11283" w:rsidRDefault="00F112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68552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1283" w:rsidRDefault="00F112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2B3C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  <w:p w:rsidR="00F11283" w:rsidRDefault="00F112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78732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1283" w:rsidRDefault="00F112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2B3C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:rsidR="00F11283" w:rsidRDefault="00F112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1E7A" w:rsidRDefault="00DF1E7A" w:rsidP="000E0ADB">
      <w:pPr>
        <w:spacing w:after="0" w:line="240" w:lineRule="auto"/>
      </w:pPr>
      <w:r>
        <w:separator/>
      </w:r>
    </w:p>
  </w:footnote>
  <w:footnote w:type="continuationSeparator" w:id="0">
    <w:p w:rsidR="00DF1E7A" w:rsidRDefault="00DF1E7A" w:rsidP="000E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B027E08"/>
    <w:multiLevelType w:val="multilevel"/>
    <w:tmpl w:val="91365B1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EC72B7"/>
    <w:multiLevelType w:val="hybridMultilevel"/>
    <w:tmpl w:val="2E0E2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BBB"/>
    <w:multiLevelType w:val="hybridMultilevel"/>
    <w:tmpl w:val="E8602D86"/>
    <w:lvl w:ilvl="0" w:tplc="D0CE254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44CB8"/>
    <w:multiLevelType w:val="multilevel"/>
    <w:tmpl w:val="C57E06E4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pStyle w:val="Heading2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pStyle w:val="Heading3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pStyle w:val="Heading4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)"/>
      <w:lvlJc w:val="left"/>
      <w:pPr>
        <w:ind w:left="0" w:firstLine="0"/>
      </w:pPr>
      <w:rPr>
        <w:rFonts w:ascii="Times New Roman" w:eastAsiaTheme="minorHAnsi" w:hAnsi="Times New Roman" w:cstheme="minorBidi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357A21"/>
    <w:multiLevelType w:val="hybridMultilevel"/>
    <w:tmpl w:val="25C6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D7DE4"/>
    <w:multiLevelType w:val="multilevel"/>
    <w:tmpl w:val="74A41F9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DAB195D"/>
    <w:multiLevelType w:val="hybridMultilevel"/>
    <w:tmpl w:val="8E4EB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038D8"/>
    <w:multiLevelType w:val="multilevel"/>
    <w:tmpl w:val="E0CA242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399760A"/>
    <w:multiLevelType w:val="hybridMultilevel"/>
    <w:tmpl w:val="4B36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2338C"/>
    <w:multiLevelType w:val="hybridMultilevel"/>
    <w:tmpl w:val="A2C61EEA"/>
    <w:lvl w:ilvl="0" w:tplc="5CB648F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BA2D42"/>
    <w:multiLevelType w:val="hybridMultilevel"/>
    <w:tmpl w:val="0F08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EB72EB"/>
    <w:multiLevelType w:val="hybridMultilevel"/>
    <w:tmpl w:val="C8E0E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92C5F"/>
    <w:multiLevelType w:val="multilevel"/>
    <w:tmpl w:val="BBEAB10E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61D5F60"/>
    <w:multiLevelType w:val="hybridMultilevel"/>
    <w:tmpl w:val="5B0E8D4A"/>
    <w:lvl w:ilvl="0" w:tplc="F0847FCC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BCA52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2AD5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296974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7A709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A4B8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CE5F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A1249A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B0164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7A64FB8"/>
    <w:multiLevelType w:val="hybridMultilevel"/>
    <w:tmpl w:val="F572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D17C30"/>
    <w:multiLevelType w:val="hybridMultilevel"/>
    <w:tmpl w:val="0916E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A15A8"/>
    <w:multiLevelType w:val="hybridMultilevel"/>
    <w:tmpl w:val="98B021A6"/>
    <w:lvl w:ilvl="0" w:tplc="344001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CB3850"/>
    <w:multiLevelType w:val="hybridMultilevel"/>
    <w:tmpl w:val="23BEA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4"/>
  </w:num>
  <w:num w:numId="5">
    <w:abstractNumId w:val="6"/>
  </w:num>
  <w:num w:numId="6">
    <w:abstractNumId w:val="13"/>
  </w:num>
  <w:num w:numId="7">
    <w:abstractNumId w:val="14"/>
  </w:num>
  <w:num w:numId="8">
    <w:abstractNumId w:val="17"/>
  </w:num>
  <w:num w:numId="9">
    <w:abstractNumId w:val="9"/>
  </w:num>
  <w:num w:numId="10">
    <w:abstractNumId w:val="18"/>
  </w:num>
  <w:num w:numId="11">
    <w:abstractNumId w:val="5"/>
  </w:num>
  <w:num w:numId="12">
    <w:abstractNumId w:val="15"/>
  </w:num>
  <w:num w:numId="13">
    <w:abstractNumId w:val="7"/>
  </w:num>
  <w:num w:numId="14">
    <w:abstractNumId w:val="16"/>
  </w:num>
  <w:num w:numId="15">
    <w:abstractNumId w:val="11"/>
  </w:num>
  <w:num w:numId="16">
    <w:abstractNumId w:val="2"/>
  </w:num>
  <w:num w:numId="17">
    <w:abstractNumId w:val="1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LOwNLCwNDeyMLVQ0lEKTi0uzszPAykwMqwFAKtoD4QtAAAA"/>
  </w:docVars>
  <w:rsids>
    <w:rsidRoot w:val="00577712"/>
    <w:rsid w:val="000010C5"/>
    <w:rsid w:val="0000156E"/>
    <w:rsid w:val="00004ADF"/>
    <w:rsid w:val="000057BF"/>
    <w:rsid w:val="00006AD3"/>
    <w:rsid w:val="00010578"/>
    <w:rsid w:val="0001068E"/>
    <w:rsid w:val="000124F6"/>
    <w:rsid w:val="00013D05"/>
    <w:rsid w:val="00013DCC"/>
    <w:rsid w:val="000140B2"/>
    <w:rsid w:val="0001545B"/>
    <w:rsid w:val="00017323"/>
    <w:rsid w:val="00017626"/>
    <w:rsid w:val="00020803"/>
    <w:rsid w:val="00022649"/>
    <w:rsid w:val="00026A47"/>
    <w:rsid w:val="00026D9F"/>
    <w:rsid w:val="00027874"/>
    <w:rsid w:val="00030ED4"/>
    <w:rsid w:val="0003186A"/>
    <w:rsid w:val="00031CE6"/>
    <w:rsid w:val="000328BD"/>
    <w:rsid w:val="0003296C"/>
    <w:rsid w:val="000336DE"/>
    <w:rsid w:val="000349CB"/>
    <w:rsid w:val="000379F3"/>
    <w:rsid w:val="00044430"/>
    <w:rsid w:val="000456D9"/>
    <w:rsid w:val="00046377"/>
    <w:rsid w:val="00050713"/>
    <w:rsid w:val="0005369F"/>
    <w:rsid w:val="00054AED"/>
    <w:rsid w:val="00057EF1"/>
    <w:rsid w:val="0006314E"/>
    <w:rsid w:val="00064348"/>
    <w:rsid w:val="00067E22"/>
    <w:rsid w:val="00070830"/>
    <w:rsid w:val="0007134F"/>
    <w:rsid w:val="00075EE9"/>
    <w:rsid w:val="00077E96"/>
    <w:rsid w:val="000811BC"/>
    <w:rsid w:val="000825F2"/>
    <w:rsid w:val="0008272B"/>
    <w:rsid w:val="0008278A"/>
    <w:rsid w:val="00083B87"/>
    <w:rsid w:val="0008440D"/>
    <w:rsid w:val="000851A7"/>
    <w:rsid w:val="000866C3"/>
    <w:rsid w:val="00087081"/>
    <w:rsid w:val="00087C22"/>
    <w:rsid w:val="00097100"/>
    <w:rsid w:val="00097591"/>
    <w:rsid w:val="000A247A"/>
    <w:rsid w:val="000A2B6D"/>
    <w:rsid w:val="000A54A8"/>
    <w:rsid w:val="000A5B7A"/>
    <w:rsid w:val="000B435F"/>
    <w:rsid w:val="000B497B"/>
    <w:rsid w:val="000B67DB"/>
    <w:rsid w:val="000C5A40"/>
    <w:rsid w:val="000C5BB5"/>
    <w:rsid w:val="000C7B8F"/>
    <w:rsid w:val="000D0151"/>
    <w:rsid w:val="000D2022"/>
    <w:rsid w:val="000D743D"/>
    <w:rsid w:val="000D7C0E"/>
    <w:rsid w:val="000E0ADB"/>
    <w:rsid w:val="000E3BED"/>
    <w:rsid w:val="000E3D4D"/>
    <w:rsid w:val="000E74D6"/>
    <w:rsid w:val="000E7EBE"/>
    <w:rsid w:val="000F16FA"/>
    <w:rsid w:val="000F1F50"/>
    <w:rsid w:val="000F46E3"/>
    <w:rsid w:val="000F5C2D"/>
    <w:rsid w:val="000F6D8E"/>
    <w:rsid w:val="00111D5B"/>
    <w:rsid w:val="00117762"/>
    <w:rsid w:val="00122679"/>
    <w:rsid w:val="00123293"/>
    <w:rsid w:val="00123D0D"/>
    <w:rsid w:val="00124F23"/>
    <w:rsid w:val="001253E2"/>
    <w:rsid w:val="00125E89"/>
    <w:rsid w:val="00125FA5"/>
    <w:rsid w:val="00125FF1"/>
    <w:rsid w:val="001262B8"/>
    <w:rsid w:val="00131406"/>
    <w:rsid w:val="00132877"/>
    <w:rsid w:val="00132AB0"/>
    <w:rsid w:val="00133369"/>
    <w:rsid w:val="001338BA"/>
    <w:rsid w:val="00134853"/>
    <w:rsid w:val="0013674D"/>
    <w:rsid w:val="00137479"/>
    <w:rsid w:val="00141323"/>
    <w:rsid w:val="001434B6"/>
    <w:rsid w:val="00144A79"/>
    <w:rsid w:val="00145C49"/>
    <w:rsid w:val="001473A5"/>
    <w:rsid w:val="00147F3E"/>
    <w:rsid w:val="00151032"/>
    <w:rsid w:val="001525D2"/>
    <w:rsid w:val="00153558"/>
    <w:rsid w:val="00161101"/>
    <w:rsid w:val="0016151B"/>
    <w:rsid w:val="00162E84"/>
    <w:rsid w:val="00163842"/>
    <w:rsid w:val="00164030"/>
    <w:rsid w:val="001647E3"/>
    <w:rsid w:val="00165C28"/>
    <w:rsid w:val="00166438"/>
    <w:rsid w:val="001705F2"/>
    <w:rsid w:val="001725F7"/>
    <w:rsid w:val="00172DC3"/>
    <w:rsid w:val="00173075"/>
    <w:rsid w:val="001732EE"/>
    <w:rsid w:val="001735EE"/>
    <w:rsid w:val="0017628B"/>
    <w:rsid w:val="00176BE0"/>
    <w:rsid w:val="00176FD1"/>
    <w:rsid w:val="0017728E"/>
    <w:rsid w:val="00177A9C"/>
    <w:rsid w:val="00180836"/>
    <w:rsid w:val="00181A25"/>
    <w:rsid w:val="001844A5"/>
    <w:rsid w:val="00185647"/>
    <w:rsid w:val="00186E10"/>
    <w:rsid w:val="001874E5"/>
    <w:rsid w:val="00193283"/>
    <w:rsid w:val="001938B0"/>
    <w:rsid w:val="00197671"/>
    <w:rsid w:val="001A34AD"/>
    <w:rsid w:val="001A35A0"/>
    <w:rsid w:val="001A489C"/>
    <w:rsid w:val="001A6747"/>
    <w:rsid w:val="001A6E90"/>
    <w:rsid w:val="001B1380"/>
    <w:rsid w:val="001B16F6"/>
    <w:rsid w:val="001B1759"/>
    <w:rsid w:val="001B327A"/>
    <w:rsid w:val="001B33A3"/>
    <w:rsid w:val="001B37A2"/>
    <w:rsid w:val="001B5188"/>
    <w:rsid w:val="001B534B"/>
    <w:rsid w:val="001B6902"/>
    <w:rsid w:val="001B7690"/>
    <w:rsid w:val="001B77C8"/>
    <w:rsid w:val="001C232B"/>
    <w:rsid w:val="001C2779"/>
    <w:rsid w:val="001C2BF3"/>
    <w:rsid w:val="001C3EBB"/>
    <w:rsid w:val="001C5F2F"/>
    <w:rsid w:val="001C6462"/>
    <w:rsid w:val="001C6D91"/>
    <w:rsid w:val="001C7012"/>
    <w:rsid w:val="001C7357"/>
    <w:rsid w:val="001D25F9"/>
    <w:rsid w:val="001D3214"/>
    <w:rsid w:val="001D69AF"/>
    <w:rsid w:val="001D7F51"/>
    <w:rsid w:val="001E27EA"/>
    <w:rsid w:val="001E4973"/>
    <w:rsid w:val="001E5A09"/>
    <w:rsid w:val="001E5A1E"/>
    <w:rsid w:val="001E6117"/>
    <w:rsid w:val="001E7301"/>
    <w:rsid w:val="001F1E31"/>
    <w:rsid w:val="001F20A3"/>
    <w:rsid w:val="001F460D"/>
    <w:rsid w:val="001F68EF"/>
    <w:rsid w:val="001F7A5D"/>
    <w:rsid w:val="00201FE2"/>
    <w:rsid w:val="002029B5"/>
    <w:rsid w:val="0020571B"/>
    <w:rsid w:val="00206178"/>
    <w:rsid w:val="002115C0"/>
    <w:rsid w:val="00213E9D"/>
    <w:rsid w:val="00215481"/>
    <w:rsid w:val="00217787"/>
    <w:rsid w:val="0022651F"/>
    <w:rsid w:val="002314D5"/>
    <w:rsid w:val="00232AED"/>
    <w:rsid w:val="00242D29"/>
    <w:rsid w:val="00245A26"/>
    <w:rsid w:val="00252376"/>
    <w:rsid w:val="00253CEA"/>
    <w:rsid w:val="00257D70"/>
    <w:rsid w:val="0026275E"/>
    <w:rsid w:val="00262C4E"/>
    <w:rsid w:val="002633F1"/>
    <w:rsid w:val="00263497"/>
    <w:rsid w:val="00265A0C"/>
    <w:rsid w:val="002678F2"/>
    <w:rsid w:val="00267C24"/>
    <w:rsid w:val="002715DA"/>
    <w:rsid w:val="002726E8"/>
    <w:rsid w:val="00275E67"/>
    <w:rsid w:val="0027647B"/>
    <w:rsid w:val="00277502"/>
    <w:rsid w:val="0028616B"/>
    <w:rsid w:val="00286463"/>
    <w:rsid w:val="00291A65"/>
    <w:rsid w:val="00291ACA"/>
    <w:rsid w:val="00294BEA"/>
    <w:rsid w:val="00296F99"/>
    <w:rsid w:val="002A159F"/>
    <w:rsid w:val="002A2B31"/>
    <w:rsid w:val="002A6C9C"/>
    <w:rsid w:val="002B05C3"/>
    <w:rsid w:val="002B27C3"/>
    <w:rsid w:val="002B31B0"/>
    <w:rsid w:val="002B4521"/>
    <w:rsid w:val="002B46AD"/>
    <w:rsid w:val="002B5506"/>
    <w:rsid w:val="002B781B"/>
    <w:rsid w:val="002C1F1A"/>
    <w:rsid w:val="002C2535"/>
    <w:rsid w:val="002C26C4"/>
    <w:rsid w:val="002C3A76"/>
    <w:rsid w:val="002C4106"/>
    <w:rsid w:val="002D007A"/>
    <w:rsid w:val="002D0723"/>
    <w:rsid w:val="002D0905"/>
    <w:rsid w:val="002D2A29"/>
    <w:rsid w:val="002D4496"/>
    <w:rsid w:val="002E0BB8"/>
    <w:rsid w:val="002E1F53"/>
    <w:rsid w:val="002E57E9"/>
    <w:rsid w:val="002E710E"/>
    <w:rsid w:val="002F2140"/>
    <w:rsid w:val="002F4925"/>
    <w:rsid w:val="00302EE6"/>
    <w:rsid w:val="003037FA"/>
    <w:rsid w:val="00304EFC"/>
    <w:rsid w:val="00306AB8"/>
    <w:rsid w:val="0031084E"/>
    <w:rsid w:val="003115DE"/>
    <w:rsid w:val="00312097"/>
    <w:rsid w:val="00312275"/>
    <w:rsid w:val="00312C8A"/>
    <w:rsid w:val="00312ED0"/>
    <w:rsid w:val="003131C8"/>
    <w:rsid w:val="003148F0"/>
    <w:rsid w:val="00315F6A"/>
    <w:rsid w:val="003169D0"/>
    <w:rsid w:val="00321C9B"/>
    <w:rsid w:val="00321EE3"/>
    <w:rsid w:val="003233CD"/>
    <w:rsid w:val="003244F2"/>
    <w:rsid w:val="00325976"/>
    <w:rsid w:val="00327F29"/>
    <w:rsid w:val="00330B2A"/>
    <w:rsid w:val="00333103"/>
    <w:rsid w:val="003342D3"/>
    <w:rsid w:val="00335339"/>
    <w:rsid w:val="00335F9C"/>
    <w:rsid w:val="00340E99"/>
    <w:rsid w:val="00340ED9"/>
    <w:rsid w:val="003424BB"/>
    <w:rsid w:val="00342D6F"/>
    <w:rsid w:val="0034451A"/>
    <w:rsid w:val="0034494D"/>
    <w:rsid w:val="003451B3"/>
    <w:rsid w:val="00350113"/>
    <w:rsid w:val="003526CD"/>
    <w:rsid w:val="0035379A"/>
    <w:rsid w:val="00356192"/>
    <w:rsid w:val="00356577"/>
    <w:rsid w:val="0035779B"/>
    <w:rsid w:val="00363D1B"/>
    <w:rsid w:val="0036414D"/>
    <w:rsid w:val="003641D8"/>
    <w:rsid w:val="003700E0"/>
    <w:rsid w:val="0037043E"/>
    <w:rsid w:val="00370F04"/>
    <w:rsid w:val="0037199A"/>
    <w:rsid w:val="003728D9"/>
    <w:rsid w:val="00373B76"/>
    <w:rsid w:val="003759D8"/>
    <w:rsid w:val="003769B0"/>
    <w:rsid w:val="00383114"/>
    <w:rsid w:val="00385C7C"/>
    <w:rsid w:val="0038618D"/>
    <w:rsid w:val="00387938"/>
    <w:rsid w:val="00391107"/>
    <w:rsid w:val="0039129D"/>
    <w:rsid w:val="00392907"/>
    <w:rsid w:val="00393759"/>
    <w:rsid w:val="00393A96"/>
    <w:rsid w:val="0039568E"/>
    <w:rsid w:val="003A0BED"/>
    <w:rsid w:val="003A0CEF"/>
    <w:rsid w:val="003A2858"/>
    <w:rsid w:val="003A2D80"/>
    <w:rsid w:val="003B00A8"/>
    <w:rsid w:val="003B0C88"/>
    <w:rsid w:val="003B1079"/>
    <w:rsid w:val="003B23E6"/>
    <w:rsid w:val="003B3AD9"/>
    <w:rsid w:val="003B4054"/>
    <w:rsid w:val="003B5895"/>
    <w:rsid w:val="003B5C64"/>
    <w:rsid w:val="003B65D4"/>
    <w:rsid w:val="003B6D50"/>
    <w:rsid w:val="003B7A08"/>
    <w:rsid w:val="003C77FE"/>
    <w:rsid w:val="003D17F5"/>
    <w:rsid w:val="003D2D59"/>
    <w:rsid w:val="003D351C"/>
    <w:rsid w:val="003D45E6"/>
    <w:rsid w:val="003D73CA"/>
    <w:rsid w:val="003D7632"/>
    <w:rsid w:val="003E3A07"/>
    <w:rsid w:val="003E47E0"/>
    <w:rsid w:val="003E6710"/>
    <w:rsid w:val="003E72A5"/>
    <w:rsid w:val="003F6FA7"/>
    <w:rsid w:val="003F70CD"/>
    <w:rsid w:val="003F77CA"/>
    <w:rsid w:val="004101A6"/>
    <w:rsid w:val="00410751"/>
    <w:rsid w:val="00412630"/>
    <w:rsid w:val="004131AA"/>
    <w:rsid w:val="00413CF0"/>
    <w:rsid w:val="004155CB"/>
    <w:rsid w:val="004170B0"/>
    <w:rsid w:val="004213D0"/>
    <w:rsid w:val="004271D3"/>
    <w:rsid w:val="0043000C"/>
    <w:rsid w:val="0043075D"/>
    <w:rsid w:val="00432873"/>
    <w:rsid w:val="0043292A"/>
    <w:rsid w:val="00434B7C"/>
    <w:rsid w:val="00435B2B"/>
    <w:rsid w:val="00440D05"/>
    <w:rsid w:val="004422F3"/>
    <w:rsid w:val="004427FF"/>
    <w:rsid w:val="00443C5A"/>
    <w:rsid w:val="00450564"/>
    <w:rsid w:val="00452505"/>
    <w:rsid w:val="00452CE6"/>
    <w:rsid w:val="00453A99"/>
    <w:rsid w:val="00457DD4"/>
    <w:rsid w:val="0046116A"/>
    <w:rsid w:val="0046177C"/>
    <w:rsid w:val="00462AB4"/>
    <w:rsid w:val="0046310B"/>
    <w:rsid w:val="00464196"/>
    <w:rsid w:val="0046457A"/>
    <w:rsid w:val="00467584"/>
    <w:rsid w:val="004719AD"/>
    <w:rsid w:val="00472513"/>
    <w:rsid w:val="00473D70"/>
    <w:rsid w:val="00475024"/>
    <w:rsid w:val="00476148"/>
    <w:rsid w:val="00477397"/>
    <w:rsid w:val="004814BA"/>
    <w:rsid w:val="00484AE2"/>
    <w:rsid w:val="004852C3"/>
    <w:rsid w:val="00487663"/>
    <w:rsid w:val="004934CE"/>
    <w:rsid w:val="00495AFC"/>
    <w:rsid w:val="00495CFB"/>
    <w:rsid w:val="004979AF"/>
    <w:rsid w:val="004A20D9"/>
    <w:rsid w:val="004A21F2"/>
    <w:rsid w:val="004A4BE8"/>
    <w:rsid w:val="004A51BA"/>
    <w:rsid w:val="004A5BDA"/>
    <w:rsid w:val="004A7E5D"/>
    <w:rsid w:val="004B0272"/>
    <w:rsid w:val="004B1B85"/>
    <w:rsid w:val="004B750D"/>
    <w:rsid w:val="004B7693"/>
    <w:rsid w:val="004B78A3"/>
    <w:rsid w:val="004C3055"/>
    <w:rsid w:val="004C5363"/>
    <w:rsid w:val="004C611E"/>
    <w:rsid w:val="004D1CAE"/>
    <w:rsid w:val="004D2B4A"/>
    <w:rsid w:val="004E545F"/>
    <w:rsid w:val="004E663F"/>
    <w:rsid w:val="004E7367"/>
    <w:rsid w:val="004F21DF"/>
    <w:rsid w:val="004F391B"/>
    <w:rsid w:val="004F41CD"/>
    <w:rsid w:val="004F5136"/>
    <w:rsid w:val="00500AD4"/>
    <w:rsid w:val="005011AA"/>
    <w:rsid w:val="00503104"/>
    <w:rsid w:val="0050628C"/>
    <w:rsid w:val="00506AC7"/>
    <w:rsid w:val="0051105C"/>
    <w:rsid w:val="0051642C"/>
    <w:rsid w:val="00516C44"/>
    <w:rsid w:val="00520210"/>
    <w:rsid w:val="005214ED"/>
    <w:rsid w:val="00525AD1"/>
    <w:rsid w:val="00525D01"/>
    <w:rsid w:val="0052688D"/>
    <w:rsid w:val="00527EF1"/>
    <w:rsid w:val="00527F8B"/>
    <w:rsid w:val="00532794"/>
    <w:rsid w:val="005344F3"/>
    <w:rsid w:val="00540050"/>
    <w:rsid w:val="005426D5"/>
    <w:rsid w:val="00542811"/>
    <w:rsid w:val="00542B67"/>
    <w:rsid w:val="00546049"/>
    <w:rsid w:val="00547B27"/>
    <w:rsid w:val="00551971"/>
    <w:rsid w:val="005556D6"/>
    <w:rsid w:val="00555C5B"/>
    <w:rsid w:val="00555D1E"/>
    <w:rsid w:val="00560AF9"/>
    <w:rsid w:val="005629B6"/>
    <w:rsid w:val="005647DA"/>
    <w:rsid w:val="005676BB"/>
    <w:rsid w:val="00571DD0"/>
    <w:rsid w:val="00573391"/>
    <w:rsid w:val="00577712"/>
    <w:rsid w:val="00577776"/>
    <w:rsid w:val="00582ED5"/>
    <w:rsid w:val="005831C6"/>
    <w:rsid w:val="00584C07"/>
    <w:rsid w:val="005854A6"/>
    <w:rsid w:val="0059179D"/>
    <w:rsid w:val="005934B4"/>
    <w:rsid w:val="00594486"/>
    <w:rsid w:val="0059484A"/>
    <w:rsid w:val="00595159"/>
    <w:rsid w:val="00596C8E"/>
    <w:rsid w:val="005A0419"/>
    <w:rsid w:val="005A59D6"/>
    <w:rsid w:val="005A79C0"/>
    <w:rsid w:val="005A7C12"/>
    <w:rsid w:val="005B24BA"/>
    <w:rsid w:val="005B3932"/>
    <w:rsid w:val="005B3E35"/>
    <w:rsid w:val="005B452D"/>
    <w:rsid w:val="005B66C8"/>
    <w:rsid w:val="005C0841"/>
    <w:rsid w:val="005C1EE5"/>
    <w:rsid w:val="005C1FA7"/>
    <w:rsid w:val="005C2560"/>
    <w:rsid w:val="005C4C02"/>
    <w:rsid w:val="005C7BA5"/>
    <w:rsid w:val="005D1A60"/>
    <w:rsid w:val="005E3DB9"/>
    <w:rsid w:val="005E776A"/>
    <w:rsid w:val="005E7DBE"/>
    <w:rsid w:val="005F055B"/>
    <w:rsid w:val="005F5307"/>
    <w:rsid w:val="005F7674"/>
    <w:rsid w:val="006008AA"/>
    <w:rsid w:val="0060118C"/>
    <w:rsid w:val="0060434D"/>
    <w:rsid w:val="00605224"/>
    <w:rsid w:val="00607DBE"/>
    <w:rsid w:val="00611A17"/>
    <w:rsid w:val="00613315"/>
    <w:rsid w:val="00617C23"/>
    <w:rsid w:val="006208D8"/>
    <w:rsid w:val="00620D41"/>
    <w:rsid w:val="00621350"/>
    <w:rsid w:val="00623656"/>
    <w:rsid w:val="00623BCF"/>
    <w:rsid w:val="00624827"/>
    <w:rsid w:val="00631F51"/>
    <w:rsid w:val="00632BFE"/>
    <w:rsid w:val="00634ECE"/>
    <w:rsid w:val="006364A6"/>
    <w:rsid w:val="00637D1E"/>
    <w:rsid w:val="00637DCD"/>
    <w:rsid w:val="006411FB"/>
    <w:rsid w:val="006450FE"/>
    <w:rsid w:val="0064554B"/>
    <w:rsid w:val="00646EB9"/>
    <w:rsid w:val="00647EAE"/>
    <w:rsid w:val="00650002"/>
    <w:rsid w:val="00650323"/>
    <w:rsid w:val="006508C4"/>
    <w:rsid w:val="0065122F"/>
    <w:rsid w:val="006515C8"/>
    <w:rsid w:val="00660482"/>
    <w:rsid w:val="00661852"/>
    <w:rsid w:val="00663799"/>
    <w:rsid w:val="00664A74"/>
    <w:rsid w:val="00665FC1"/>
    <w:rsid w:val="006663BA"/>
    <w:rsid w:val="006704B1"/>
    <w:rsid w:val="00680E43"/>
    <w:rsid w:val="0068134E"/>
    <w:rsid w:val="006845B7"/>
    <w:rsid w:val="00685303"/>
    <w:rsid w:val="0068689C"/>
    <w:rsid w:val="0069052E"/>
    <w:rsid w:val="00691074"/>
    <w:rsid w:val="0069211A"/>
    <w:rsid w:val="0069394F"/>
    <w:rsid w:val="00694CFF"/>
    <w:rsid w:val="00697063"/>
    <w:rsid w:val="006A1C39"/>
    <w:rsid w:val="006A4369"/>
    <w:rsid w:val="006A5790"/>
    <w:rsid w:val="006A726E"/>
    <w:rsid w:val="006B0C6F"/>
    <w:rsid w:val="006B2176"/>
    <w:rsid w:val="006B281E"/>
    <w:rsid w:val="006B2E7D"/>
    <w:rsid w:val="006B513C"/>
    <w:rsid w:val="006B7DFB"/>
    <w:rsid w:val="006B7EE3"/>
    <w:rsid w:val="006C01EB"/>
    <w:rsid w:val="006C2161"/>
    <w:rsid w:val="006C2178"/>
    <w:rsid w:val="006C285A"/>
    <w:rsid w:val="006C3B1C"/>
    <w:rsid w:val="006D0DEC"/>
    <w:rsid w:val="006D1020"/>
    <w:rsid w:val="006D1393"/>
    <w:rsid w:val="006D1CEF"/>
    <w:rsid w:val="006D3C5B"/>
    <w:rsid w:val="006D469D"/>
    <w:rsid w:val="006D4E43"/>
    <w:rsid w:val="006D5114"/>
    <w:rsid w:val="006D52D7"/>
    <w:rsid w:val="006D59B9"/>
    <w:rsid w:val="006D6CE0"/>
    <w:rsid w:val="006E0519"/>
    <w:rsid w:val="006E4E45"/>
    <w:rsid w:val="006E58DA"/>
    <w:rsid w:val="006E5C14"/>
    <w:rsid w:val="006E5FB8"/>
    <w:rsid w:val="006E6231"/>
    <w:rsid w:val="006E69D8"/>
    <w:rsid w:val="006E6F42"/>
    <w:rsid w:val="006E76C4"/>
    <w:rsid w:val="006E7996"/>
    <w:rsid w:val="006F339F"/>
    <w:rsid w:val="006F7BB6"/>
    <w:rsid w:val="00701E26"/>
    <w:rsid w:val="00704036"/>
    <w:rsid w:val="00706AB2"/>
    <w:rsid w:val="00712AD6"/>
    <w:rsid w:val="00716095"/>
    <w:rsid w:val="007172F9"/>
    <w:rsid w:val="0072048F"/>
    <w:rsid w:val="007238D0"/>
    <w:rsid w:val="00727CC8"/>
    <w:rsid w:val="0073128E"/>
    <w:rsid w:val="0073223C"/>
    <w:rsid w:val="00733633"/>
    <w:rsid w:val="00735CDA"/>
    <w:rsid w:val="007363E4"/>
    <w:rsid w:val="00736400"/>
    <w:rsid w:val="0074062E"/>
    <w:rsid w:val="007412BF"/>
    <w:rsid w:val="00741AA7"/>
    <w:rsid w:val="0074325B"/>
    <w:rsid w:val="00744260"/>
    <w:rsid w:val="00744703"/>
    <w:rsid w:val="00744AD7"/>
    <w:rsid w:val="007457D4"/>
    <w:rsid w:val="00750FB5"/>
    <w:rsid w:val="0075341C"/>
    <w:rsid w:val="00755302"/>
    <w:rsid w:val="0076198B"/>
    <w:rsid w:val="00761DD7"/>
    <w:rsid w:val="00761F9A"/>
    <w:rsid w:val="0076412E"/>
    <w:rsid w:val="007641C5"/>
    <w:rsid w:val="0076442A"/>
    <w:rsid w:val="00764443"/>
    <w:rsid w:val="00772E8A"/>
    <w:rsid w:val="0077375B"/>
    <w:rsid w:val="00774D70"/>
    <w:rsid w:val="00776D82"/>
    <w:rsid w:val="00780B07"/>
    <w:rsid w:val="00783AC9"/>
    <w:rsid w:val="0078522D"/>
    <w:rsid w:val="00790EAD"/>
    <w:rsid w:val="00793301"/>
    <w:rsid w:val="00793BE1"/>
    <w:rsid w:val="007943FB"/>
    <w:rsid w:val="0079654C"/>
    <w:rsid w:val="007A4256"/>
    <w:rsid w:val="007A44D7"/>
    <w:rsid w:val="007B0196"/>
    <w:rsid w:val="007B02D0"/>
    <w:rsid w:val="007B1A87"/>
    <w:rsid w:val="007B2C29"/>
    <w:rsid w:val="007B4622"/>
    <w:rsid w:val="007B4BFA"/>
    <w:rsid w:val="007B584D"/>
    <w:rsid w:val="007B5A59"/>
    <w:rsid w:val="007B63A4"/>
    <w:rsid w:val="007B772D"/>
    <w:rsid w:val="007C02E1"/>
    <w:rsid w:val="007C37FD"/>
    <w:rsid w:val="007C3B18"/>
    <w:rsid w:val="007C60B9"/>
    <w:rsid w:val="007D3FA7"/>
    <w:rsid w:val="007D50DF"/>
    <w:rsid w:val="007D686E"/>
    <w:rsid w:val="007D6E92"/>
    <w:rsid w:val="007D74E6"/>
    <w:rsid w:val="007E12B1"/>
    <w:rsid w:val="007E2311"/>
    <w:rsid w:val="007E28C7"/>
    <w:rsid w:val="007E4D62"/>
    <w:rsid w:val="007E53A2"/>
    <w:rsid w:val="007E58D1"/>
    <w:rsid w:val="007E63CE"/>
    <w:rsid w:val="007E6561"/>
    <w:rsid w:val="007E79FD"/>
    <w:rsid w:val="007F1EFE"/>
    <w:rsid w:val="007F2560"/>
    <w:rsid w:val="007F3DAA"/>
    <w:rsid w:val="007F425D"/>
    <w:rsid w:val="007F62C7"/>
    <w:rsid w:val="007F64B3"/>
    <w:rsid w:val="00800BC8"/>
    <w:rsid w:val="00801616"/>
    <w:rsid w:val="0080344E"/>
    <w:rsid w:val="00804701"/>
    <w:rsid w:val="00806EC3"/>
    <w:rsid w:val="008108B5"/>
    <w:rsid w:val="008135B0"/>
    <w:rsid w:val="00817663"/>
    <w:rsid w:val="00820929"/>
    <w:rsid w:val="00820C40"/>
    <w:rsid w:val="00821CDC"/>
    <w:rsid w:val="008220A8"/>
    <w:rsid w:val="00824517"/>
    <w:rsid w:val="00825179"/>
    <w:rsid w:val="008256EE"/>
    <w:rsid w:val="00826385"/>
    <w:rsid w:val="00830B9D"/>
    <w:rsid w:val="00834313"/>
    <w:rsid w:val="0083477A"/>
    <w:rsid w:val="00834A04"/>
    <w:rsid w:val="00837079"/>
    <w:rsid w:val="00841EE0"/>
    <w:rsid w:val="00846C93"/>
    <w:rsid w:val="008477AE"/>
    <w:rsid w:val="00851088"/>
    <w:rsid w:val="00851D96"/>
    <w:rsid w:val="00852CC1"/>
    <w:rsid w:val="00853D92"/>
    <w:rsid w:val="00856D57"/>
    <w:rsid w:val="008605DF"/>
    <w:rsid w:val="00860CE8"/>
    <w:rsid w:val="00861F20"/>
    <w:rsid w:val="00861F44"/>
    <w:rsid w:val="0086232E"/>
    <w:rsid w:val="0086494A"/>
    <w:rsid w:val="00864B3C"/>
    <w:rsid w:val="00864E24"/>
    <w:rsid w:val="008656B5"/>
    <w:rsid w:val="008662AF"/>
    <w:rsid w:val="00867993"/>
    <w:rsid w:val="00871AB8"/>
    <w:rsid w:val="00872DB3"/>
    <w:rsid w:val="0087525C"/>
    <w:rsid w:val="00877939"/>
    <w:rsid w:val="00877CF3"/>
    <w:rsid w:val="00880535"/>
    <w:rsid w:val="00881028"/>
    <w:rsid w:val="008863B1"/>
    <w:rsid w:val="00890D23"/>
    <w:rsid w:val="00890EAF"/>
    <w:rsid w:val="00890FF9"/>
    <w:rsid w:val="008961DE"/>
    <w:rsid w:val="008A205C"/>
    <w:rsid w:val="008A28F5"/>
    <w:rsid w:val="008A3765"/>
    <w:rsid w:val="008A5A9D"/>
    <w:rsid w:val="008B0CD3"/>
    <w:rsid w:val="008B2A7C"/>
    <w:rsid w:val="008B3A4B"/>
    <w:rsid w:val="008B4047"/>
    <w:rsid w:val="008B57C6"/>
    <w:rsid w:val="008B5F30"/>
    <w:rsid w:val="008B6568"/>
    <w:rsid w:val="008C04C6"/>
    <w:rsid w:val="008C510A"/>
    <w:rsid w:val="008C552F"/>
    <w:rsid w:val="008C5A9F"/>
    <w:rsid w:val="008C7BC5"/>
    <w:rsid w:val="008D0041"/>
    <w:rsid w:val="008D2059"/>
    <w:rsid w:val="008D2375"/>
    <w:rsid w:val="008D46D5"/>
    <w:rsid w:val="008D5BE5"/>
    <w:rsid w:val="008E1096"/>
    <w:rsid w:val="008E22B4"/>
    <w:rsid w:val="008E44EF"/>
    <w:rsid w:val="008E6B6B"/>
    <w:rsid w:val="008E7F2A"/>
    <w:rsid w:val="008F2329"/>
    <w:rsid w:val="008F5CD2"/>
    <w:rsid w:val="008F60C0"/>
    <w:rsid w:val="008F622E"/>
    <w:rsid w:val="008F652F"/>
    <w:rsid w:val="008F6B37"/>
    <w:rsid w:val="008F7D84"/>
    <w:rsid w:val="008F7F5D"/>
    <w:rsid w:val="00900193"/>
    <w:rsid w:val="00901E9C"/>
    <w:rsid w:val="00902BF0"/>
    <w:rsid w:val="0090321E"/>
    <w:rsid w:val="00904490"/>
    <w:rsid w:val="00907370"/>
    <w:rsid w:val="00913340"/>
    <w:rsid w:val="0091349B"/>
    <w:rsid w:val="009156A5"/>
    <w:rsid w:val="00921C39"/>
    <w:rsid w:val="00922278"/>
    <w:rsid w:val="0092386D"/>
    <w:rsid w:val="0092418F"/>
    <w:rsid w:val="00925A34"/>
    <w:rsid w:val="00925DF3"/>
    <w:rsid w:val="00930D12"/>
    <w:rsid w:val="00932069"/>
    <w:rsid w:val="00932696"/>
    <w:rsid w:val="00932C84"/>
    <w:rsid w:val="009372EB"/>
    <w:rsid w:val="00937BAC"/>
    <w:rsid w:val="0094544B"/>
    <w:rsid w:val="009471D7"/>
    <w:rsid w:val="009475EE"/>
    <w:rsid w:val="009545C1"/>
    <w:rsid w:val="009570E6"/>
    <w:rsid w:val="009608AE"/>
    <w:rsid w:val="00963FF8"/>
    <w:rsid w:val="009646D6"/>
    <w:rsid w:val="0096629C"/>
    <w:rsid w:val="0097397D"/>
    <w:rsid w:val="00975F3A"/>
    <w:rsid w:val="00976600"/>
    <w:rsid w:val="00980DA2"/>
    <w:rsid w:val="00983D08"/>
    <w:rsid w:val="009841DE"/>
    <w:rsid w:val="00992029"/>
    <w:rsid w:val="00992567"/>
    <w:rsid w:val="00992612"/>
    <w:rsid w:val="00995FDF"/>
    <w:rsid w:val="00996622"/>
    <w:rsid w:val="009A289B"/>
    <w:rsid w:val="009A29A1"/>
    <w:rsid w:val="009A3496"/>
    <w:rsid w:val="009A5417"/>
    <w:rsid w:val="009A54D0"/>
    <w:rsid w:val="009A5D9C"/>
    <w:rsid w:val="009A6011"/>
    <w:rsid w:val="009A6140"/>
    <w:rsid w:val="009B1A68"/>
    <w:rsid w:val="009B1C27"/>
    <w:rsid w:val="009B4924"/>
    <w:rsid w:val="009B4DE0"/>
    <w:rsid w:val="009B557D"/>
    <w:rsid w:val="009B66F7"/>
    <w:rsid w:val="009C0D12"/>
    <w:rsid w:val="009C1260"/>
    <w:rsid w:val="009C5058"/>
    <w:rsid w:val="009D103C"/>
    <w:rsid w:val="009D16EB"/>
    <w:rsid w:val="009D1B02"/>
    <w:rsid w:val="009D3188"/>
    <w:rsid w:val="009E0BDC"/>
    <w:rsid w:val="009F1E0D"/>
    <w:rsid w:val="009F420B"/>
    <w:rsid w:val="009F542D"/>
    <w:rsid w:val="009F5B08"/>
    <w:rsid w:val="009F678F"/>
    <w:rsid w:val="00A04556"/>
    <w:rsid w:val="00A07B37"/>
    <w:rsid w:val="00A07D28"/>
    <w:rsid w:val="00A10CB5"/>
    <w:rsid w:val="00A13AC3"/>
    <w:rsid w:val="00A13C4A"/>
    <w:rsid w:val="00A17A39"/>
    <w:rsid w:val="00A204E6"/>
    <w:rsid w:val="00A20F51"/>
    <w:rsid w:val="00A216F7"/>
    <w:rsid w:val="00A21FCA"/>
    <w:rsid w:val="00A23A3E"/>
    <w:rsid w:val="00A24051"/>
    <w:rsid w:val="00A24319"/>
    <w:rsid w:val="00A2508D"/>
    <w:rsid w:val="00A254D5"/>
    <w:rsid w:val="00A25AD0"/>
    <w:rsid w:val="00A26F1B"/>
    <w:rsid w:val="00A27315"/>
    <w:rsid w:val="00A27EB6"/>
    <w:rsid w:val="00A30092"/>
    <w:rsid w:val="00A31D90"/>
    <w:rsid w:val="00A356D9"/>
    <w:rsid w:val="00A368F1"/>
    <w:rsid w:val="00A379E5"/>
    <w:rsid w:val="00A37DD5"/>
    <w:rsid w:val="00A43250"/>
    <w:rsid w:val="00A45137"/>
    <w:rsid w:val="00A45C7A"/>
    <w:rsid w:val="00A46BDE"/>
    <w:rsid w:val="00A55E3B"/>
    <w:rsid w:val="00A56EA6"/>
    <w:rsid w:val="00A618EC"/>
    <w:rsid w:val="00A63C68"/>
    <w:rsid w:val="00A67914"/>
    <w:rsid w:val="00A67924"/>
    <w:rsid w:val="00A777AE"/>
    <w:rsid w:val="00A8176F"/>
    <w:rsid w:val="00A81912"/>
    <w:rsid w:val="00A83C74"/>
    <w:rsid w:val="00A86629"/>
    <w:rsid w:val="00A87026"/>
    <w:rsid w:val="00A914F8"/>
    <w:rsid w:val="00A92542"/>
    <w:rsid w:val="00A929BD"/>
    <w:rsid w:val="00A93FC4"/>
    <w:rsid w:val="00A94538"/>
    <w:rsid w:val="00A94BFF"/>
    <w:rsid w:val="00A950A5"/>
    <w:rsid w:val="00A9603F"/>
    <w:rsid w:val="00A96B7F"/>
    <w:rsid w:val="00A97560"/>
    <w:rsid w:val="00A97801"/>
    <w:rsid w:val="00AA0B08"/>
    <w:rsid w:val="00AA1C68"/>
    <w:rsid w:val="00AA4176"/>
    <w:rsid w:val="00AA6AD0"/>
    <w:rsid w:val="00AA6F1C"/>
    <w:rsid w:val="00AA73C6"/>
    <w:rsid w:val="00AB0157"/>
    <w:rsid w:val="00AB3659"/>
    <w:rsid w:val="00AB4912"/>
    <w:rsid w:val="00AB5213"/>
    <w:rsid w:val="00AB67EC"/>
    <w:rsid w:val="00AC22B2"/>
    <w:rsid w:val="00AC25E7"/>
    <w:rsid w:val="00AC5661"/>
    <w:rsid w:val="00AC5687"/>
    <w:rsid w:val="00AC628E"/>
    <w:rsid w:val="00AD3005"/>
    <w:rsid w:val="00AD527C"/>
    <w:rsid w:val="00AD558E"/>
    <w:rsid w:val="00AD78B0"/>
    <w:rsid w:val="00AE3110"/>
    <w:rsid w:val="00AE3AE8"/>
    <w:rsid w:val="00AE578A"/>
    <w:rsid w:val="00AE6316"/>
    <w:rsid w:val="00AE790A"/>
    <w:rsid w:val="00AF026A"/>
    <w:rsid w:val="00AF2418"/>
    <w:rsid w:val="00AF3FAE"/>
    <w:rsid w:val="00AF43B8"/>
    <w:rsid w:val="00AF79C8"/>
    <w:rsid w:val="00B00A91"/>
    <w:rsid w:val="00B00AA4"/>
    <w:rsid w:val="00B03670"/>
    <w:rsid w:val="00B03E9A"/>
    <w:rsid w:val="00B04B50"/>
    <w:rsid w:val="00B05F5E"/>
    <w:rsid w:val="00B06E11"/>
    <w:rsid w:val="00B10D81"/>
    <w:rsid w:val="00B1232C"/>
    <w:rsid w:val="00B135D0"/>
    <w:rsid w:val="00B13AC4"/>
    <w:rsid w:val="00B14270"/>
    <w:rsid w:val="00B15780"/>
    <w:rsid w:val="00B21732"/>
    <w:rsid w:val="00B2375F"/>
    <w:rsid w:val="00B25B54"/>
    <w:rsid w:val="00B27C2D"/>
    <w:rsid w:val="00B32F76"/>
    <w:rsid w:val="00B33D49"/>
    <w:rsid w:val="00B37E32"/>
    <w:rsid w:val="00B42C94"/>
    <w:rsid w:val="00B43102"/>
    <w:rsid w:val="00B454A5"/>
    <w:rsid w:val="00B47747"/>
    <w:rsid w:val="00B47C86"/>
    <w:rsid w:val="00B50CA4"/>
    <w:rsid w:val="00B51CFE"/>
    <w:rsid w:val="00B532FA"/>
    <w:rsid w:val="00B539AD"/>
    <w:rsid w:val="00B5428F"/>
    <w:rsid w:val="00B5653B"/>
    <w:rsid w:val="00B6002B"/>
    <w:rsid w:val="00B60474"/>
    <w:rsid w:val="00B605E8"/>
    <w:rsid w:val="00B616D0"/>
    <w:rsid w:val="00B61807"/>
    <w:rsid w:val="00B63837"/>
    <w:rsid w:val="00B641FF"/>
    <w:rsid w:val="00B6564F"/>
    <w:rsid w:val="00B66BAE"/>
    <w:rsid w:val="00B67832"/>
    <w:rsid w:val="00B717F7"/>
    <w:rsid w:val="00B71A64"/>
    <w:rsid w:val="00B7225C"/>
    <w:rsid w:val="00B75890"/>
    <w:rsid w:val="00B77F07"/>
    <w:rsid w:val="00B809A9"/>
    <w:rsid w:val="00B81260"/>
    <w:rsid w:val="00B868B4"/>
    <w:rsid w:val="00B86EEA"/>
    <w:rsid w:val="00B91CF3"/>
    <w:rsid w:val="00B936C7"/>
    <w:rsid w:val="00B9493C"/>
    <w:rsid w:val="00B96DB6"/>
    <w:rsid w:val="00B96DFB"/>
    <w:rsid w:val="00BA0FE3"/>
    <w:rsid w:val="00BA28D1"/>
    <w:rsid w:val="00BA329C"/>
    <w:rsid w:val="00BA3D8D"/>
    <w:rsid w:val="00BA4975"/>
    <w:rsid w:val="00BA68AE"/>
    <w:rsid w:val="00BA7A14"/>
    <w:rsid w:val="00BB381F"/>
    <w:rsid w:val="00BB4082"/>
    <w:rsid w:val="00BB4D91"/>
    <w:rsid w:val="00BB4F09"/>
    <w:rsid w:val="00BB6E6C"/>
    <w:rsid w:val="00BB7407"/>
    <w:rsid w:val="00BB79C1"/>
    <w:rsid w:val="00BC1155"/>
    <w:rsid w:val="00BC11B1"/>
    <w:rsid w:val="00BC1C09"/>
    <w:rsid w:val="00BC1FB6"/>
    <w:rsid w:val="00BC5011"/>
    <w:rsid w:val="00BC6137"/>
    <w:rsid w:val="00BD74C4"/>
    <w:rsid w:val="00BE3B9B"/>
    <w:rsid w:val="00BE5664"/>
    <w:rsid w:val="00BF1272"/>
    <w:rsid w:val="00BF19A9"/>
    <w:rsid w:val="00BF2019"/>
    <w:rsid w:val="00BF2B52"/>
    <w:rsid w:val="00BF34FC"/>
    <w:rsid w:val="00BF4586"/>
    <w:rsid w:val="00BF541C"/>
    <w:rsid w:val="00BF6B35"/>
    <w:rsid w:val="00C0213F"/>
    <w:rsid w:val="00C0341B"/>
    <w:rsid w:val="00C059F7"/>
    <w:rsid w:val="00C079B9"/>
    <w:rsid w:val="00C07A3D"/>
    <w:rsid w:val="00C11D5E"/>
    <w:rsid w:val="00C11E12"/>
    <w:rsid w:val="00C12FB2"/>
    <w:rsid w:val="00C1304E"/>
    <w:rsid w:val="00C14D59"/>
    <w:rsid w:val="00C21F5C"/>
    <w:rsid w:val="00C22159"/>
    <w:rsid w:val="00C241C6"/>
    <w:rsid w:val="00C3188B"/>
    <w:rsid w:val="00C351BA"/>
    <w:rsid w:val="00C41107"/>
    <w:rsid w:val="00C44EEB"/>
    <w:rsid w:val="00C52781"/>
    <w:rsid w:val="00C545C3"/>
    <w:rsid w:val="00C5607B"/>
    <w:rsid w:val="00C66C16"/>
    <w:rsid w:val="00C67043"/>
    <w:rsid w:val="00C70FEF"/>
    <w:rsid w:val="00C71A50"/>
    <w:rsid w:val="00C761A9"/>
    <w:rsid w:val="00C77D69"/>
    <w:rsid w:val="00C81BE7"/>
    <w:rsid w:val="00C83D5B"/>
    <w:rsid w:val="00C841D8"/>
    <w:rsid w:val="00C867C8"/>
    <w:rsid w:val="00C900F2"/>
    <w:rsid w:val="00C90F71"/>
    <w:rsid w:val="00C931EB"/>
    <w:rsid w:val="00C94AD1"/>
    <w:rsid w:val="00C94B52"/>
    <w:rsid w:val="00C954B3"/>
    <w:rsid w:val="00C954F3"/>
    <w:rsid w:val="00C972FF"/>
    <w:rsid w:val="00C97658"/>
    <w:rsid w:val="00CA039E"/>
    <w:rsid w:val="00CA1031"/>
    <w:rsid w:val="00CA2719"/>
    <w:rsid w:val="00CA291C"/>
    <w:rsid w:val="00CA3284"/>
    <w:rsid w:val="00CA4BB1"/>
    <w:rsid w:val="00CA6240"/>
    <w:rsid w:val="00CA6515"/>
    <w:rsid w:val="00CA7258"/>
    <w:rsid w:val="00CC0C8A"/>
    <w:rsid w:val="00CC3130"/>
    <w:rsid w:val="00CC3550"/>
    <w:rsid w:val="00CC51DE"/>
    <w:rsid w:val="00CC5655"/>
    <w:rsid w:val="00CC6B8F"/>
    <w:rsid w:val="00CD0E17"/>
    <w:rsid w:val="00CD27E8"/>
    <w:rsid w:val="00CD2DF9"/>
    <w:rsid w:val="00CD4BED"/>
    <w:rsid w:val="00CD6F09"/>
    <w:rsid w:val="00CD7794"/>
    <w:rsid w:val="00CD7F84"/>
    <w:rsid w:val="00CE0C47"/>
    <w:rsid w:val="00CE0DA3"/>
    <w:rsid w:val="00CE5D3E"/>
    <w:rsid w:val="00CF0A34"/>
    <w:rsid w:val="00CF1F59"/>
    <w:rsid w:val="00CF1FF8"/>
    <w:rsid w:val="00CF2D6E"/>
    <w:rsid w:val="00CF3449"/>
    <w:rsid w:val="00CF5029"/>
    <w:rsid w:val="00CF5BEC"/>
    <w:rsid w:val="00CF6E50"/>
    <w:rsid w:val="00CF6EAE"/>
    <w:rsid w:val="00CF7BE3"/>
    <w:rsid w:val="00D00D8C"/>
    <w:rsid w:val="00D03215"/>
    <w:rsid w:val="00D03C7C"/>
    <w:rsid w:val="00D044D0"/>
    <w:rsid w:val="00D0535D"/>
    <w:rsid w:val="00D06317"/>
    <w:rsid w:val="00D07FFB"/>
    <w:rsid w:val="00D1138B"/>
    <w:rsid w:val="00D12318"/>
    <w:rsid w:val="00D15CAD"/>
    <w:rsid w:val="00D16801"/>
    <w:rsid w:val="00D20CBF"/>
    <w:rsid w:val="00D2644F"/>
    <w:rsid w:val="00D26AA1"/>
    <w:rsid w:val="00D273B4"/>
    <w:rsid w:val="00D27D26"/>
    <w:rsid w:val="00D33A05"/>
    <w:rsid w:val="00D403F0"/>
    <w:rsid w:val="00D43C24"/>
    <w:rsid w:val="00D440FC"/>
    <w:rsid w:val="00D446D1"/>
    <w:rsid w:val="00D460F4"/>
    <w:rsid w:val="00D46FCF"/>
    <w:rsid w:val="00D47486"/>
    <w:rsid w:val="00D475D1"/>
    <w:rsid w:val="00D47893"/>
    <w:rsid w:val="00D502A6"/>
    <w:rsid w:val="00D50B22"/>
    <w:rsid w:val="00D5127C"/>
    <w:rsid w:val="00D52A12"/>
    <w:rsid w:val="00D53C67"/>
    <w:rsid w:val="00D540E1"/>
    <w:rsid w:val="00D549CD"/>
    <w:rsid w:val="00D55E92"/>
    <w:rsid w:val="00D57E7F"/>
    <w:rsid w:val="00D60FF0"/>
    <w:rsid w:val="00D63DD1"/>
    <w:rsid w:val="00D70885"/>
    <w:rsid w:val="00D72509"/>
    <w:rsid w:val="00D734F1"/>
    <w:rsid w:val="00D76AB0"/>
    <w:rsid w:val="00D77434"/>
    <w:rsid w:val="00D802CE"/>
    <w:rsid w:val="00D81C03"/>
    <w:rsid w:val="00D827ED"/>
    <w:rsid w:val="00D869B6"/>
    <w:rsid w:val="00D86B01"/>
    <w:rsid w:val="00D86D13"/>
    <w:rsid w:val="00D87749"/>
    <w:rsid w:val="00D90137"/>
    <w:rsid w:val="00D94204"/>
    <w:rsid w:val="00D945BD"/>
    <w:rsid w:val="00D965C7"/>
    <w:rsid w:val="00D976A7"/>
    <w:rsid w:val="00DA26E3"/>
    <w:rsid w:val="00DA3A9E"/>
    <w:rsid w:val="00DA6CAE"/>
    <w:rsid w:val="00DB0817"/>
    <w:rsid w:val="00DB1775"/>
    <w:rsid w:val="00DB4EAF"/>
    <w:rsid w:val="00DB62D7"/>
    <w:rsid w:val="00DC1C11"/>
    <w:rsid w:val="00DC2B3C"/>
    <w:rsid w:val="00DC3156"/>
    <w:rsid w:val="00DC3D7D"/>
    <w:rsid w:val="00DD3D39"/>
    <w:rsid w:val="00DD3E1C"/>
    <w:rsid w:val="00DD3E32"/>
    <w:rsid w:val="00DD488B"/>
    <w:rsid w:val="00DD7C3B"/>
    <w:rsid w:val="00DE21BE"/>
    <w:rsid w:val="00DE28DC"/>
    <w:rsid w:val="00DE3D21"/>
    <w:rsid w:val="00DE6086"/>
    <w:rsid w:val="00DE663F"/>
    <w:rsid w:val="00DE707C"/>
    <w:rsid w:val="00DF1E7A"/>
    <w:rsid w:val="00DF2ACD"/>
    <w:rsid w:val="00DF2F3C"/>
    <w:rsid w:val="00DF7E4F"/>
    <w:rsid w:val="00E02ACE"/>
    <w:rsid w:val="00E03313"/>
    <w:rsid w:val="00E05537"/>
    <w:rsid w:val="00E06B9C"/>
    <w:rsid w:val="00E10AD0"/>
    <w:rsid w:val="00E10E56"/>
    <w:rsid w:val="00E17D60"/>
    <w:rsid w:val="00E20B27"/>
    <w:rsid w:val="00E23644"/>
    <w:rsid w:val="00E242FB"/>
    <w:rsid w:val="00E25D90"/>
    <w:rsid w:val="00E26451"/>
    <w:rsid w:val="00E328EC"/>
    <w:rsid w:val="00E33F1F"/>
    <w:rsid w:val="00E34BF5"/>
    <w:rsid w:val="00E3552B"/>
    <w:rsid w:val="00E365CD"/>
    <w:rsid w:val="00E3786E"/>
    <w:rsid w:val="00E4073C"/>
    <w:rsid w:val="00E43212"/>
    <w:rsid w:val="00E44463"/>
    <w:rsid w:val="00E44E75"/>
    <w:rsid w:val="00E4554C"/>
    <w:rsid w:val="00E45804"/>
    <w:rsid w:val="00E50CD3"/>
    <w:rsid w:val="00E50EF0"/>
    <w:rsid w:val="00E540DB"/>
    <w:rsid w:val="00E56C5D"/>
    <w:rsid w:val="00E57711"/>
    <w:rsid w:val="00E6102F"/>
    <w:rsid w:val="00E62054"/>
    <w:rsid w:val="00E64BE4"/>
    <w:rsid w:val="00E65F4A"/>
    <w:rsid w:val="00E7035B"/>
    <w:rsid w:val="00E71C80"/>
    <w:rsid w:val="00E71F9E"/>
    <w:rsid w:val="00E73C0F"/>
    <w:rsid w:val="00E73E46"/>
    <w:rsid w:val="00E74499"/>
    <w:rsid w:val="00E752AF"/>
    <w:rsid w:val="00E75758"/>
    <w:rsid w:val="00E76D92"/>
    <w:rsid w:val="00E77E61"/>
    <w:rsid w:val="00E80283"/>
    <w:rsid w:val="00E81C79"/>
    <w:rsid w:val="00E82814"/>
    <w:rsid w:val="00E8409D"/>
    <w:rsid w:val="00E8593F"/>
    <w:rsid w:val="00E87D6C"/>
    <w:rsid w:val="00E91E8D"/>
    <w:rsid w:val="00E924FD"/>
    <w:rsid w:val="00E9285C"/>
    <w:rsid w:val="00E93742"/>
    <w:rsid w:val="00E93B49"/>
    <w:rsid w:val="00E94BBF"/>
    <w:rsid w:val="00E96FD9"/>
    <w:rsid w:val="00EA189D"/>
    <w:rsid w:val="00EA3F99"/>
    <w:rsid w:val="00EA4931"/>
    <w:rsid w:val="00EA693A"/>
    <w:rsid w:val="00EA779A"/>
    <w:rsid w:val="00EB0252"/>
    <w:rsid w:val="00EB09D3"/>
    <w:rsid w:val="00EB123D"/>
    <w:rsid w:val="00EB3DD3"/>
    <w:rsid w:val="00EC6C6F"/>
    <w:rsid w:val="00ED1CFF"/>
    <w:rsid w:val="00EE0F60"/>
    <w:rsid w:val="00EE306F"/>
    <w:rsid w:val="00EE639B"/>
    <w:rsid w:val="00EF07EA"/>
    <w:rsid w:val="00EF4DFE"/>
    <w:rsid w:val="00EF7FDD"/>
    <w:rsid w:val="00F0112B"/>
    <w:rsid w:val="00F031CB"/>
    <w:rsid w:val="00F04028"/>
    <w:rsid w:val="00F044D1"/>
    <w:rsid w:val="00F05103"/>
    <w:rsid w:val="00F0779E"/>
    <w:rsid w:val="00F1079A"/>
    <w:rsid w:val="00F10DAB"/>
    <w:rsid w:val="00F11031"/>
    <w:rsid w:val="00F11283"/>
    <w:rsid w:val="00F12E35"/>
    <w:rsid w:val="00F14AC8"/>
    <w:rsid w:val="00F14B1C"/>
    <w:rsid w:val="00F14C40"/>
    <w:rsid w:val="00F1507F"/>
    <w:rsid w:val="00F15A0B"/>
    <w:rsid w:val="00F170CF"/>
    <w:rsid w:val="00F17467"/>
    <w:rsid w:val="00F22FBD"/>
    <w:rsid w:val="00F2586D"/>
    <w:rsid w:val="00F25CFC"/>
    <w:rsid w:val="00F26546"/>
    <w:rsid w:val="00F26D1B"/>
    <w:rsid w:val="00F26FF0"/>
    <w:rsid w:val="00F30C20"/>
    <w:rsid w:val="00F31853"/>
    <w:rsid w:val="00F31C7C"/>
    <w:rsid w:val="00F31E07"/>
    <w:rsid w:val="00F32190"/>
    <w:rsid w:val="00F333FF"/>
    <w:rsid w:val="00F35007"/>
    <w:rsid w:val="00F359DB"/>
    <w:rsid w:val="00F363D9"/>
    <w:rsid w:val="00F37F60"/>
    <w:rsid w:val="00F401B4"/>
    <w:rsid w:val="00F41EBC"/>
    <w:rsid w:val="00F43004"/>
    <w:rsid w:val="00F44483"/>
    <w:rsid w:val="00F47C6D"/>
    <w:rsid w:val="00F517B6"/>
    <w:rsid w:val="00F53E62"/>
    <w:rsid w:val="00F546A9"/>
    <w:rsid w:val="00F55059"/>
    <w:rsid w:val="00F56B71"/>
    <w:rsid w:val="00F60A6B"/>
    <w:rsid w:val="00F638E2"/>
    <w:rsid w:val="00F6490E"/>
    <w:rsid w:val="00F64E6A"/>
    <w:rsid w:val="00F67988"/>
    <w:rsid w:val="00F70172"/>
    <w:rsid w:val="00F70373"/>
    <w:rsid w:val="00F71669"/>
    <w:rsid w:val="00F71DF1"/>
    <w:rsid w:val="00F724E9"/>
    <w:rsid w:val="00F741E4"/>
    <w:rsid w:val="00F7581E"/>
    <w:rsid w:val="00F761DE"/>
    <w:rsid w:val="00F76AA7"/>
    <w:rsid w:val="00F775CE"/>
    <w:rsid w:val="00F77BC3"/>
    <w:rsid w:val="00F80329"/>
    <w:rsid w:val="00F8164E"/>
    <w:rsid w:val="00F82CB3"/>
    <w:rsid w:val="00F83ECE"/>
    <w:rsid w:val="00F8546B"/>
    <w:rsid w:val="00F86C5A"/>
    <w:rsid w:val="00F929B7"/>
    <w:rsid w:val="00F92F56"/>
    <w:rsid w:val="00F936DC"/>
    <w:rsid w:val="00F9530B"/>
    <w:rsid w:val="00FA0B31"/>
    <w:rsid w:val="00FA2520"/>
    <w:rsid w:val="00FA76BD"/>
    <w:rsid w:val="00FA76FB"/>
    <w:rsid w:val="00FB104D"/>
    <w:rsid w:val="00FB19F2"/>
    <w:rsid w:val="00FB1FBF"/>
    <w:rsid w:val="00FB57BB"/>
    <w:rsid w:val="00FC1B08"/>
    <w:rsid w:val="00FC2D59"/>
    <w:rsid w:val="00FC438C"/>
    <w:rsid w:val="00FD175D"/>
    <w:rsid w:val="00FD39C6"/>
    <w:rsid w:val="00FD3A00"/>
    <w:rsid w:val="00FD4834"/>
    <w:rsid w:val="00FD5350"/>
    <w:rsid w:val="00FD601A"/>
    <w:rsid w:val="00FD6110"/>
    <w:rsid w:val="00FE0C4E"/>
    <w:rsid w:val="00FE1281"/>
    <w:rsid w:val="00FE3BF6"/>
    <w:rsid w:val="00FE3F5A"/>
    <w:rsid w:val="00FE4087"/>
    <w:rsid w:val="00FE7731"/>
    <w:rsid w:val="00FF30C8"/>
    <w:rsid w:val="00FF4D26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9D43C"/>
  <w15:chartTrackingRefBased/>
  <w15:docId w15:val="{4279CF04-7389-40F8-8292-40DEC9635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79B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FC1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5FC1"/>
    <w:pPr>
      <w:keepNext/>
      <w:keepLines/>
      <w:numPr>
        <w:ilvl w:val="1"/>
        <w:numId w:val="4"/>
      </w:numPr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0B9D"/>
    <w:pPr>
      <w:keepNext/>
      <w:keepLines/>
      <w:numPr>
        <w:ilvl w:val="2"/>
        <w:numId w:val="4"/>
      </w:numPr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F622E"/>
    <w:pPr>
      <w:keepNext/>
      <w:keepLines/>
      <w:numPr>
        <w:ilvl w:val="3"/>
        <w:numId w:val="4"/>
      </w:numPr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14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C084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65FC1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FC1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B9D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F622E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314D5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Abstract">
    <w:name w:val="Abstract"/>
    <w:basedOn w:val="Normal"/>
    <w:link w:val="AbstractChar"/>
    <w:autoRedefine/>
    <w:qFormat/>
    <w:rsid w:val="0043000C"/>
    <w:rPr>
      <w:i/>
    </w:rPr>
  </w:style>
  <w:style w:type="paragraph" w:styleId="TOCHeading">
    <w:name w:val="TOC Heading"/>
    <w:basedOn w:val="Heading1"/>
    <w:next w:val="Normal"/>
    <w:uiPriority w:val="39"/>
    <w:unhideWhenUsed/>
    <w:qFormat/>
    <w:rsid w:val="004170B0"/>
    <w:pPr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customStyle="1" w:styleId="AbstractChar">
    <w:name w:val="Abstract Char"/>
    <w:basedOn w:val="DefaultParagraphFont"/>
    <w:link w:val="Abstract"/>
    <w:rsid w:val="0043000C"/>
    <w:rPr>
      <w:rFonts w:ascii="Times New Roman" w:hAnsi="Times New Roman"/>
      <w:i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170B0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4170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70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634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1262B8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D0151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AD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ADB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87938"/>
    <w:pPr>
      <w:spacing w:after="100"/>
      <w:ind w:left="24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27EF1"/>
    <w:pPr>
      <w:spacing w:after="0"/>
      <w:ind w:left="240" w:hanging="240"/>
    </w:pPr>
  </w:style>
  <w:style w:type="paragraph" w:styleId="TOAHeading">
    <w:name w:val="toa heading"/>
    <w:basedOn w:val="Normal"/>
    <w:next w:val="Normal"/>
    <w:autoRedefine/>
    <w:uiPriority w:val="99"/>
    <w:unhideWhenUsed/>
    <w:qFormat/>
    <w:rsid w:val="00B96DB6"/>
    <w:pPr>
      <w:spacing w:before="120"/>
    </w:pPr>
    <w:rPr>
      <w:rFonts w:eastAsiaTheme="majorEastAsia" w:cstheme="majorBidi"/>
      <w:b/>
      <w:bCs/>
      <w:sz w:val="36"/>
      <w:szCs w:val="24"/>
    </w:rPr>
  </w:style>
  <w:style w:type="table" w:customStyle="1" w:styleId="TableGrid0">
    <w:name w:val="TableGrid"/>
    <w:rsid w:val="00620D4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A97560"/>
  </w:style>
  <w:style w:type="paragraph" w:styleId="ListParagraph">
    <w:name w:val="List Paragraph"/>
    <w:basedOn w:val="Normal"/>
    <w:uiPriority w:val="34"/>
    <w:qFormat/>
    <w:rsid w:val="00031C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56A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nhideWhenUsed/>
    <w:rsid w:val="00DC1C11"/>
    <w:pPr>
      <w:widowControl w:val="0"/>
      <w:suppressAutoHyphens/>
      <w:spacing w:after="140" w:line="276" w:lineRule="auto"/>
    </w:pPr>
    <w:rPr>
      <w:rFonts w:eastAsia="NSimSun" w:cs="Arial"/>
      <w:szCs w:val="24"/>
      <w:lang w:val="en-GB" w:eastAsia="zh-CN" w:bidi="hi-IN"/>
    </w:rPr>
  </w:style>
  <w:style w:type="character" w:customStyle="1" w:styleId="BodyTextChar">
    <w:name w:val="Body Text Char"/>
    <w:basedOn w:val="DefaultParagraphFont"/>
    <w:link w:val="BodyText"/>
    <w:rsid w:val="00DC1C11"/>
    <w:rPr>
      <w:rFonts w:ascii="Times New Roman" w:eastAsia="NSimSun" w:hAnsi="Times New Roman" w:cs="Arial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7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6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0933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1264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6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87764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847379">
                          <w:marLeft w:val="-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24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713952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4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11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9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698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84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146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94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340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695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44618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314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7344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5946964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742713">
                              <w:marLeft w:val="0"/>
                              <w:marRight w:val="0"/>
                              <w:marTop w:val="750"/>
                              <w:marBottom w:val="270"/>
                              <w:divBdr>
                                <w:top w:val="single" w:sz="6" w:space="31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222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17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094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87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655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9748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808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127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564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86145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460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554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AE9E0"/>
                            <w:left w:val="single" w:sz="6" w:space="15" w:color="EAE9E0"/>
                            <w:bottom w:val="single" w:sz="6" w:space="15" w:color="EAE9E0"/>
                            <w:right w:val="single" w:sz="6" w:space="15" w:color="EAE9E0"/>
                          </w:divBdr>
                          <w:divsChild>
                            <w:div w:id="47009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90626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420100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9411822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181897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326685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082663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6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6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52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8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4447629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5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155978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45593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648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23870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78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46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96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587983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0388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082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402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3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2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6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4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2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1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3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2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9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0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9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7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3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84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5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6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2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8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9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2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60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2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4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github.com/Arouven/webservice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ic20</b:Tag>
    <b:SourceType>DocumentFromInternetSite</b:SourceType>
    <b:Guid>{A1CF18FB-21BB-4000-94E1-8472BE1CB66F}</b:Guid>
    <b:Author>
      <b:Author>
        <b:NameList>
          <b:Person>
            <b:Last>Vinuesa</b:Last>
            <b:First>Ricardo</b:First>
          </b:Person>
          <b:Person>
            <b:Last>Azizpour</b:Last>
            <b:First>Hossein</b:First>
          </b:Person>
          <b:Person>
            <b:Last>Leite</b:Last>
            <b:First>Iolanda</b:First>
          </b:Person>
          <b:Person>
            <b:Last>Balaam</b:Last>
            <b:First>Madeline</b:First>
          </b:Person>
          <b:Person>
            <b:Last>Dignum</b:Last>
            <b:First>Virginia</b:First>
          </b:Person>
          <b:Person>
            <b:Last>Domisch</b:Last>
            <b:First>Sami</b:First>
          </b:Person>
          <b:Person>
            <b:Last>Felländer</b:Last>
            <b:First>Anna</b:First>
          </b:Person>
          <b:Person>
            <b:Last>Langhans</b:Last>
            <b:First>Simone</b:First>
            <b:Middle>Daniela</b:Middle>
          </b:Person>
          <b:Person>
            <b:Last>Tegmark</b:Last>
            <b:First>Max</b:First>
          </b:Person>
          <b:Person>
            <b:Last>Nerini</b:Last>
            <b:First>Francesco</b:First>
            <b:Middle>Fuso</b:Middle>
          </b:Person>
        </b:NameList>
      </b:Author>
    </b:Author>
    <b:Title>https://www.nature.com/</b:Title>
    <b:Year>2020</b:Year>
    <b:Month>01</b:Month>
    <b:Day>13</b:Day>
    <b:YearAccessed>2021</b:YearAccessed>
    <b:MonthAccessed>05</b:MonthAccessed>
    <b:DayAccessed>10</b:DayAccessed>
    <b:URL>https://www.nature.com/articles/s41467-019-14108-y</b:URL>
    <b:RefOrder>1</b:RefOrder>
  </b:Source>
  <b:Source>
    <b:Tag>Wan05</b:Tag>
    <b:SourceType>DocumentFromInternetSite</b:SourceType>
    <b:Guid>{B61A5722-8DDE-4A2E-8B5F-52EA9D8C611D}</b:Guid>
    <b:Author>
      <b:Author>
        <b:NameList>
          <b:Person>
            <b:Last>Wang</b:Last>
            <b:First>Ming</b:First>
          </b:Person>
          <b:Person>
            <b:Last>Yan</b:Last>
            <b:First>Meiying</b:First>
          </b:Person>
          <b:Person>
            <b:Last>Xu</b:Last>
            <b:First>Huifang</b:First>
          </b:Person>
          <b:Person>
            <b:Last>Liang</b:Last>
            <b:First>Weili</b:First>
          </b:Person>
          <b:Person>
            <b:Last>Kan</b:Last>
            <b:First>Biao</b:First>
          </b:Person>
          <b:Person>
            <b:Last>Zheng</b:Last>
            <b:First>Bojian</b:First>
          </b:Person>
          <b:Person>
            <b:Last>Chen</b:Last>
            <b:First>Honglin</b:First>
          </b:Person>
          <b:Person>
            <b:Last>Zheng</b:Last>
            <b:First>Han</b:First>
          </b:Person>
          <b:Person>
            <b:Last>Xu</b:Last>
            <b:First>Yanmei</b:First>
          </b:Person>
          <b:Person>
            <b:Last>Zhang</b:Last>
            <b:First>Enmin</b:First>
          </b:Person>
          <b:Person>
            <b:Last>Wang</b:Last>
            <b:First>Hongxia</b:First>
          </b:Person>
          <b:Person>
            <b:Last>Ye</b:Last>
            <b:First>Jingrong</b:First>
          </b:Person>
          <b:Person>
            <b:Last>Li</b:Last>
            <b:First>Guichang</b:First>
          </b:Person>
          <b:Person>
            <b:Last>Li</b:Last>
            <b:First>Machao</b:First>
          </b:Person>
          <b:Person>
            <b:Last>Cui</b:Last>
            <b:First>Zhigang</b:First>
          </b:Person>
          <b:Person>
            <b:Last>Liu</b:Last>
            <b:First>Yu-Fei</b:First>
          </b:Person>
          <b:Person>
            <b:Last>Guo</b:Last>
            <b:First>Rong-Tong</b:First>
          </b:Person>
          <b:Person>
            <b:Last>Liu</b:Last>
            <b:First>Xiao-Ning</b:First>
          </b:Person>
          <b:Person>
            <b:Last>Zhan</b:Last>
            <b:First>Liu-Hua</b:First>
          </b:Person>
          <b:Person>
            <b:Last>Zhou</b:Last>
            <b:First>Duan-Hua</b:First>
          </b:Person>
          <b:Person>
            <b:Last>Zhao</b:Last>
            <b:First>Ailan</b:First>
          </b:Person>
        </b:NameList>
      </b:Author>
    </b:Author>
    <b:Title>SARS-CoV Infection in a Restaurant from Palm Civet</b:Title>
    <b:Year>2005</b:Year>
    <b:YearAccessed>2021</b:YearAccessed>
    <b:MonthAccessed>05</b:MonthAccessed>
    <b:DayAccessed>11</b:DayAccessed>
    <b:URL>https://www.ncbi.nlm.nih.gov/pmc/articles/PMC3367621/</b:URL>
    <b:Month>12</b:Month>
    <b:Day>11</b:Day>
    <b:RefOrder>2</b:RefOrder>
  </b:Source>
  <b:Source>
    <b:Tag>LIS12</b:Tag>
    <b:SourceType>DocumentFromInternetSite</b:SourceType>
    <b:Guid>{C49727ED-2C06-4CDC-8B49-5B3057CDC3D1}</b:Guid>
    <b:Author>
      <b:Author>
        <b:NameList>
          <b:Person>
            <b:Last>RANKIN</b:Last>
            <b:First>LISA</b:First>
          </b:Person>
        </b:NameList>
      </b:Author>
    </b:Author>
    <b:Title>AN EXPLANATION OF CIVET IN BOTH ITS' SENSES</b:Title>
    <b:Year>2012</b:Year>
    <b:Month>3</b:Month>
    <b:Day>5</b:Day>
    <b:YearAccessed>2021</b:YearAccessed>
    <b:MonthAccessed>05</b:MonthAccessed>
    <b:DayAccessed>11</b:DayAccessed>
    <b:URL>https://www.flavorsofparis.com/blog/civet</b:URL>
    <b:RefOrder>3</b:RefOrder>
  </b:Source>
  <b:Source>
    <b:Tag>AZA21</b:Tag>
    <b:SourceType>DocumentFromInternetSite</b:SourceType>
    <b:Guid>{5CA833CD-4F33-4350-8894-4980BCA477E3}</b:Guid>
    <b:Author>
      <b:Author>
        <b:NameList>
          <b:Person>
            <b:Last>Staff</b:Last>
            <b:First>AZ</b:First>
            <b:Middle>Animals</b:Middle>
          </b:Person>
        </b:NameList>
      </b:Author>
    </b:Author>
    <b:Title>Asian Palm Civet Paradoxurus hermaphroditus</b:Title>
    <b:Year>2021</b:Year>
    <b:Month>02</b:Month>
    <b:Day>15</b:Day>
    <b:YearAccessed>2021</b:YearAccessed>
    <b:MonthAccessed>05</b:MonthAccessed>
    <b:DayAccessed>11</b:DayAccessed>
    <b:URL>https://a-z-animals.com/animals/asian-palm-civet/</b:URL>
    <b:RefOrder>4</b:RefOrder>
  </b:Source>
  <b:Source>
    <b:Tag>RAC16</b:Tag>
    <b:SourceType>DocumentFromInternetSite</b:SourceType>
    <b:Guid>{F106E874-87AF-4058-81D5-9CCF8C4F1F2C}</b:Guid>
    <b:Author>
      <b:Author>
        <b:NameList>
          <b:Person>
            <b:Last>BALE</b:Last>
            <b:First>RACHAEL</b:First>
          </b:Person>
        </b:NameList>
      </b:Author>
    </b:Author>
    <b:Title>The Disturbing Secret Behind the World’s Most Expensive Coffee</b:Title>
    <b:Year>2016</b:Year>
    <b:Month>04</b:Month>
    <b:Day>29</b:Day>
    <b:YearAccessed>2021</b:YearAccessed>
    <b:MonthAccessed>5</b:MonthAccessed>
    <b:DayAccessed>11</b:DayAccessed>
    <b:URL>https://www.nationalgeographic.com/animals/article/160429-kopi-luwak-captive-civet-coffee-Indonesia</b:URL>
    <b:RefOrder>5</b:RefOrder>
  </b:Source>
  <b:Source>
    <b:Tag>Hen20</b:Tag>
    <b:SourceType>DocumentFromInternetSite</b:SourceType>
    <b:Guid>{F4AC3DEA-FF50-4820-8CDB-088E0E92431F}</b:Guid>
    <b:Author>
      <b:Author>
        <b:NameList>
          <b:Person>
            <b:Last>Zhu</b:Last>
            <b:First>Hengbo</b:First>
          </b:Person>
          <b:Person>
            <b:Last>Wei</b:Last>
            <b:First>Li</b:First>
          </b:Person>
          <b:Person>
            <b:Last>Niu</b:Last>
            <b:First>Ping</b:First>
          </b:Person>
        </b:NameList>
      </b:Author>
    </b:Author>
    <b:Title>The novel coronavirus outbreak in Wuhan, China</b:Title>
    <b:Year>2020</b:Year>
    <b:Month>03</b:Month>
    <b:Day>02</b:Day>
    <b:YearAccessed>2021</b:YearAccessed>
    <b:MonthAccessed>05</b:MonthAccessed>
    <b:DayAccessed>11</b:DayAccessed>
    <b:URL>https://link.springer.com/article/10.1186/s41256-020-00135-6</b:URL>
    <b:RefOrder>6</b:RefOrder>
  </b:Source>
  <b:Source>
    <b:Tag>YiC20</b:Tag>
    <b:SourceType>DocumentFromInternetSite</b:SourceType>
    <b:Guid>{CFB86D7D-6161-420B-BF34-D65629DAC692}</b:Guid>
    <b:Author>
      <b:Author>
        <b:NameList>
          <b:Person>
            <b:Last>Wu</b:Last>
            <b:First>Yi-Chi</b:First>
          </b:Person>
          <b:Person>
            <b:Last>Chen</b:Last>
            <b:First>Ching-Sung</b:First>
          </b:Person>
          <b:Person>
            <b:Last>Chan</b:Last>
            <b:First>Yu-Jiun</b:First>
          </b:Person>
        </b:NameList>
      </b:Author>
    </b:Author>
    <b:Title>The outbreak of COVID-19: An overview</b:Title>
    <b:Year>2020</b:Year>
    <b:Month>2</b:Month>
    <b:Day>12</b:Day>
    <b:YearAccessed>2021</b:YearAccessed>
    <b:MonthAccessed>05</b:MonthAccessed>
    <b:DayAccessed>11</b:DayAccessed>
    <b:URL>https://www.ncbi.nlm.nih.gov/pmc/articles/PMC7153464/</b:URL>
    <b:RefOrder>7</b:RefOrder>
  </b:Source>
  <b:Source>
    <b:Tag>NPe20</b:Tag>
    <b:SourceType>DocumentFromInternetSite</b:SourceType>
    <b:Guid>{76D21753-6A8C-4509-BCB3-01DFB340ED0C}</b:Guid>
    <b:Author>
      <b:Author>
        <b:NameList>
          <b:Person>
            <b:Last>Petrosillo</b:Last>
            <b:First>N</b:First>
          </b:Person>
          <b:Person>
            <b:Last>G</b:Last>
            <b:First>Viceconte</b:First>
          </b:Person>
          <b:Person>
            <b:Last>O</b:Last>
            <b:First>Ergonul</b:First>
          </b:Person>
          <b:Person>
            <b:Last>G</b:Last>
            <b:First>Ippolito</b:First>
          </b:Person>
          <b:Person>
            <b:Last>E</b:Last>
            <b:First>Petersen</b:First>
          </b:Person>
        </b:NameList>
      </b:Author>
    </b:Author>
    <b:Title>COVID-19, SARS and MERS: are they closely related?</b:Title>
    <b:Year>2020</b:Year>
    <b:Month>03</b:Month>
    <b:Day>28</b:Day>
    <b:YearAccessed>2021</b:YearAccessed>
    <b:MonthAccessed>05</b:MonthAccessed>
    <b:DayAccessed>11</b:DayAccessed>
    <b:URL>https://linkinghub.elsevier.com/retrieve/pii/S1198743X20301713</b:URL>
    <b:RefOrder>8</b:RefOrder>
  </b:Source>
  <b:Source>
    <b:Tag>WuA20</b:Tag>
    <b:SourceType>DocumentFromInternetSite</b:SourceType>
    <b:Guid>{D5624B49-75D7-4457-BF2D-9EF22B4B1E42}</b:Guid>
    <b:Author>
      <b:Author>
        <b:NameList>
          <b:Person>
            <b:Last>Wu</b:Last>
            <b:First>Aiping</b:First>
          </b:Person>
          <b:Person>
            <b:Last>Peng</b:Last>
            <b:First>Yousong</b:First>
          </b:Person>
          <b:Person>
            <b:Last>Huang</b:Last>
            <b:First>Baoying</b:First>
          </b:Person>
          <b:Person>
            <b:Last>Xiao</b:Last>
            <b:First>Ding</b:First>
          </b:Person>
          <b:Person>
            <b:Last>Wang</b:Last>
            <b:First>Xianyue</b:First>
          </b:Person>
          <b:Person>
            <b:Last>Peihua</b:Last>
            <b:First>Niu</b:First>
          </b:Person>
          <b:Person>
            <b:Last>Jing</b:Last>
            <b:First>Meng</b:First>
          </b:Person>
          <b:Person>
            <b:Last>Zhaozhong</b:Last>
            <b:First>Zhu</b:First>
          </b:Person>
          <b:Person>
            <b:Last>Zheng</b:Last>
            <b:First>Zhang</b:First>
          </b:Person>
          <b:Person>
            <b:Last>Wang</b:Last>
            <b:First>Jiangyuan</b:First>
          </b:Person>
          <b:Person>
            <b:Last>Jie</b:Last>
            <b:First>Sheng</b:First>
          </b:Person>
          <b:Person>
            <b:Last>Lijun</b:Last>
            <b:First>Quan</b:First>
          </b:Person>
          <b:Person>
            <b:Last>Zanxian</b:Last>
            <b:First>Xia</b:First>
          </b:Person>
          <b:Person>
            <b:Last>Wenjie</b:Last>
            <b:First>Tan</b:First>
          </b:Person>
          <b:Person>
            <b:Last>Genhong</b:Last>
            <b:First>Cheng</b:First>
          </b:Person>
          <b:Person>
            <b:Last>Taijiao</b:Last>
            <b:First>Jiang</b:First>
          </b:Person>
        </b:NameList>
      </b:Author>
    </b:Author>
    <b:Title>Genome composition and divergence of the novel coronavirus (2019-nCoV) originating in China</b:Title>
    <b:Year>2020</b:Year>
    <b:Month>02</b:Month>
    <b:Day>01</b:Day>
    <b:YearAccessed>2021</b:YearAccessed>
    <b:MonthAccessed>02</b:MonthAccessed>
    <b:DayAccessed>11</b:DayAccessed>
    <b:URL>https://www.sciencedirect.com/science/article/pii/S193131282030072X/pdfft?md5=decea546eeaa88d01a4463b58e44db92&amp;pid=1-s2.0-S193131282030072X-main.pdf</b:URL>
    <b:RefOrder>9</b:RefOrder>
  </b:Source>
  <b:Source>
    <b:Tag>She20</b:Tag>
    <b:SourceType>DocumentFromInternetSite</b:SourceType>
    <b:Guid>{9223B0F8-CB70-4B38-9C32-955FB43376AB}</b:Guid>
    <b:Author>
      <b:Author>
        <b:NameList>
          <b:Person>
            <b:Last>Shereen</b:Last>
            <b:First>Muhammad</b:First>
            <b:Middle>Adnan</b:Middle>
          </b:Person>
          <b:Person>
            <b:Last>Khan</b:Last>
            <b:First>Suliman</b:First>
          </b:Person>
          <b:Person>
            <b:Last>Kazmi</b:Last>
            <b:First>Abeer</b:First>
          </b:Person>
          <b:Person>
            <b:Last>Bashir</b:Last>
            <b:First>Nadia</b:First>
          </b:Person>
          <b:Person>
            <b:Last>Siddique</b:Last>
            <b:First>Rabeea</b:First>
          </b:Person>
        </b:NameList>
      </b:Author>
    </b:Author>
    <b:Title>COVID-19 infection: Emergence, transmission, and characteristics of human coronaviruses</b:Title>
    <b:Year>2020</b:Year>
    <b:Month>03</b:Month>
    <b:Day>16</b:Day>
    <b:YearAccessed>2021</b:YearAccessed>
    <b:MonthAccessed>05</b:MonthAccessed>
    <b:DayAccessed>11</b:DayAccessed>
    <b:URL>https://www.sciencedirect.com/science/article/pii/S2090123220300540</b:URL>
    <b:RefOrder>10</b:RefOrder>
  </b:Source>
  <b:Source>
    <b:Tag>Ful20</b:Tag>
    <b:SourceType>DocumentFromInternetSite</b:SourceType>
    <b:Guid>{10D57021-B3D8-4E9F-9911-49C9CA85D2AC}</b:Guid>
    <b:Author>
      <b:Author>
        <b:NameList>
          <b:Person>
            <b:Last>Steve</b:Last>
            <b:First>Fuller</b:First>
          </b:Person>
        </b:NameList>
      </b:Author>
    </b:Author>
    <b:Title>A Post-Truth Proactionary Look at the Pandemic</b:Title>
    <b:Year>2020</b:Year>
    <b:Month>04</b:Month>
    <b:Day>20</b:Day>
    <b:YearAccessed>2021</b:YearAccessed>
    <b:MonthAccessed>05</b:MonthAccessed>
    <b:DayAccessed>11</b:DayAccessed>
    <b:URL>https://link.springer.com/article/10.1007/s42438-020-00124-5</b:URL>
    <b:RefOrder>11</b:RefOrder>
  </b:Source>
  <b:Source>
    <b:Tag>Per21</b:Tag>
    <b:SourceType>DocumentFromInternetSite</b:SourceType>
    <b:Guid>{B886A250-120B-4373-B19B-DF24C9F0A96E}</b:Guid>
    <b:Author>
      <b:Author>
        <b:NameList>
          <b:Person>
            <b:Last>Perez</b:Last>
            <b:First>Martine</b:First>
          </b:Person>
        </b:NameList>
      </b:Author>
    </b:Author>
    <b:Title>Covid-19: no more severe symptoms with the English variant, according to a new study</b:Title>
    <b:Year>2021</b:Year>
    <b:Month>01</b:Month>
    <b:Day>31</b:Day>
    <b:YearAccessed>2021</b:YearAccessed>
    <b:MonthAccessed>05</b:MonthAccessed>
    <b:DayAccessed>11</b:DayAccessed>
    <b:URL>https://www.leparisien.fr/societe/sante/covid-19-pas-de-symptomes-plus-severes-avec-le-variant-anglais-selon-une-nouvelle-etude-31-01-2021-8422320.php</b:URL>
    <b:RefOrder>12</b:RefOrder>
  </b:Source>
  <b:Source>
    <b:Tag>Bis21</b:Tag>
    <b:SourceType>DocumentFromInternetSite</b:SourceType>
    <b:Guid>{CABB6B4E-BD76-45EB-B9EA-874AEB1A5718}</b:Guid>
    <b:Author>
      <b:Author>
        <b:NameList>
          <b:Person>
            <b:Last>Soutik</b:Last>
            <b:First>Biswas</b:First>
          </b:Person>
        </b:NameList>
      </b:Author>
    </b:Author>
    <b:Title>'Double mutant': What are the risks of India's new Covid-19 variant</b:Title>
    <b:Year>2021</b:Year>
    <b:Month>03</b:Month>
    <b:Day>25</b:Day>
    <b:YearAccessed>2021</b:YearAccessed>
    <b:MonthAccessed>05</b:MonthAccessed>
    <b:DayAccessed>11</b:DayAccessed>
    <b:URL>https://www.bbc.com/news/world-asia-india-56517495</b:URL>
    <b:RefOrder>13</b:RefOrder>
  </b:Source>
  <b:Source>
    <b:Tag>Guy21</b:Tag>
    <b:SourceType>DocumentFromInternetSite</b:SourceType>
    <b:Guid>{5AF5E14F-A8BB-4B7D-91A4-89A253AE7AE8}</b:Guid>
    <b:Author>
      <b:Author>
        <b:NameList>
          <b:Person>
            <b:Last>Faulconbridge</b:Last>
            <b:First>Guy</b:First>
          </b:Person>
        </b:NameList>
      </b:Author>
    </b:Author>
    <b:Title>Virus variant first found in U.K. 'likely to sweep the world,' says scientist</b:Title>
    <b:Year>2021</b:Year>
    <b:Month>02</b:Month>
    <b:Day>11</b:Day>
    <b:YearAccessed>2021</b:YearAccessed>
    <b:MonthAccessed>05</b:MonthAccessed>
    <b:DayAccessed>11</b:DayAccessed>
    <b:URL>https://www.ctvnews.ca/health/coronavirus/virus-variant-first-found-in-u-k-likely-to-sweep-the-world-says-scientist-1.5304476</b:URL>
    <b:RefOrder>14</b:RefOrder>
  </b:Source>
  <b:Source>
    <b:Tag>TIM21</b:Tag>
    <b:SourceType>DocumentFromInternetSite</b:SourceType>
    <b:Guid>{65A932FE-0490-4E62-9B43-67A9A597AD3B}</b:Guid>
    <b:Author>
      <b:Author>
        <b:NameList>
          <b:Person>
            <b:Last>TIMESOFINDIA.COM</b:Last>
          </b:Person>
        </b:NameList>
      </b:Author>
    </b:Author>
    <b:Title>Coronavirus second wave: New triple COVID mutation found in India, here's what we know of this new variant</b:Title>
    <b:Year>2021</b:Year>
    <b:Month>04</b:Month>
    <b:Day>23</b:Day>
    <b:YearAccessed>2021</b:YearAccessed>
    <b:MonthAccessed>05</b:MonthAccessed>
    <b:DayAccessed>11</b:DayAccessed>
    <b:URL>https://timesofindia.indiatimes.com/life-style/health-fitness/health-news/coronavirus-new-triple-covid-mutation-found-in-india-heres-what-we-know-of-this-new-variant/photostory/82196981.cms?picid=82196991</b:URL>
    <b:RefOrder>15</b:RefOrder>
  </b:Source>
  <b:Source>
    <b:Tag>WHO20</b:Tag>
    <b:SourceType>InternetSite</b:SourceType>
    <b:Guid>{50743CD2-C090-4F63-8F8B-6E6A9F5469A0}</b:Guid>
    <b:Title>Coronavirus disease (COVID-19): How is it transmitted?</b:Title>
    <b:Year>2020</b:Year>
    <b:YearAccessed>2021</b:YearAccessed>
    <b:MonthAccessed>05</b:MonthAccessed>
    <b:DayAccessed>11</b:DayAccessed>
    <b:URL>https://www.who.int/emergencies/diseases/novel-coronavirus-2019/question-and-answers-hub/q-a-detail/coronavirus-disease-covid-19-how-is-it-transmitted</b:URL>
    <b:Author>
      <b:Author>
        <b:NameList>
          <b:Person>
            <b:Last>WHO</b:Last>
          </b:Person>
        </b:NameList>
      </b:Author>
    </b:Author>
    <b:RefOrder>16</b:RefOrder>
  </b:Source>
  <b:Source>
    <b:Tag>Ale20</b:Tag>
    <b:SourceType>DocumentFromInternetSite</b:SourceType>
    <b:Guid>{7D386795-9A0A-4CD6-85E4-F29216A62AAE}</b:Guid>
    <b:Title>A Summary of Current Knowledge of Pandemic Coronaviruses Disease-19</b:Title>
    <b:Year>2020</b:Year>
    <b:Month>08</b:Month>
    <b:Day>17</b:Day>
    <b:YearAccessed>2021</b:YearAccessed>
    <b:MonthAccessed>05</b:MonthAccessed>
    <b:DayAccessed>12</b:DayAccessed>
    <b:URL>https://scholars.direct/Articles/infectious-diseases/rrid-3-019.php?jid=infectious-diseases</b:URL>
    <b:Author>
      <b:Author>
        <b:NameList>
          <b:Person>
            <b:Last>Alebachew</b:Last>
            <b:Middle> Worku </b:Middle>
            <b:First>Getachew</b:First>
          </b:Person>
        </b:NameList>
      </b:Author>
    </b:Author>
    <b:RefOrder>17</b:RefOrder>
  </b:Source>
  <b:Source>
    <b:Tag>Wil21</b:Tag>
    <b:SourceType>DocumentFromInternetSite</b:SourceType>
    <b:Guid>{2EE60483-FD2E-4A38-B257-69FE4AC53D8E}</b:Guid>
    <b:Author>
      <b:Author>
        <b:NameList>
          <b:Person>
            <b:Last>Cassidy</b:Last>
            <b:First>William</b:First>
            <b:Middle>Bill</b:Middle>
          </b:Person>
        </b:NameList>
      </b:Author>
    </b:Author>
    <b:Title>Logistics, not transport problems, slow vaccine distribution</b:Title>
    <b:Year>2021</b:Year>
    <b:Month>01</b:Month>
    <b:Day>06</b:Day>
    <b:YearAccessed>2021</b:YearAccessed>
    <b:MonthAccessed>05</b:MonthAccessed>
    <b:DayAccessed>09</b:DayAccessed>
    <b:URL>https://www.joc.com/trucking-logistics/logistics-not-transport-problems-slow-vaccine-distribution_20210106.html</b:URL>
    <b:RefOrder>18</b:RefOrder>
  </b:Source>
  <b:Source>
    <b:Tag>Che04</b:Tag>
    <b:SourceType>DocumentFromInternetSite</b:SourceType>
    <b:Guid>{05FAEE90-B476-48E9-A110-3AAC6F676E95}</b:Guid>
    <b:Title>The chronology of the 2002–2003 SARS mini pandemic</b:Title>
    <b:Year>2004</b:Year>
    <b:YearAccessed>2021</b:YearAccessed>
    <b:MonthAccessed>04</b:MonthAccessed>
    <b:DayAccessed>18</b:DayAccessed>
    <b:URL>https://www.ncbi.nlm.nih.gov/pmc/articles/PMC7106085/</b:URL>
    <b:Month>11</b:Month>
    <b:Day>5</b:Day>
    <b:Author>
      <b:Author>
        <b:NameList>
          <b:Person>
            <b:Last>Cherry</b:Last>
            <b:Middle>D</b:Middle>
            <b:First>James</b:First>
          </b:Person>
        </b:NameList>
      </b:Author>
    </b:Author>
    <b:RefOrder>19</b:RefOrder>
  </b:Source>
  <b:Source>
    <b:Tag>Kat18</b:Tag>
    <b:SourceType>DocumentFromInternetSite</b:SourceType>
    <b:Guid>{5BBD0B0C-A87B-4F79-BAC9-7E098781B8BD}</b:Guid>
    <b:Author>
      <b:Author>
        <b:NameList>
          <b:Person>
            <b:Last>Eby</b:Last>
            <b:First>Kate</b:First>
          </b:Person>
        </b:NameList>
      </b:Author>
    </b:Author>
    <b:Title>Project Planning 101: A Step-by-Step Guide</b:Title>
    <b:Year>2018</b:Year>
    <b:YearAccessed>2021</b:YearAccessed>
    <b:MonthAccessed>05</b:MonthAccessed>
    <b:DayAccessed>09</b:DayAccessed>
    <b:URL>https://www.smartsheet.com/project-plans-planning</b:URL>
    <b:Month>10</b:Month>
    <b:Day>17</b:Day>
    <b:RefOrder>20</b:RefOrder>
  </b:Source>
  <b:Source>
    <b:Tag>FED21</b:Tag>
    <b:SourceType>InternetSite</b:SourceType>
    <b:Guid>{1F40FEE1-3A32-485B-A05E-6AE83E881FC3}</b:Guid>
    <b:Title>Asian Palm Civet miniature</b:Title>
    <b:YearAccessed>2021</b:YearAccessed>
    <b:MonthAccessed>05</b:MonthAccessed>
    <b:DayAccessed>10</b:DayAccessed>
    <b:URL>https://artistyanafedorova.tedsby.com/30414/asian-palm-civet-miniature</b:URL>
    <b:Author>
      <b:Author>
        <b:NameList>
          <b:Person>
            <b:Last>FEDOROVA</b:Last>
            <b:First>YANA</b:First>
          </b:Person>
        </b:NameList>
      </b:Author>
      <b:Artist>
        <b:NameList>
          <b:Person>
            <b:Last>FEDOROVA</b:Last>
            <b:First>YANA</b:First>
          </b:Person>
        </b:NameList>
      </b:Artist>
    </b:Author>
    <b:Institution>https://artistyanafedorova.tedsby.com/</b:Institution>
    <b:RefOrder>21</b:RefOrder>
  </b:Source>
  <b:Source>
    <b:Tag>Len20</b:Tag>
    <b:SourceType>DocumentFromInternetSite</b:SourceType>
    <b:Guid>{09704B81-CC52-47B5-9442-E9F0A487F83E}</b:Guid>
    <b:Author>
      <b:Author>
        <b:NameList>
          <b:Person>
            <b:Last>Lavinas</b:Last>
            <b:First>Lena</b:First>
          </b:Person>
          <b:Person>
            <b:Last>Stefanoni</b:Last>
            <b:First>Pablo</b:First>
          </b:Person>
        </b:NameList>
      </b:Author>
    </b:Author>
    <b:Title>Brazil and the COVID-19 disaster: the current dystopia must be overcome</b:Title>
    <b:Year>2020</b:Year>
    <b:Month>06</b:Month>
    <b:Day>11</b:Day>
    <b:YearAccessed>2021</b:YearAccessed>
    <b:MonthAccessed>05</b:MonthAccessed>
    <b:DayAccessed>05</b:DayAccessed>
    <b:URL>https://www.opendemocracy.net/en/democraciaabierta/brazil-covid-19-dystopia-must-be-overcome/</b:URL>
    <b:RefOrder>22</b:RefOrder>
  </b:Source>
  <b:Source>
    <b:Tag>Jam04</b:Tag>
    <b:SourceType>DocumentFromInternetSite</b:SourceType>
    <b:Guid>{41C99ABD-9CCC-45F9-BECF-00BC5E90B93A}</b:Guid>
    <b:Author>
      <b:Author>
        <b:NameList>
          <b:Person>
            <b:Last>LeDuc</b:Last>
            <b:First>James</b:First>
            <b:Middle>W.</b:Middle>
          </b:Person>
          <b:Person>
            <b:Last>Barry</b:Last>
            <b:First>M.</b:First>
            <b:Middle>Anita</b:Middle>
          </b:Person>
        </b:NameList>
      </b:Author>
    </b:Author>
    <b:Title>SARS, the First Pandemic of the 21st Century</b:Title>
    <b:Year>2004</b:Year>
    <b:Month>11</b:Month>
    <b:Day>10</b:Day>
    <b:YearAccessed>2021</b:YearAccessed>
    <b:MonthAccessed>05</b:MonthAccessed>
    <b:DayAccessed>10</b:DayAccessed>
    <b:URL>https://www.ncbi.nlm.nih.gov/pmc/articles/PMC3329048/#FN1</b:URL>
    <b:RefOrder>23</b:RefOrder>
  </b:Source>
  <b:Source>
    <b:Tag>Lis20</b:Tag>
    <b:SourceType>DocumentFromInternetSite</b:SourceType>
    <b:Guid>{4368C953-C5FA-40A6-9E24-16B62C070E3D}</b:Guid>
    <b:Title>Key Messages and Actions for Prevention and Schools</b:Title>
    <b:Year>2020</b:Year>
    <b:Author>
      <b:Author>
        <b:NameList>
          <b:Person>
            <b:Last>Bender</b:Last>
            <b:First>Lisa</b:First>
          </b:Person>
        </b:NameList>
      </b:Author>
    </b:Author>
    <b:Month>03</b:Month>
    <b:Day>10</b:Day>
    <b:YearAccessed>2021</b:YearAccessed>
    <b:MonthAccessed>04</b:MonthAccessed>
    <b:DayAccessed>18</b:DayAccessed>
    <b:URL>https://www.who.int/docs/default-source/coronaviruse/key-messages-and-actions-for-covid-19-prevention-and-control-in-schools-march-2020.pdf?sfvrsn=baf81d52_4</b:URL>
    <b:RefOrder>24</b:RefOrder>
  </b:Source>
  <b:Source>
    <b:Tag>Adi21</b:Tag>
    <b:SourceType>DocumentFromInternetSite</b:SourceType>
    <b:Guid>{EA401EBC-38D2-4EFC-A565-2ED8221AC6A2}</b:Guid>
    <b:Title>India's Covid-19 crisis is a problem for the world</b:Title>
    <b:Year>2021</b:Year>
    <b:Month>04</b:Month>
    <b:Day>30</b:Day>
    <b:YearAccessed>2021</b:YearAccessed>
    <b:MonthAccessed>05</b:MonthAccessed>
    <b:DayAccessed>05</b:DayAccessed>
    <b:URL>https://edition.cnn.com/2021/04/29/india/india-covid-crisis-world-problem/index.html</b:URL>
    <b:Author>
      <b:Author>
        <b:NameList>
          <b:Person>
            <b:Last>Sangal</b:Last>
            <b:First>Aditi</b:First>
          </b:Person>
        </b:NameList>
      </b:Author>
    </b:Author>
    <b:RefOrder>25</b:RefOrder>
  </b:Source>
  <b:Source>
    <b:Tag>Min21</b:Tag>
    <b:SourceType>DocumentFromInternetSite</b:SourceType>
    <b:Guid>{C1A40C9F-F01F-4545-9DF3-1AD048B6C5CB}</b:Guid>
    <b:Title>PRESS RELEASE</b:Title>
    <b:Year>2021</b:Year>
    <b:YearAccessed>2021</b:YearAccessed>
    <b:MonthAccessed>05</b:MonthAccessed>
    <b:DayAccessed>09</b:DayAccessed>
    <b:URL>https://govmu.org/EN/Communique1/090521%20brief%20COVID19%20matin.pdf</b:URL>
    <b:Month>05</b:Month>
    <b:Day>09</b:Day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6</b:RefOrder>
  </b:Source>
  <b:Source>
    <b:Tag>Min211</b:Tag>
    <b:SourceType>InternetSite</b:SourceType>
    <b:Guid>{1B81A88F-ED13-459D-8390-DD94ED2F6E7D}</b:Guid>
    <b:Title>Mauritius: the latest coronavirus counts, chart and maps</b:Title>
    <b:Year>2021</b:Year>
    <b:YearAccessed>2021</b:YearAccessed>
    <b:MonthAccessed>05</b:MonthAccessed>
    <b:DayAccessed>09</b:DayAccessed>
    <b:URL>https://graphics.reuters.com/world-coronavirus-tracker-and-maps/countries-and-territories/mauritius/</b:URL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7</b:RefOrder>
  </b:Source>
  <b:Source>
    <b:Tag>WHO17</b:Tag>
    <b:SourceType>DocumentFromInternetSite</b:SourceType>
    <b:Guid>{BEBBF254-C6B8-4363-B889-B748BA584B3D}</b:Guid>
    <b:Author>
      <b:Author>
        <b:NameList>
          <b:Person>
            <b:Last>WHO</b:Last>
          </b:Person>
        </b:NameList>
      </b:Author>
    </b:Author>
    <b:Title>Infection prevention and control: Contact tracing</b:Title>
    <b:Year>2017</b:Year>
    <b:Month>05</b:Month>
    <b:Day>09</b:Day>
    <b:YearAccessed>2021</b:YearAccessed>
    <b:MonthAccessed>05</b:MonthAccessed>
    <b:DayAccessed>09</b:DayAccessed>
    <b:URL>https://www.who.int/news-room/q-a-detail/contact-tracing</b:URL>
    <b:RefOrder>28</b:RefOrder>
  </b:Source>
  <b:Source>
    <b:Tag>Guo21</b:Tag>
    <b:SourceType>DocumentFromInternetSite</b:SourceType>
    <b:Guid>{982442B8-FBEB-43EB-AB30-F52BA62757DC}</b:Guid>
    <b:Author>
      <b:Author>
        <b:NameList>
          <b:Person>
            <b:Last>Wenhan</b:Last>
            <b:First>Guo</b:First>
          </b:Person>
          <b:Person>
            <b:Last>Yixin</b:Last>
            <b:First>Xie</b:First>
          </b:Person>
          <b:Person>
            <b:Last>E</b:Last>
            <b:First>Lopez-Hernandez</b:First>
            <b:Middle>Alan</b:Middle>
          </b:Person>
          <b:Person>
            <b:Last>Shengjie</b:Last>
            <b:First>Sun</b:First>
          </b:Person>
          <b:Person>
            <b:Last>Lin</b:Last>
            <b:First>Li</b:First>
          </b:Person>
        </b:NameList>
      </b:Author>
    </b:Author>
    <b:Title>Electrostatic features for nucleocapsid proteins of SARS-CoV and SARS-CoV-2</b:Title>
    <b:Year>2021</b:Year>
    <b:Month>03</b:Month>
    <b:Day>09</b:Day>
    <b:YearAccessed>2021</b:YearAccessed>
    <b:MonthAccessed>05</b:MonthAccessed>
    <b:DayAccessed>12</b:DayAccessed>
    <b:URL>https://pubmed.ncbi.nlm.nih.gov/33892550/</b:URL>
    <b:RefOrder>29</b:RefOrder>
  </b:Source>
  <b:Source>
    <b:Tag>WHO201</b:Tag>
    <b:SourceType>DocumentFromInternetSite</b:SourceType>
    <b:Guid>{D5A834D7-8592-4AAB-B195-D6CC43212BE4}</b:Guid>
    <b:Author>
      <b:Author>
        <b:NameList>
          <b:Person>
            <b:Last>WHO</b:Last>
          </b:Person>
        </b:NameList>
      </b:Author>
    </b:Author>
    <b:Title>WHO Director-General's opening remarks at the media briefing on COVID-19 - 3 March 2020</b:Title>
    <b:Year>2020</b:Year>
    <b:Month>March </b:Month>
    <b:Day>3</b:Day>
    <b:YearAccessed>2021</b:YearAccessed>
    <b:MonthAccessed>05</b:MonthAccessed>
    <b:DayAccessed>12</b:DayAccessed>
    <b:URL>https://www.who.int/director-general/speeches/detail/who-director-general-s-opening-remarks-at-the-media-briefing-on-covid-19---3-march-2020</b:URL>
    <b:RefOrder>30</b:RefOrder>
  </b:Source>
  <b:Source>
    <b:Tag>Ola17</b:Tag>
    <b:SourceType>DocumentFromInternetSite</b:SourceType>
    <b:Guid>{266C6C90-FCB0-4270-AB67-103871D4C49A}</b:Guid>
    <b:Title>Implementing Surveillance and Outbreak Response Management and Analysis System (SORMAS) for Public Health in West Africa- Lessons Learnt and Future Direction</b:Title>
    <b:Year>2017</b:Year>
    <b:Month>03</b:Month>
    <b:Day>09</b:Day>
    <b:YearAccessed>2021</b:YearAccessed>
    <b:MonthAccessed>05</b:MonthAccessed>
    <b:DayAccessed>12</b:DayAccessed>
    <b:URL>https://arbor.bfh.ch/5815/1/Implementing%20Surveillance%20and%20Outbreak%20Response%20Management%20and%20Analysis%20System%20%28SORMAS%29%20for%20Public%20Health%20in%20West%20Africa-Lessons%20Learnt%20and%20Future%20Direction.pdf</b:URL>
    <b:Author>
      <b:Author>
        <b:NameList>
          <b:Person>
            <b:Last>Olawunmi</b:Last>
            <b:First>Olubunmi</b:First>
            <b:Middle>Adeoye</b:Middle>
          </b:Person>
          <b:Person>
            <b:Last>Daniel</b:Last>
            <b:First>Tom-Aba</b:First>
          </b:Person>
          <b:Person>
            <b:Last>Attah</b:Last>
            <b:First>Ameh</b:First>
            <b:Middle>Celestine</b:Middle>
          </b:Person>
          <b:Person>
            <b:Last>Eyitayo</b:Last>
            <b:First>Ojo</b:First>
            <b:Middle>Olubunmi</b:Middle>
          </b:Person>
          <b:Person>
            <b:Last>Anengiyefa</b:Last>
            <b:First>Ilori</b:First>
            <b:Middle>Elsie</b:Middle>
          </b:Person>
          <b:Person>
            <b:Last>Olutoyin</b:Last>
            <b:First>Gidado</b:First>
            <b:Middle>Saheed</b:Middle>
          </b:Person>
          <b:Person>
            <b:Last>Ndadilnasiya</b:Last>
            <b:First>Waziri</b:First>
            <b:Middle>Endie</b:Middle>
          </b:Person>
          <b:Person>
            <b:Last>Mboya</b:Last>
            <b:First>Nguku</b:First>
            <b:Middle>Patrick</b:Middle>
          </b:Person>
          <b:Person>
            <b:Last>Sabine</b:Last>
            <b:First>Mall</b:First>
          </b:Person>
          <b:Person>
            <b:Last>Denecke</b:Last>
            <b:First>Kerstin</b:First>
          </b:Person>
          <b:Person>
            <b:Last>Lamshoeft</b:Last>
            <b:First>Maike</b:First>
          </b:Person>
          <b:Person>
            <b:Last>Schwarz</b:Last>
            <b:Middle>George </b:Middle>
            <b:First>Norbert </b:First>
          </b:Person>
          <b:Person>
            <b:Last> Krause</b:Last>
            <b:First>Gerard</b:First>
          </b:Person>
          <b:Person>
            <b:Last>Poggensee</b:Last>
            <b:First>Gabriele </b:First>
          </b:Person>
        </b:NameList>
      </b:Author>
    </b:Author>
    <b:RefOrder>31</b:RefOrder>
  </b:Source>
  <b:Source>
    <b:Tag>Wym21</b:Tag>
    <b:SourceType>DocumentFromInternetSite</b:SourceType>
    <b:Guid>{228AD357-9177-4C60-8D6D-C48C88FF6E80}</b:Guid>
    <b:Author>
      <b:Author>
        <b:NameList>
          <b:Person>
            <b:Last>Wymant</b:Last>
            <b:First>Chris</b:First>
          </b:Person>
          <b:Person>
            <b:Last>Ferretti</b:Last>
            <b:First>Luca</b:First>
          </b:Person>
          <b:Person>
            <b:Last>Tsallis</b:Last>
            <b:First>Daphne</b:First>
          </b:Person>
          <b:Person>
            <b:Last>Charalambides</b:Last>
            <b:First>Marcos</b:First>
          </b:Person>
          <b:Person>
            <b:Last>Abeler-Dörner</b:Last>
            <b:First>Lucie</b:First>
          </b:Person>
          <b:Person>
            <b:Last>Bonsall</b:Last>
            <b:First>David</b:First>
          </b:Person>
          <b:Person>
            <b:Last>Hinch</b:Last>
            <b:First>Robert</b:First>
          </b:Person>
          <b:Person>
            <b:Last>Kendall</b:Last>
            <b:First>Michelle</b:First>
          </b:Person>
          <b:Person>
            <b:Last>Luke</b:Last>
            <b:First>Milsom</b:First>
          </b:Person>
          <b:Person>
            <b:Last>Ayres</b:Last>
            <b:First>Matthew</b:First>
          </b:Person>
          <b:Person>
            <b:Last>Holmes</b:Last>
            <b:First>Chris</b:First>
          </b:Person>
          <b:Person>
            <b:Last>Mark</b:Last>
            <b:First>Briers</b:First>
          </b:Person>
          <b:Person>
            <b:Last>Christophe</b:Last>
            <b:First>Fraser</b:First>
          </b:Person>
        </b:NameList>
      </b:Author>
    </b:Author>
    <b:Title>The epidemiological impact of the NHS COVID-19 App</b:Title>
    <b:Year>2021</b:Year>
    <b:Month>05</b:Month>
    <b:Day>12</b:Day>
    <b:YearAccessed>2021</b:YearAccessed>
    <b:MonthAccessed>05</b:MonthAccessed>
    <b:DayAccessed>12</b:DayAccessed>
    <b:URL>https://www.nature.com/articles/s41586-021-03606-z</b:URL>
    <b:RefOrder>32</b:RefOrder>
  </b:Source>
  <b:Source>
    <b:Tag>Arm07</b:Tag>
    <b:SourceType>DocumentFromInternetSite</b:SourceType>
    <b:Guid>{6AD95402-323D-4777-BAAF-8035E64DA8B0}</b:Guid>
    <b:Author>
      <b:Author>
        <b:NameList>
          <b:Person>
            <b:Last>Benjamin</b:Last>
            <b:First>Armbruster</b:First>
          </b:Person>
          <b:Person>
            <b:Last>L.</b:Last>
            <b:First>Brandeau</b:First>
            <b:Middle>Margaret</b:Middle>
          </b:Person>
        </b:NameList>
      </b:Author>
    </b:Author>
    <b:Title>Contact tracing to control infectious disease: when enough is enough</b:Title>
    <b:Year>2007</b:Year>
    <b:Month>10</b:Month>
    <b:Day>03</b:Day>
    <b:YearAccessed>2021</b:YearAccessed>
    <b:MonthAccessed>05</b:MonthAccessed>
    <b:DayAccessed>13</b:DayAccessed>
    <b:URL>https://link.springer.com/article/10.1007/s10729-007-9027-6</b:URL>
    <b:RefOrder>33</b:RefOrder>
  </b:Source>
  <b:Source>
    <b:Tag>Sac15</b:Tag>
    <b:SourceType>DocumentFromInternetSite</b:SourceType>
    <b:Guid>{2CF93D57-32B4-4473-882A-AF2ECA9D7FE0}</b:Guid>
    <b:Author>
      <b:Author>
        <b:NameList>
          <b:Person>
            <b:Last>Sacks</b:Last>
            <b:Middle>A</b:Middle>
            <b:First>Julian</b:First>
          </b:Person>
          <b:Person>
            <b:Last>Elizabeth</b:Last>
            <b:First>Zehe</b:First>
          </b:Person>
          <b:Person>
            <b:Last>Cindil</b:Last>
            <b:First>Redick</b:First>
          </b:Person>
          <b:Person>
            <b:Last>Bah</b:Last>
            <b:First>Alhoussaine</b:First>
          </b:Person>
          <b:Person>
            <b:Last>Kai</b:Last>
            <b:First>Cowger</b:First>
          </b:Person>
          <b:Person>
            <b:Last>Mamady</b:Last>
            <b:First>Camara</b:First>
          </b:Person>
          <b:Person>
            <b:Last>Aboubacar</b:Last>
            <b:First>Diallo</b:First>
          </b:Person>
          <b:Person>
            <b:Last>Iro</b:Last>
            <b:First>Gigo</b:First>
            <b:Middle>Abdel Nasser</b:Middle>
          </b:Person>
          <b:Person>
            <b:Last>S</b:Last>
            <b:First>Dhillon</b:First>
            <b:Middle>Ranu</b:Middle>
          </b:Person>
          <b:Person>
            <b:Last>Anne</b:Last>
            <b:First>Liu</b:First>
          </b:Person>
        </b:NameList>
      </b:Author>
    </b:Author>
    <b:Title>Introduction of Mobile Health Tools to Support Ebola Surveillance and Contact Tracing in Guinea</b:Title>
    <b:Year>2015</b:Year>
    <b:Month>12</b:Month>
    <b:Day>03</b:Day>
    <b:YearAccessed>2021</b:YearAccessed>
    <b:MonthAccessed>05</b:MonthAccessed>
    <b:DayAccessed>13</b:DayAccessed>
    <b:URL>https://www.ghspjournal.org/content/3/4/646?utm_source=TrendMD&amp;utm_medium=cpc&amp;utm_campaign=Global_Health%3A_Science_and_Practice_TrendMD_0</b:URL>
    <b:RefOrder>34</b:RefOrder>
  </b:Source>
  <b:Source>
    <b:Tag>Aza20</b:Tag>
    <b:SourceType>DocumentFromInternetSite</b:SourceType>
    <b:Guid>{6DBC523D-57EF-43F1-BB77-A2FC5982DA95}</b:Guid>
    <b:Author>
      <b:Author>
        <b:NameList>
          <b:Person>
            <b:Last>Muhammad</b:Last>
            <b:First>Azad</b:First>
            <b:Middle>Ajmal</b:Middle>
          </b:Person>
          <b:Person>
            <b:Last>Junaid</b:Last>
            <b:First>Arshad</b:First>
          </b:Person>
          <b:Person>
            <b:Last>Ali</b:Last>
            <b:First>Akmal</b:First>
          </b:Person>
          <b:Person>
            <b:Last>Sidrah</b:Last>
            <b:First>Abdullah</b:First>
          </b:Person>
          <b:Person>
            <b:Last>Farhan</b:Last>
            <b:First>Ahmad</b:First>
          </b:Person>
          <b:Person>
            <b:Last>Muhammad</b:Last>
            <b:First>Imran</b:First>
          </b:Person>
          <b:Person>
            <b:Last>Farhan</b:Last>
            <b:First>Riaz</b:First>
          </b:Person>
        </b:NameList>
      </b:Author>
    </b:Author>
    <b:Title>A First Look at Contact Tracing Apps</b:Title>
    <b:Year>2020</b:Year>
    <b:Month>06</b:Month>
    <b:Day>23</b:Day>
    <b:YearAccessed>2021</b:YearAccessed>
    <b:MonthAccessed>05</b:MonthAccessed>
    <b:DayAccessed>13</b:DayAccessed>
    <b:URL>https://www.researchgate.net/publication/342436014_A_First_Look_at_Contact_Tracing_Apps</b:URL>
    <b:RefOrder>35</b:RefOrder>
  </b:Source>
  <b:Source>
    <b:Tag>Ceb21</b:Tag>
    <b:SourceType>DocumentFromInternetSite</b:SourceType>
    <b:Guid>{7B9A828E-99BB-4D94-9C95-9C61B28D2082}</b:Guid>
    <b:Author>
      <b:Author>
        <b:NameList>
          <b:Person>
            <b:Last>Cebrian</b:Last>
            <b:First>Manuel</b:First>
          </b:Person>
        </b:NameList>
      </b:Author>
    </b:Author>
    <b:Title>The past, present and future of digital contact tracing</b:Title>
    <b:Year>2021</b:Year>
    <b:Month>01</b:Month>
    <b:Day>25</b:Day>
    <b:YearAccessed>2021</b:YearAccessed>
    <b:MonthAccessed>05</b:MonthAccessed>
    <b:DayAccessed>13</b:DayAccessed>
    <b:URL>https://www.nature.com/articles/s41928-020-00535-z</b:URL>
    <b:RefOrder>36</b:RefOrder>
  </b:Source>
  <b:Source>
    <b:Tag>Geo20</b:Tag>
    <b:SourceType>DocumentFromInternetSite</b:SourceType>
    <b:Guid>{78FBAED9-8227-40F2-BDC6-260E42C3049F}</b:Guid>
    <b:Author>
      <b:Author>
        <b:NameList>
          <b:Person>
            <b:Last>Geoprise</b:Last>
          </b:Person>
        </b:NameList>
      </b:Author>
    </b:Author>
    <b:Title>Geoprise and Service 101 Release Contact Tracing Applications</b:Title>
    <b:Year>2020</b:Year>
    <b:Month>06</b:Month>
    <b:Day>27</b:Day>
    <b:YearAccessed>2021</b:YearAccessed>
    <b:MonthAccessed>05</b:MonthAccessed>
    <b:DayAccessed>13</b:DayAccessed>
    <b:URL>https://geoprise.com/content/geoprise-and-service-101-release-contact-tracing-applications</b:URL>
    <b:RefOrder>37</b:RefOrder>
  </b:Source>
  <b:Source>
    <b:Tag>Mor20</b:Tag>
    <b:SourceType>DocumentFromInternetSite</b:SourceType>
    <b:Guid>{7C776021-20C1-4831-A0D4-ACD3CFFF617E}</b:Guid>
    <b:Author>
      <b:Author>
        <b:NameList>
          <b:Person>
            <b:Last>Morgan</b:Last>
            <b:First>Anna</b:First>
            <b:Middle>U</b:Middle>
          </b:Person>
          <b:Person>
            <b:Last>Mohan</b:Last>
            <b:First>Balachandran</b:First>
          </b:Person>
          <b:Person>
            <b:Last>David</b:Last>
            <b:First>Do</b:First>
          </b:Person>
          <b:Person>
            <b:Last>Doreen</b:Last>
            <b:First>Lam</b:First>
          </b:Person>
          <b:Person>
            <b:Last>Andrew</b:Last>
            <b:First>Parambath</b:First>
          </b:Person>
          <b:Person>
            <b:Last>Chaiyachati</b:Last>
            <b:First>Krisda</b:First>
            <b:Middle>H.</b:Middle>
          </b:Person>
          <b:Person>
            <b:Last>Bonalumi</b:Last>
            <b:First>Nancy</b:First>
            <b:Middle>M.</b:Middle>
          </b:Person>
          <b:Person>
            <b:Last>Day</b:Last>
            <b:First>Susan</b:First>
            <b:Middle>C.</b:Middle>
          </b:Person>
          <b:Person>
            <b:Last>Lee</b:Last>
            <b:First>Kathleen</b:First>
            <b:Middle>C.</b:Middle>
          </b:Person>
          <b:Person>
            <b:Last>Asch</b:Last>
            <b:First>David</b:First>
            <b:Middle>A.</b:Middle>
          </b:Person>
        </b:NameList>
      </b:Author>
    </b:Author>
    <b:Title>Remote Monitoring of Patients with Covid-19: Design, implementation, and outcomes of the first 3,000 patients in COVID Watch</b:Title>
    <b:Year>2020</b:Year>
    <b:Month>07</b:Month>
    <b:Day>21</b:Day>
    <b:YearAccessed>2021</b:YearAccessed>
    <b:MonthAccessed>05</b:MonthAccessed>
    <b:DayAccessed>13</b:DayAccessed>
    <b:URL>https://catalyst.nejm.org/doi/full/10.1056/CAT.20.0342</b:URL>
    <b:RefOrder>38</b:RefOrder>
  </b:Source>
  <b:Source>
    <b:Tag>Aus20</b:Tag>
    <b:SourceType>DocumentFromInternetSite</b:SourceType>
    <b:Guid>{BD7EFE7F-7759-4056-877C-01D8A2D70F60}</b:Guid>
    <b:Author>
      <b:Author>
        <b:NameList>
          <b:Person>
            <b:Last>Australian Government</b:Last>
          </b:Person>
        </b:NameList>
      </b:Author>
    </b:Author>
    <b:Title>COVIDSafe app</b:Title>
    <b:Year>2020</b:Year>
    <b:Month>12</b:Month>
    <b:Day>15</b:Day>
    <b:YearAccessed>2021</b:YearAccessed>
    <b:MonthAccessed>05</b:MonthAccessed>
    <b:DayAccessed>13</b:DayAccessed>
    <b:URL>https://www.health.gov.au/resources/apps-and-tools/covidsafe-app</b:URL>
    <b:RefOrder>39</b:RefOrder>
  </b:Source>
  <b:Source>
    <b:Tag>Hor20</b:Tag>
    <b:SourceType>DocumentFromInternetSite</b:SourceType>
    <b:Guid>{9066C093-34D0-41AB-B6B6-F83AB3D1BA60}</b:Guid>
    <b:Author>
      <b:Author>
        <b:NameList>
          <b:Person>
            <b:Last>Horstmann</b:Last>
            <b:First>Kai</b:First>
            <b:Middle>T</b:Middle>
          </b:Person>
          <b:Person>
            <b:Last>Buecker</b:Last>
            <b:First>Susanne</b:First>
          </b:Person>
          <b:Person>
            <b:Last>Krasko</b:Last>
            <b:First>Julia</b:First>
          </b:Person>
          <b:Person>
            <b:Last>Kritzler</b:Last>
            <b:First>Sarah</b:First>
          </b:Person>
          <b:Person>
            <b:Last>Terwiel</b:Last>
            <b:First>Sophia</b:First>
          </b:Person>
        </b:NameList>
      </b:Author>
    </b:Author>
    <b:Title>Who does or does not use the ‘Corona-Warn-App’ and why?</b:Title>
    <b:Year>2020</b:Year>
    <b:Month>12</b:Month>
    <b:Day>19</b:Day>
    <b:YearAccessed>2021</b:YearAccessed>
    <b:MonthAccessed>05</b:MonthAccessed>
    <b:DayAccessed>13</b:DayAccessed>
    <b:URL>https://academic.oup.com/eurpub/article-abstract/31/1/49/6042151?redirectedFrom=fulltext</b:URL>
    <b:RefOrder>40</b:RefOrder>
  </b:Source>
  <b:Source>
    <b:Tag>Win20</b:Tag>
    <b:SourceType>DocumentFromInternetSite</b:SourceType>
    <b:Guid>{87B429C2-FECA-433E-BD91-9AB1B466FD47}</b:Guid>
    <b:Author>
      <b:Author>
        <b:NameList>
          <b:Person>
            <b:Last>Winer</b:Last>
            <b:First>STUART</b:First>
          </b:Person>
        </b:NameList>
      </b:Author>
    </b:Author>
    <b:Title>Health Ministry launches phone app to help prevent spread of coronavirus</b:Title>
    <b:Year>2020</b:Year>
    <b:Month>03</b:Month>
    <b:Day>22</b:Day>
    <b:YearAccessed>2021</b:YearAccessed>
    <b:MonthAccessed>05</b:MonthAccessed>
    <b:DayAccessed>13</b:DayAccessed>
    <b:URL>https://www.timesofisrael.com/health-ministry-launches-phone-app-to-help-prevent-spread-of-coronavirus/</b:URL>
    <b:RefOrder>41</b:RefOrder>
  </b:Source>
  <b:Source>
    <b:Tag>TEC20</b:Tag>
    <b:SourceType>DocumentFromInternetSite</b:SourceType>
    <b:Guid>{184A6967-4767-42A8-9785-2C1EB36BF7E7}</b:Guid>
    <b:Author>
      <b:Author>
        <b:NameList>
          <b:Person>
            <b:Last>TECH2</b:Last>
          </b:Person>
        </b:NameList>
      </b:Author>
    </b:Author>
    <b:Title>SWISSCOVID, THE FIRST GOOGLE-APPLE-BASED CORONAVIRUS CONTACT-TRACING APP LAUNCHED</b:Title>
    <b:Year>2020</b:Year>
    <b:Month>05</b:Month>
    <b:Day>28</b:Day>
    <b:YearAccessed>2021</b:YearAccessed>
    <b:MonthAccessed>05</b:MonthAccessed>
    <b:DayAccessed>13</b:DayAccessed>
    <b:URL>https://www.firstpost.com/tech/news-analysis/swisscovid-the-first-google-apple-based-coronavirus-contact-tracing-app-launched-8418321.html</b:URL>
    <b:RefOrder>42</b:RefOrder>
  </b:Source>
  <b:Source>
    <b:Tag>Reu20</b:Tag>
    <b:SourceType>DocumentFromInternetSite</b:SourceType>
    <b:Guid>{98A90A41-8827-49ED-A0B8-2FD9C31B1489}</b:Guid>
    <b:Author>
      <b:Author>
        <b:NameList>
          <b:Person>
            <b:Last>Reuters</b:Last>
          </b:Person>
        </b:NameList>
      </b:Author>
    </b:Author>
    <b:Title>Factbox: The race to deploy COVID-19 contact tracing apps</b:Title>
    <b:Year>2020</b:Year>
    <b:Month>05</b:Month>
    <b:Day>14</b:Day>
    <b:YearAccessed>2021</b:YearAccessed>
    <b:MonthAccessed>05</b:MonthAccessed>
    <b:DayAccessed>13</b:DayAccessed>
    <b:URL>https://www.reuters.com/article/us-health-coronavirus-apps-factbox-idUSKBN22Q2KU</b:URL>
    <b:RefOrder>43</b:RefOrder>
  </b:Source>
  <b:Source>
    <b:Tag>Ien20</b:Tag>
    <b:SourceType>DocumentFromInternetSite</b:SourceType>
    <b:Guid>{2247DCDE-1C07-4404-ACD6-AC0540D2DF96}</b:Guid>
    <b:Author>
      <b:Author>
        <b:NameList>
          <b:Person>
            <b:Last>Ienca</b:Last>
            <b:First>Marcello</b:First>
          </b:Person>
          <b:Person>
            <b:Last>Vayena</b:Last>
            <b:First>Effy</b:First>
          </b:Person>
        </b:NameList>
      </b:Author>
    </b:Author>
    <b:Title>On the responsible use of digital data to tackle the COVID-19 pandemic</b:Title>
    <b:Year>2020</b:Year>
    <b:Month>03</b:Month>
    <b:Day>27</b:Day>
    <b:YearAccessed>2021</b:YearAccessed>
    <b:MonthAccessed>05</b:MonthAccessed>
    <b:DayAccessed>13</b:DayAccessed>
    <b:URL>https://www.nature.com/articles/s41591-020-0832-5%3C/p%3E</b:URL>
    <b:RefOrder>44</b:RefOrder>
  </b:Source>
  <b:Source>
    <b:Tag>Alt18</b:Tag>
    <b:SourceType>DocumentFromInternetSite</b:SourceType>
    <b:Guid>{4554A724-5F76-40A8-B304-4488064FB452}</b:Guid>
    <b:Author>
      <b:Author>
        <b:NameList>
          <b:Person>
            <b:Last>Altuwaiyan</b:Last>
            <b:First>Thamer</b:First>
          </b:Person>
          <b:Person>
            <b:Last>Hadian</b:Last>
            <b:First>Mohammad</b:First>
          </b:Person>
          <b:Person>
            <b:Last>Liang</b:Last>
            <b:First>Xiaohui</b:First>
          </b:Person>
        </b:NameList>
      </b:Author>
    </b:Author>
    <b:Title>EPIC: Efficient Privacy-Preserving Contact Tracing for Infection Detection</b:Title>
    <b:Year>2018</b:Year>
    <b:Month>07</b:Month>
    <b:Day>31</b:Day>
    <b:YearAccessed>2021</b:YearAccessed>
    <b:MonthAccessed>05</b:MonthAccessed>
    <b:DayAccessed>13</b:DayAccessed>
    <b:URL>https://ieeexplore.ieee.org/document/8422886</b:URL>
    <b:RefOrder>45</b:RefOrder>
  </b:Source>
  <b:Source>
    <b:Tag>Bah07</b:Tag>
    <b:SourceType>JournalArticle</b:SourceType>
    <b:Guid>{601D468F-310C-4342-92B4-9DF9D54035BD}</b:Guid>
    <b:Title>Enhancing quality of data through automated SARS</b:Title>
    <b:Year>2007</b:Year>
    <b:Author>
      <b:Author>
        <b:NameList>
          <b:Person>
            <b:Last>Bahri</b:Last>
            <b:First>Shamshul</b:First>
          </b:Person>
        </b:NameList>
      </b:Author>
    </b:Author>
    <b:JournalName>International Journal of Networking and Virtual Organisations</b:JournalName>
    <b:Pages>145-146</b:Pages>
    <b:Volume>iv</b:Volume>
    <b:Issue>2</b:Issue>
    <b:RefOrder>46</b:RefOrder>
  </b:Source>
  <b:Source>
    <b:Tag>Wik21</b:Tag>
    <b:SourceType>InternetSite</b:SourceType>
    <b:Guid>{F54A5E62-1587-455F-80A9-F0F4B54633B4}</b:Guid>
    <b:Title>PHP</b:Title>
    <b:YearAccessed>2021</b:YearAccessed>
    <b:MonthAccessed>05</b:MonthAccessed>
    <b:DayAccessed>14</b:DayAccessed>
    <b:URL>https://en.wikipedia.org/wiki/PHP</b:URL>
    <b:Author>
      <b:Author>
        <b:NameList>
          <b:Person>
            <b:Last>Wikipedia</b:Last>
          </b:Person>
        </b:NameList>
      </b:Author>
    </b:Author>
    <b:RefOrder>47</b:RefOrder>
  </b:Source>
  <b:Source>
    <b:Tag>php21</b:Tag>
    <b:SourceType>InternetSite</b:SourceType>
    <b:Guid>{73792568-2BCB-48A0-BA3B-10911FFE5804}</b:Guid>
    <b:Author>
      <b:Author>
        <b:NameList>
          <b:Person>
            <b:Last>phpMyAdmin</b:Last>
          </b:Person>
        </b:NameList>
      </b:Author>
    </b:Author>
    <b:Title>Bringing MySQL to the web</b:Title>
    <b:YearAccessed>2021</b:YearAccessed>
    <b:MonthAccessed>05</b:MonthAccessed>
    <b:DayAccessed>14</b:DayAccessed>
    <b:URL>https://www.phpmyadmin.net/</b:URL>
    <b:RefOrder>48</b:RefOrder>
  </b:Source>
  <b:Source>
    <b:Tag>Duc13</b:Tag>
    <b:SourceType>DocumentFromInternetSite</b:SourceType>
    <b:Guid>{50E7F84B-006B-4C49-8E0A-0096E0A356EF}</b:Guid>
    <b:Author>
      <b:Author>
        <b:NameList>
          <b:Person>
            <b:Last>Ducrohet</b:Last>
            <b:First>Xavier</b:First>
          </b:Person>
          <b:Person>
            <b:Last>Norbye</b:Last>
            <b:First>Tor</b:First>
          </b:Person>
          <b:Person>
            <b:Last>Chou</b:Last>
            <b:First>Katherine</b:First>
          </b:Person>
        </b:NameList>
      </b:Author>
    </b:Author>
    <b:Title>Android Studio: An IDE built for Android</b:Title>
    <b:Year>2013</b:Year>
    <b:YearAccessed>2021</b:YearAccessed>
    <b:MonthAccessed>05</b:MonthAccessed>
    <b:DayAccessed>14</b:DayAccessed>
    <b:URL>https://android-developers.googleblog.com/2013/05/android-studio-ide-built-for-android.html</b:URL>
    <b:Month>05</b:Month>
    <b:Day>15</b:Day>
    <b:RefOrder>49</b:RefOrder>
  </b:Source>
  <b:Source>
    <b:Tag>Hol18</b:Tag>
    <b:SourceType>DocumentFromInternetSite</b:SourceType>
    <b:Guid>{46B78EF2-A2EC-490F-9CF7-AC884DCE988F}</b:Guid>
    <b:Author>
      <b:Author>
        <b:NameList>
          <b:Person>
            <b:Last>Holland</b:Last>
            <b:First>Burke</b:First>
          </b:Person>
        </b:NameList>
      </b:Author>
    </b:Author>
    <b:Title>Visual Studio Code Can Do That?</b:Title>
    <b:Year>2018</b:Year>
    <b:Month>01</b:Month>
    <b:Day>09</b:Day>
    <b:YearAccessed>2021</b:YearAccessed>
    <b:MonthAccessed>05</b:MonthAccessed>
    <b:DayAccessed>14</b:DayAccessed>
    <b:URL>https://www.smashingmagazine.com/2018/01/visual-studio-code/</b:URL>
    <b:RefOrder>50</b:RefOrder>
  </b:Source>
</b:Sources>
</file>

<file path=customXml/itemProps1.xml><?xml version="1.0" encoding="utf-8"?>
<ds:datastoreItem xmlns:ds="http://schemas.openxmlformats.org/officeDocument/2006/customXml" ds:itemID="{8EF2B36F-1602-45F8-BB22-2E180ECB7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7</TotalTime>
  <Pages>25</Pages>
  <Words>3311</Words>
  <Characters>18875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223</cp:revision>
  <cp:lastPrinted>2021-06-08T16:58:00Z</cp:lastPrinted>
  <dcterms:created xsi:type="dcterms:W3CDTF">2021-04-13T07:37:00Z</dcterms:created>
  <dcterms:modified xsi:type="dcterms:W3CDTF">2021-06-10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69MxuEIV"/&gt;&lt;style id="http://www.zotero.org/styles/harvard-cite-them-right" hasBibliography="1" bibliographyStyleHasBeenSet="0"/&gt;&lt;prefs&gt;&lt;pref name="fieldType" value="Field"/&gt;&lt;pref name="automatic</vt:lpwstr>
  </property>
  <property fmtid="{D5CDD505-2E9C-101B-9397-08002B2CF9AE}" pid="3" name="ZOTERO_PREF_2">
    <vt:lpwstr>JournalAbbreviations" value="true"/&gt;&lt;/prefs&gt;&lt;/data&gt;</vt:lpwstr>
  </property>
</Properties>
</file>